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12C73" w14:textId="40577B38" w:rsidR="00B27265" w:rsidRPr="008F1AB9" w:rsidRDefault="00CA0138" w:rsidP="000029F7">
      <w:pPr>
        <w:pStyle w:val="Heading2"/>
        <w:numPr>
          <w:ilvl w:val="0"/>
          <w:numId w:val="0"/>
        </w:numPr>
        <w:ind w:left="576" w:hanging="576"/>
      </w:pPr>
      <w:bookmarkStart w:id="0" w:name="_Toc107845547"/>
      <w:bookmarkStart w:id="1" w:name="_Toc90290662"/>
      <w:bookmarkStart w:id="2" w:name="_Toc90292831"/>
      <w:bookmarkStart w:id="3" w:name="_Toc90234511"/>
      <w:bookmarkStart w:id="4" w:name="_Toc90751855"/>
      <w:bookmarkStart w:id="5" w:name="_Toc90806526"/>
      <w:bookmarkStart w:id="6" w:name="_Hlk83323943"/>
      <w:r w:rsidRPr="008F1AB9">
        <w:t>PYTHON</w:t>
      </w:r>
      <w:r w:rsidR="00526745" w:rsidRPr="008F1AB9">
        <w:t>,</w:t>
      </w:r>
      <w:r w:rsidRPr="008F1AB9">
        <w:t xml:space="preserve"> PACKAGES, TENSORFLOW, </w:t>
      </w:r>
      <w:r w:rsidR="00CD725B" w:rsidRPr="008F1AB9">
        <w:t xml:space="preserve">and </w:t>
      </w:r>
      <w:r w:rsidRPr="008F1AB9">
        <w:t>KERAS</w:t>
      </w:r>
      <w:bookmarkEnd w:id="0"/>
    </w:p>
    <w:p w14:paraId="2AEE7BF6" w14:textId="1B1DEE19" w:rsidR="008F1AB9" w:rsidRPr="008F1AB9" w:rsidRDefault="008F1AB9" w:rsidP="008F1AB9">
      <w:pPr>
        <w:pStyle w:val="Para-1"/>
      </w:pPr>
      <w:r w:rsidRPr="008F1AB9">
        <w:t>Software libraries get revised frequently. Therefore, the commands, and software versions mentioned below may undergo changes. Refer to the home page of the respective software projects for current usage. Alternatively, one may refer to https://github.com/srikrishnan-punalur/MVA-ML</w:t>
      </w:r>
      <w:r w:rsidRPr="008F1AB9">
        <w:t>.</w:t>
      </w:r>
    </w:p>
    <w:p w14:paraId="7A8F17DD" w14:textId="4EE34B66" w:rsidR="00526745" w:rsidRPr="008F1AB9" w:rsidRDefault="00526745" w:rsidP="000029F7">
      <w:pPr>
        <w:pStyle w:val="Heading3"/>
        <w:numPr>
          <w:ilvl w:val="0"/>
          <w:numId w:val="0"/>
        </w:numPr>
        <w:ind w:left="720" w:hanging="720"/>
      </w:pPr>
      <w:bookmarkStart w:id="7" w:name="_Toc107845548"/>
      <w:r w:rsidRPr="008F1AB9">
        <w:t xml:space="preserve">Package </w:t>
      </w:r>
      <w:r w:rsidR="00FB7DF6" w:rsidRPr="008F1AB9">
        <w:t>M</w:t>
      </w:r>
      <w:r w:rsidRPr="008F1AB9">
        <w:t xml:space="preserve">anagers </w:t>
      </w:r>
      <w:r w:rsidR="00D157C1" w:rsidRPr="008F1AB9">
        <w:t>–</w:t>
      </w:r>
      <w:r w:rsidRPr="008F1AB9">
        <w:t xml:space="preserve"> </w:t>
      </w:r>
      <w:proofErr w:type="spellStart"/>
      <w:r w:rsidRPr="008F1AB9">
        <w:t>conda</w:t>
      </w:r>
      <w:proofErr w:type="spellEnd"/>
      <w:r w:rsidR="00D157C1" w:rsidRPr="008F1AB9">
        <w:t>,</w:t>
      </w:r>
      <w:r w:rsidRPr="008F1AB9">
        <w:t xml:space="preserve"> and pip</w:t>
      </w:r>
      <w:bookmarkEnd w:id="7"/>
      <w:r w:rsidRPr="008F1AB9">
        <w:t xml:space="preserve"> </w:t>
      </w:r>
    </w:p>
    <w:p w14:paraId="377F5F72" w14:textId="661DD4EA" w:rsidR="00156AF0" w:rsidRPr="008F1AB9" w:rsidRDefault="00B27265" w:rsidP="00156AF0">
      <w:pPr>
        <w:pStyle w:val="Para-1"/>
      </w:pPr>
      <w:proofErr w:type="spellStart"/>
      <w:r w:rsidRPr="008F1AB9">
        <w:t>Conda</w:t>
      </w:r>
      <w:proofErr w:type="spellEnd"/>
      <w:r w:rsidRPr="008F1AB9">
        <w:t xml:space="preserve"> and pip are both used for installing Python packages. </w:t>
      </w:r>
      <w:r w:rsidR="00CA0138" w:rsidRPr="008F1AB9">
        <w:t xml:space="preserve">We can </w:t>
      </w:r>
      <w:r w:rsidR="00AD0F1A" w:rsidRPr="008F1AB9">
        <w:t xml:space="preserve">install anaconda and </w:t>
      </w:r>
      <w:r w:rsidR="00CA0138" w:rsidRPr="008F1AB9">
        <w:t xml:space="preserve">use </w:t>
      </w:r>
      <w:r w:rsidR="002D685E" w:rsidRPr="008F1AB9">
        <w:t xml:space="preserve">the </w:t>
      </w:r>
      <w:proofErr w:type="spellStart"/>
      <w:r w:rsidR="00CA0138" w:rsidRPr="008F1AB9">
        <w:t>conda</w:t>
      </w:r>
      <w:proofErr w:type="spellEnd"/>
      <w:r w:rsidR="00CA0138" w:rsidRPr="008F1AB9">
        <w:t xml:space="preserve"> command from </w:t>
      </w:r>
      <w:r w:rsidR="00AD0F1A" w:rsidRPr="008F1AB9">
        <w:t xml:space="preserve">the </w:t>
      </w:r>
      <w:r w:rsidR="00CA0138" w:rsidRPr="008F1AB9">
        <w:t>anaconda prompt</w:t>
      </w:r>
      <w:r w:rsidR="00AD0F1A" w:rsidRPr="008F1AB9">
        <w:t xml:space="preserve"> to install other packages of the Python ecosystem. Alternatively, </w:t>
      </w:r>
      <w:r w:rsidR="002D685E" w:rsidRPr="008F1AB9">
        <w:t xml:space="preserve">the </w:t>
      </w:r>
      <w:r w:rsidR="00CA0138" w:rsidRPr="008F1AB9">
        <w:t xml:space="preserve">pip command from </w:t>
      </w:r>
      <w:r w:rsidR="002D685E" w:rsidRPr="008F1AB9">
        <w:t xml:space="preserve">the </w:t>
      </w:r>
      <w:r w:rsidR="00CA0138" w:rsidRPr="008F1AB9">
        <w:t xml:space="preserve">command prompt </w:t>
      </w:r>
      <w:r w:rsidR="00AD0F1A" w:rsidRPr="008F1AB9">
        <w:t>or</w:t>
      </w:r>
      <w:r w:rsidR="002D685E" w:rsidRPr="008F1AB9">
        <w:t xml:space="preserve"> </w:t>
      </w:r>
      <w:proofErr w:type="gramStart"/>
      <w:r w:rsidR="002D685E" w:rsidRPr="008F1AB9">
        <w:t xml:space="preserve">the </w:t>
      </w:r>
      <w:r w:rsidR="00AD0F1A" w:rsidRPr="008F1AB9">
        <w:t>!pip</w:t>
      </w:r>
      <w:proofErr w:type="gramEnd"/>
      <w:r w:rsidR="00AD0F1A" w:rsidRPr="008F1AB9">
        <w:t xml:space="preserve"> from </w:t>
      </w:r>
      <w:r w:rsidR="00156AF0" w:rsidRPr="008F1AB9">
        <w:t xml:space="preserve">a Python </w:t>
      </w:r>
      <w:r w:rsidR="00AD0F1A" w:rsidRPr="008F1AB9">
        <w:t xml:space="preserve">IDE can be used </w:t>
      </w:r>
      <w:r w:rsidR="00CA0138" w:rsidRPr="008F1AB9">
        <w:t xml:space="preserve">to install packages. </w:t>
      </w:r>
      <w:r w:rsidR="00455151" w:rsidRPr="008F1AB9">
        <w:t>The e</w:t>
      </w:r>
      <w:r w:rsidR="00AD0F1A" w:rsidRPr="008F1AB9">
        <w:t>arlier method (</w:t>
      </w:r>
      <w:proofErr w:type="spellStart"/>
      <w:r w:rsidR="00AD0F1A" w:rsidRPr="008F1AB9">
        <w:t>conda</w:t>
      </w:r>
      <w:proofErr w:type="spellEnd"/>
      <w:r w:rsidR="00AD0F1A" w:rsidRPr="008F1AB9">
        <w:t xml:space="preserve">) is recommended for beginners, though the latter method may be used by professionals for installing specific packages and setting up work environments. </w:t>
      </w:r>
      <w:r w:rsidR="00156AF0" w:rsidRPr="008F1AB9">
        <w:t>The objective of this section is to develop a primary understanding of software installation for building a working Python development environment for machine learning.</w:t>
      </w:r>
    </w:p>
    <w:p w14:paraId="7D283DE0" w14:textId="2C948598" w:rsidR="00B27265" w:rsidRPr="008F1AB9" w:rsidRDefault="00156AF0" w:rsidP="00CA0138">
      <w:pPr>
        <w:pStyle w:val="Para-1"/>
      </w:pPr>
      <w:r w:rsidRPr="008F1AB9">
        <w:t>As mentioned above, w</w:t>
      </w:r>
      <w:r w:rsidR="00CA0138" w:rsidRPr="008F1AB9">
        <w:t>e can use</w:t>
      </w:r>
      <w:r w:rsidR="002D685E" w:rsidRPr="008F1AB9">
        <w:t xml:space="preserve"> </w:t>
      </w:r>
      <w:proofErr w:type="gramStart"/>
      <w:r w:rsidR="002D685E" w:rsidRPr="008F1AB9">
        <w:t>the</w:t>
      </w:r>
      <w:r w:rsidR="00CA0138" w:rsidRPr="008F1AB9">
        <w:t xml:space="preserve"> !pip</w:t>
      </w:r>
      <w:proofErr w:type="gramEnd"/>
      <w:r w:rsidR="00CA0138" w:rsidRPr="008F1AB9">
        <w:t xml:space="preserve"> for package installation in Google </w:t>
      </w:r>
      <w:proofErr w:type="spellStart"/>
      <w:r w:rsidR="00CA0138" w:rsidRPr="008F1AB9">
        <w:t>Colab</w:t>
      </w:r>
      <w:proofErr w:type="spellEnd"/>
      <w:r w:rsidR="00CA0138" w:rsidRPr="008F1AB9">
        <w:t xml:space="preserve">, and other IDEs. The </w:t>
      </w:r>
      <w:r w:rsidR="002D685E" w:rsidRPr="008F1AB9">
        <w:t>c</w:t>
      </w:r>
      <w:r w:rsidR="00CA0138" w:rsidRPr="008F1AB9">
        <w:t xml:space="preserve">ommand </w:t>
      </w:r>
      <w:proofErr w:type="gramStart"/>
      <w:r w:rsidR="002D685E" w:rsidRPr="008F1AB9">
        <w:t xml:space="preserve">the </w:t>
      </w:r>
      <w:r w:rsidR="00CA0138" w:rsidRPr="008F1AB9">
        <w:t>!pip</w:t>
      </w:r>
      <w:proofErr w:type="gramEnd"/>
      <w:r w:rsidR="00CA0138" w:rsidRPr="008F1AB9">
        <w:t xml:space="preserve"> is also used to check and resolve path dependencies of the installed packages. This ensures that the packages are not broken and are accessible for use. </w:t>
      </w:r>
    </w:p>
    <w:p w14:paraId="71B2D35A" w14:textId="77777777" w:rsidR="00936DDE" w:rsidRPr="008F1AB9" w:rsidRDefault="00B27265" w:rsidP="00B27265">
      <w:pPr>
        <w:pStyle w:val="Para-1"/>
      </w:pPr>
      <w:r w:rsidRPr="008F1AB9">
        <w:t>The Python Package Index (</w:t>
      </w:r>
      <w:proofErr w:type="spellStart"/>
      <w:r w:rsidRPr="008F1AB9">
        <w:t>PyPI</w:t>
      </w:r>
      <w:proofErr w:type="spellEnd"/>
      <w:r w:rsidRPr="008F1AB9">
        <w:t xml:space="preserve">) is a repository for Python Software packages. </w:t>
      </w:r>
      <w:proofErr w:type="spellStart"/>
      <w:r w:rsidRPr="008F1AB9">
        <w:t>PyPI</w:t>
      </w:r>
      <w:proofErr w:type="spellEnd"/>
      <w:r w:rsidRPr="008F1AB9">
        <w:t xml:space="preserve">. Python software package developers use </w:t>
      </w:r>
      <w:proofErr w:type="spellStart"/>
      <w:r w:rsidRPr="008F1AB9">
        <w:t>PyPI</w:t>
      </w:r>
      <w:proofErr w:type="spellEnd"/>
      <w:r w:rsidRPr="008F1AB9">
        <w:t xml:space="preserve"> to distribute their software. </w:t>
      </w:r>
      <w:proofErr w:type="spellStart"/>
      <w:r w:rsidRPr="008F1AB9">
        <w:t>PyPI</w:t>
      </w:r>
      <w:proofErr w:type="spellEnd"/>
      <w:r w:rsidRPr="008F1AB9">
        <w:t xml:space="preserve"> has a massive 348,665 projects.</w:t>
      </w:r>
      <w:r w:rsidRPr="008F1AB9">
        <w:rPr>
          <w:b/>
          <w:bCs/>
        </w:rPr>
        <w:t xml:space="preserve"> Pip</w:t>
      </w:r>
      <w:r w:rsidRPr="008F1AB9">
        <w:t xml:space="preserve"> is the Python Packaging Authority’s recommended package manager for installing python packages from the Python Package Index. Pip installs Python software packaged as wheels or source distributions. The latter may require that the system have compatible compilers, and possibly libraries, installed before invoking pip to succeed.</w:t>
      </w:r>
    </w:p>
    <w:p w14:paraId="09E2AA59" w14:textId="77777777" w:rsidR="00B27265" w:rsidRPr="008F1AB9" w:rsidRDefault="00B27265" w:rsidP="00B27265">
      <w:pPr>
        <w:pStyle w:val="Para-1"/>
      </w:pPr>
      <w:proofErr w:type="spellStart"/>
      <w:r w:rsidRPr="008F1AB9">
        <w:t>Conda</w:t>
      </w:r>
      <w:proofErr w:type="spellEnd"/>
      <w:r w:rsidRPr="008F1AB9">
        <w:t xml:space="preserve"> is a cross-platform package and environment manager that installs and manages software packages from the Anaconda repository and the Anaconda Cloud. The repository has about 1500 software packages. They have Python packages and other software such as C or C++ libraries, and R packages. </w:t>
      </w:r>
      <w:proofErr w:type="spellStart"/>
      <w:r w:rsidRPr="008F1AB9">
        <w:t>Conda</w:t>
      </w:r>
      <w:proofErr w:type="spellEnd"/>
      <w:r w:rsidRPr="008F1AB9">
        <w:t xml:space="preserve"> packages are binaries. Therefore, there is no need for compilation on the host system.</w:t>
      </w:r>
    </w:p>
    <w:p w14:paraId="445074C4" w14:textId="2D646C6D" w:rsidR="00B27265" w:rsidRPr="008F1AB9" w:rsidRDefault="00B27265" w:rsidP="00B27265">
      <w:pPr>
        <w:pStyle w:val="Para-1"/>
      </w:pPr>
      <w:r w:rsidRPr="008F1AB9">
        <w:t xml:space="preserve">Python must be installed, before using pip manager. We may download Python from python.org and install it. However, </w:t>
      </w:r>
      <w:proofErr w:type="spellStart"/>
      <w:r w:rsidRPr="008F1AB9">
        <w:t>Conda</w:t>
      </w:r>
      <w:proofErr w:type="spellEnd"/>
      <w:r w:rsidRPr="008F1AB9">
        <w:t xml:space="preserve"> can install Python, and Python packages directly </w:t>
      </w:r>
      <w:r w:rsidRPr="008F1AB9">
        <w:lastRenderedPageBreak/>
        <w:t xml:space="preserve">using </w:t>
      </w:r>
      <w:proofErr w:type="spellStart"/>
      <w:r w:rsidRPr="008F1AB9">
        <w:t>conda</w:t>
      </w:r>
      <w:proofErr w:type="spellEnd"/>
      <w:r w:rsidRPr="008F1AB9">
        <w:t xml:space="preserve"> commands. Pip depends on other tools like </w:t>
      </w:r>
      <w:proofErr w:type="spellStart"/>
      <w:r w:rsidRPr="008F1AB9">
        <w:t>virtualenv</w:t>
      </w:r>
      <w:proofErr w:type="spellEnd"/>
      <w:r w:rsidRPr="008F1AB9">
        <w:t xml:space="preserve"> or </w:t>
      </w:r>
      <w:proofErr w:type="spellStart"/>
      <w:r w:rsidRPr="008F1AB9">
        <w:t>venv</w:t>
      </w:r>
      <w:proofErr w:type="spellEnd"/>
      <w:r w:rsidRPr="008F1AB9">
        <w:t xml:space="preserve"> to create isolated environments. However, </w:t>
      </w:r>
      <w:proofErr w:type="spellStart"/>
      <w:r w:rsidRPr="008F1AB9">
        <w:rPr>
          <w:rFonts w:ascii="Calibri" w:eastAsia="Calibri" w:hAnsi="Calibri" w:cs="Calibri"/>
        </w:rPr>
        <w:t>C</w:t>
      </w:r>
      <w:r w:rsidRPr="008F1AB9">
        <w:t>onda</w:t>
      </w:r>
      <w:proofErr w:type="spellEnd"/>
      <w:r w:rsidRPr="008F1AB9">
        <w:t xml:space="preserve"> </w:t>
      </w:r>
      <w:r w:rsidR="00455151" w:rsidRPr="008F1AB9">
        <w:t>can</w:t>
      </w:r>
      <w:r w:rsidRPr="008F1AB9">
        <w:t xml:space="preserve"> create isolated environments that consist of different versions of Python/packages. </w:t>
      </w:r>
    </w:p>
    <w:p w14:paraId="5D9C4969" w14:textId="23CDEA4E" w:rsidR="00B27265" w:rsidRPr="008F1AB9" w:rsidRDefault="00B27265" w:rsidP="00B27265">
      <w:pPr>
        <w:pStyle w:val="Para-1"/>
      </w:pPr>
      <w:r w:rsidRPr="008F1AB9">
        <w:t xml:space="preserve">While installing packages, pip installs dependencies in a recursive, serial loop. This may lead to environments that are broken if the compatibility of packages installed earlier conflicts with the packages installed later. However, </w:t>
      </w:r>
      <w:proofErr w:type="spellStart"/>
      <w:r w:rsidRPr="008F1AB9">
        <w:t>conda</w:t>
      </w:r>
      <w:proofErr w:type="spellEnd"/>
      <w:r w:rsidRPr="008F1AB9">
        <w:t xml:space="preserve"> checks the package metadata and resolves dependencies, thereby creating a robust work environment.</w:t>
      </w:r>
      <w:r w:rsidR="006D7903" w:rsidRPr="008F1AB9">
        <w:t xml:space="preserve"> The steps involved in software installation </w:t>
      </w:r>
      <w:r w:rsidR="00455151" w:rsidRPr="008F1AB9">
        <w:t>are</w:t>
      </w:r>
      <w:r w:rsidR="006D7903" w:rsidRPr="008F1AB9">
        <w:t xml:space="preserve"> shown below.</w:t>
      </w:r>
    </w:p>
    <w:p w14:paraId="4FB9228D" w14:textId="0C4DFC4A" w:rsidR="00B27265" w:rsidRPr="008F1AB9" w:rsidRDefault="00B27265" w:rsidP="00D157C1">
      <w:pPr>
        <w:pStyle w:val="Heading3"/>
      </w:pPr>
      <w:bookmarkStart w:id="8" w:name="_Toc107845549"/>
      <w:r w:rsidRPr="008F1AB9">
        <w:t xml:space="preserve">Install </w:t>
      </w:r>
      <w:r w:rsidR="00FB7DF6" w:rsidRPr="008F1AB9">
        <w:t>A</w:t>
      </w:r>
      <w:r w:rsidRPr="008F1AB9">
        <w:t>naconda</w:t>
      </w:r>
      <w:r w:rsidR="004473D6" w:rsidRPr="008F1AB9">
        <w:t>, and Python</w:t>
      </w:r>
      <w:bookmarkEnd w:id="8"/>
      <w:r w:rsidRPr="008F1AB9">
        <w:t xml:space="preserve"> </w:t>
      </w:r>
    </w:p>
    <w:p w14:paraId="35644D0A" w14:textId="0AC650FE" w:rsidR="004473D6" w:rsidRPr="008F1AB9" w:rsidRDefault="004473D6" w:rsidP="004473D6">
      <w:pPr>
        <w:pStyle w:val="Subhead0"/>
      </w:pPr>
      <w:r w:rsidRPr="008F1AB9">
        <w:t>Install Anaconda</w:t>
      </w:r>
    </w:p>
    <w:p w14:paraId="0C6F5A29" w14:textId="2F7EFAB2" w:rsidR="00B27265" w:rsidRPr="008F1AB9" w:rsidRDefault="00B27265" w:rsidP="004473D6">
      <w:pPr>
        <w:pStyle w:val="Para-1"/>
      </w:pPr>
      <w:r w:rsidRPr="008F1AB9">
        <w:t>It is recommended that we download the latest version of Anaconda and install it before installing Python or Python packages</w:t>
      </w:r>
    </w:p>
    <w:p w14:paraId="26E28FB1" w14:textId="77777777" w:rsidR="00B27265" w:rsidRPr="008F1AB9" w:rsidRDefault="00B27265" w:rsidP="00B27265">
      <w:pPr>
        <w:pStyle w:val="Bullet1"/>
        <w:ind w:left="360"/>
      </w:pPr>
      <w:r w:rsidRPr="008F1AB9">
        <w:t>If we accept the default option to install Anaconda, it is installed in your user home directory:</w:t>
      </w:r>
    </w:p>
    <w:p w14:paraId="5CAF4700" w14:textId="77777777" w:rsidR="00B27265" w:rsidRPr="008F1AB9" w:rsidRDefault="00B27265" w:rsidP="00B27265">
      <w:pPr>
        <w:pStyle w:val="TutorLines"/>
        <w:ind w:firstLine="360"/>
      </w:pPr>
      <w:r w:rsidRPr="008F1AB9">
        <w:t>C:\Users\&lt;your-username&gt;\Anaconda3\</w:t>
      </w:r>
    </w:p>
    <w:p w14:paraId="4B43B2B3" w14:textId="2DA26823" w:rsidR="00B27265" w:rsidRPr="008F1AB9" w:rsidRDefault="00B27265" w:rsidP="00B27265">
      <w:pPr>
        <w:pStyle w:val="Bullet1"/>
        <w:ind w:left="360"/>
      </w:pPr>
      <w:r w:rsidRPr="008F1AB9">
        <w:t>It is recommended that we do not install anaconda in paths that contain spaces such as C:\Program Files. Instead, create your directory in an appropriate folder with an appropriate name. For example,</w:t>
      </w:r>
    </w:p>
    <w:p w14:paraId="7F2B65D9" w14:textId="77777777" w:rsidR="00B27265" w:rsidRPr="008F1AB9" w:rsidRDefault="00B27265" w:rsidP="00B27265">
      <w:pPr>
        <w:pStyle w:val="TutorLines"/>
        <w:ind w:firstLine="360"/>
      </w:pPr>
      <w:r w:rsidRPr="008F1AB9">
        <w:t xml:space="preserve">C:\anaconda </w:t>
      </w:r>
    </w:p>
    <w:p w14:paraId="3EEF3A75" w14:textId="6B454BDE" w:rsidR="00B27265" w:rsidRPr="008F1AB9" w:rsidRDefault="00B27265" w:rsidP="00B27265">
      <w:pPr>
        <w:pStyle w:val="Bullet1"/>
        <w:ind w:left="360"/>
      </w:pPr>
      <w:r w:rsidRPr="008F1AB9">
        <w:t xml:space="preserve">For doing the above (a) </w:t>
      </w:r>
      <w:r w:rsidR="002D685E" w:rsidRPr="008F1AB9">
        <w:t xml:space="preserve">you must </w:t>
      </w:r>
      <w:r w:rsidRPr="008F1AB9">
        <w:t xml:space="preserve">select </w:t>
      </w:r>
      <w:r w:rsidR="002D685E" w:rsidRPr="008F1AB9">
        <w:t xml:space="preserve">the </w:t>
      </w:r>
      <w:r w:rsidRPr="008F1AB9">
        <w:t xml:space="preserve">‘multiuser’ option </w:t>
      </w:r>
      <w:r w:rsidR="002D685E" w:rsidRPr="008F1AB9">
        <w:t xml:space="preserve">and </w:t>
      </w:r>
      <w:r w:rsidRPr="008F1AB9">
        <w:t>(b) you must have admin authority.</w:t>
      </w:r>
    </w:p>
    <w:p w14:paraId="7AA26175" w14:textId="6EA2FAE3" w:rsidR="00B27265" w:rsidRPr="008F1AB9" w:rsidRDefault="00B27265" w:rsidP="00B27265">
      <w:pPr>
        <w:pStyle w:val="Bullet1"/>
        <w:ind w:left="360"/>
      </w:pPr>
      <w:r w:rsidRPr="008F1AB9">
        <w:t xml:space="preserve">While installing Anaconda, it is recommended that you may not add </w:t>
      </w:r>
      <w:r w:rsidR="002D685E" w:rsidRPr="008F1AB9">
        <w:t>the a</w:t>
      </w:r>
      <w:r w:rsidRPr="008F1AB9">
        <w:t>naconda path (C:\</w:t>
      </w:r>
      <w:r w:rsidR="00D8104A" w:rsidRPr="008F1AB9">
        <w:t>a</w:t>
      </w:r>
      <w:r w:rsidRPr="008F1AB9">
        <w:t xml:space="preserve">naconda) to the Windows PATH. </w:t>
      </w:r>
    </w:p>
    <w:p w14:paraId="4281C63B" w14:textId="751DCC67" w:rsidR="00B27265" w:rsidRPr="008F1AB9" w:rsidRDefault="00B27265" w:rsidP="004473D6">
      <w:pPr>
        <w:pStyle w:val="Subhead0"/>
      </w:pPr>
      <w:r w:rsidRPr="008F1AB9">
        <w:t xml:space="preserve"> Insta</w:t>
      </w:r>
      <w:r w:rsidR="004473D6" w:rsidRPr="008F1AB9">
        <w:t xml:space="preserve">ll </w:t>
      </w:r>
      <w:r w:rsidRPr="008F1AB9">
        <w:t>Python</w:t>
      </w:r>
    </w:p>
    <w:p w14:paraId="079EA1AD" w14:textId="34704B2D" w:rsidR="00B27265" w:rsidRPr="008F1AB9" w:rsidRDefault="00B27265" w:rsidP="004473D6">
      <w:pPr>
        <w:pStyle w:val="Para-1"/>
      </w:pPr>
      <w:r w:rsidRPr="008F1AB9">
        <w:t xml:space="preserve">After installing anaconda, you may install Python, using </w:t>
      </w:r>
      <w:proofErr w:type="spellStart"/>
      <w:r w:rsidRPr="008F1AB9">
        <w:t>Conda</w:t>
      </w:r>
      <w:proofErr w:type="spellEnd"/>
      <w:r w:rsidRPr="008F1AB9">
        <w:t xml:space="preserve"> prompt. For this, on Windows</w:t>
      </w:r>
      <w:r w:rsidR="00156AF0" w:rsidRPr="008F1AB9">
        <w:t>,</w:t>
      </w:r>
      <w:r w:rsidRPr="008F1AB9">
        <w:t xml:space="preserve"> open the Start menu and open Anaconda Command Prompt. Execute the following command </w:t>
      </w:r>
    </w:p>
    <w:p w14:paraId="4B81D80B" w14:textId="77777777" w:rsidR="003A108B" w:rsidRPr="008F1AB9" w:rsidRDefault="003A108B" w:rsidP="003A108B">
      <w:pPr>
        <w:pStyle w:val="TutorLines"/>
        <w:ind w:left="360"/>
      </w:pPr>
      <w:proofErr w:type="spellStart"/>
      <w:r w:rsidRPr="008F1AB9">
        <w:t>conda</w:t>
      </w:r>
      <w:proofErr w:type="spellEnd"/>
      <w:r w:rsidRPr="008F1AB9">
        <w:t xml:space="preserve"> create -n py39 python=3.9</w:t>
      </w:r>
    </w:p>
    <w:p w14:paraId="2DA493E0" w14:textId="4F4A0DCA" w:rsidR="003A108B" w:rsidRPr="008F1AB9" w:rsidRDefault="003A108B" w:rsidP="003A108B">
      <w:pPr>
        <w:pStyle w:val="TutorLines"/>
        <w:ind w:left="360"/>
      </w:pPr>
      <w:proofErr w:type="spellStart"/>
      <w:r w:rsidRPr="008F1AB9">
        <w:t>conda</w:t>
      </w:r>
      <w:proofErr w:type="spellEnd"/>
      <w:r w:rsidRPr="008F1AB9">
        <w:t xml:space="preserve"> activate py39</w:t>
      </w:r>
    </w:p>
    <w:p w14:paraId="68FD8555" w14:textId="14688BDD" w:rsidR="00B27265" w:rsidRPr="008F1AB9" w:rsidRDefault="00B27265" w:rsidP="00B27265">
      <w:pPr>
        <w:pStyle w:val="TutorLines"/>
        <w:ind w:left="360"/>
      </w:pPr>
      <w:r w:rsidRPr="008F1AB9">
        <w:t>(</w:t>
      </w:r>
      <w:proofErr w:type="gramStart"/>
      <w:r w:rsidRPr="008F1AB9">
        <w:t>assuming</w:t>
      </w:r>
      <w:proofErr w:type="gramEnd"/>
      <w:r w:rsidRPr="008F1AB9">
        <w:t xml:space="preserve"> that python 3.9 is the latest stable version of python)</w:t>
      </w:r>
    </w:p>
    <w:p w14:paraId="60F10E87" w14:textId="66F0A9A8" w:rsidR="00B27265" w:rsidRPr="008F1AB9" w:rsidRDefault="00B27265" w:rsidP="004473D6">
      <w:pPr>
        <w:pStyle w:val="Para-1"/>
      </w:pPr>
      <w:r w:rsidRPr="008F1AB9">
        <w:lastRenderedPageBreak/>
        <w:t>If an older version of Python is already installed, you may upgrade it from</w:t>
      </w:r>
      <w:r w:rsidR="002D685E" w:rsidRPr="008F1AB9">
        <w:t xml:space="preserve"> the</w:t>
      </w:r>
      <w:r w:rsidRPr="008F1AB9">
        <w:t xml:space="preserve"> ‘anaconda prompt’ using the above command.</w:t>
      </w:r>
    </w:p>
    <w:p w14:paraId="2189C3A0" w14:textId="77777777" w:rsidR="009E440F" w:rsidRPr="008F1AB9" w:rsidRDefault="009E440F" w:rsidP="009E440F">
      <w:pPr>
        <w:pStyle w:val="TutorLines"/>
      </w:pPr>
    </w:p>
    <w:p w14:paraId="1AC74C87" w14:textId="7E13A9FC" w:rsidR="00B27265" w:rsidRPr="008F1AB9" w:rsidRDefault="00B27265" w:rsidP="00D157C1">
      <w:pPr>
        <w:pStyle w:val="Heading3"/>
      </w:pPr>
      <w:r w:rsidRPr="008F1AB9">
        <w:t xml:space="preserve"> </w:t>
      </w:r>
      <w:bookmarkStart w:id="9" w:name="_Toc107845550"/>
      <w:r w:rsidRPr="008F1AB9">
        <w:t>Install Other Packages</w:t>
      </w:r>
      <w:bookmarkEnd w:id="9"/>
    </w:p>
    <w:p w14:paraId="482E4BB8" w14:textId="53C713B4" w:rsidR="00466CDD" w:rsidRPr="008F1AB9" w:rsidRDefault="00162AE0" w:rsidP="00987F68">
      <w:pPr>
        <w:pStyle w:val="Para-1"/>
      </w:pPr>
      <w:r w:rsidRPr="008F1AB9">
        <w:t>We can u</w:t>
      </w:r>
      <w:r w:rsidR="00B27265" w:rsidRPr="008F1AB9">
        <w:t>se</w:t>
      </w:r>
      <w:r w:rsidR="002D685E" w:rsidRPr="008F1AB9">
        <w:t xml:space="preserve"> the</w:t>
      </w:r>
      <w:r w:rsidR="00B27265" w:rsidRPr="008F1AB9">
        <w:t xml:space="preserve"> </w:t>
      </w:r>
      <w:r w:rsidRPr="008F1AB9">
        <w:t>anac</w:t>
      </w:r>
      <w:r w:rsidR="00B27265" w:rsidRPr="008F1AB9">
        <w:t xml:space="preserve">onda </w:t>
      </w:r>
      <w:r w:rsidRPr="008F1AB9">
        <w:t xml:space="preserve">package manager </w:t>
      </w:r>
      <w:r w:rsidR="00B27265" w:rsidRPr="008F1AB9">
        <w:t xml:space="preserve">to install any package. </w:t>
      </w:r>
      <w:r w:rsidR="007E1EE9" w:rsidRPr="008F1AB9">
        <w:t xml:space="preserve">See </w:t>
      </w:r>
      <w:r w:rsidR="002D685E" w:rsidRPr="008F1AB9">
        <w:t>T</w:t>
      </w:r>
      <w:r w:rsidR="007E1EE9" w:rsidRPr="008F1AB9">
        <w:t xml:space="preserve">able </w:t>
      </w:r>
      <w:r w:rsidR="002D685E" w:rsidRPr="008F1AB9">
        <w:t>1-1</w:t>
      </w:r>
      <w:r w:rsidR="007E1EE9" w:rsidRPr="008F1AB9">
        <w:t xml:space="preserve">. </w:t>
      </w:r>
    </w:p>
    <w:p w14:paraId="1E0774B5" w14:textId="174BB104" w:rsidR="00063DE0" w:rsidRPr="008F1AB9" w:rsidRDefault="00063DE0" w:rsidP="00063DE0">
      <w:pPr>
        <w:pStyle w:val="Caption"/>
      </w:pPr>
      <w:bookmarkStart w:id="10" w:name="_Toc107845559"/>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1</w:t>
        </w:r>
      </w:fldSimple>
      <w:r w:rsidRPr="008F1AB9">
        <w:t xml:space="preserve">   Using </w:t>
      </w:r>
      <w:r w:rsidR="002D685E" w:rsidRPr="008F1AB9">
        <w:t xml:space="preserve">the </w:t>
      </w:r>
      <w:r w:rsidRPr="008F1AB9">
        <w:t>‘</w:t>
      </w:r>
      <w:proofErr w:type="spellStart"/>
      <w:r w:rsidRPr="008F1AB9">
        <w:t>conda</w:t>
      </w:r>
      <w:proofErr w:type="spellEnd"/>
      <w:r w:rsidRPr="008F1AB9">
        <w:t xml:space="preserve">’ command </w:t>
      </w:r>
      <w:r w:rsidR="00F02BAA" w:rsidRPr="008F1AB9">
        <w:t>for Package</w:t>
      </w:r>
      <w:r w:rsidRPr="008F1AB9">
        <w:t xml:space="preserve"> Installation</w:t>
      </w:r>
      <w:bookmarkEnd w:id="10"/>
    </w:p>
    <w:tbl>
      <w:tblPr>
        <w:tblStyle w:val="TableGrid"/>
        <w:tblW w:w="0" w:type="auto"/>
        <w:tblLook w:val="04A0" w:firstRow="1" w:lastRow="0" w:firstColumn="1" w:lastColumn="0" w:noHBand="0" w:noVBand="1"/>
      </w:tblPr>
      <w:tblGrid>
        <w:gridCol w:w="5385"/>
        <w:gridCol w:w="3603"/>
      </w:tblGrid>
      <w:tr w:rsidR="008F1AB9" w:rsidRPr="008F1AB9" w14:paraId="5F3C5A89" w14:textId="77777777" w:rsidTr="00CA3055">
        <w:trPr>
          <w:trHeight w:val="397"/>
        </w:trPr>
        <w:tc>
          <w:tcPr>
            <w:tcW w:w="0" w:type="auto"/>
          </w:tcPr>
          <w:p w14:paraId="4525E01D"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Run ‘</w:t>
            </w:r>
            <w:proofErr w:type="spellStart"/>
            <w:r w:rsidRPr="008F1AB9">
              <w:rPr>
                <w:rFonts w:ascii="Consolas" w:hAnsi="Consolas"/>
              </w:rPr>
              <w:t>conda</w:t>
            </w:r>
            <w:proofErr w:type="spellEnd"/>
            <w:r w:rsidRPr="008F1AB9">
              <w:rPr>
                <w:rFonts w:ascii="Consolas" w:hAnsi="Consolas"/>
              </w:rPr>
              <w:t>’ Package Manager Command</w:t>
            </w:r>
          </w:p>
        </w:tc>
        <w:tc>
          <w:tcPr>
            <w:tcW w:w="0" w:type="auto"/>
          </w:tcPr>
          <w:p w14:paraId="48B9462F" w14:textId="77777777" w:rsidR="00D8104A" w:rsidRPr="008F1AB9" w:rsidRDefault="00D8104A" w:rsidP="00B040EE">
            <w:pPr>
              <w:pStyle w:val="Bullet1"/>
              <w:numPr>
                <w:ilvl w:val="0"/>
                <w:numId w:val="0"/>
              </w:numPr>
              <w:spacing w:before="0" w:after="0" w:line="240" w:lineRule="auto"/>
              <w:rPr>
                <w:rFonts w:ascii="Consolas" w:hAnsi="Consolas"/>
              </w:rPr>
            </w:pPr>
            <w:r w:rsidRPr="008F1AB9">
              <w:rPr>
                <w:rFonts w:ascii="Consolas" w:hAnsi="Consolas"/>
              </w:rPr>
              <w:t>Package Functionality</w:t>
            </w:r>
          </w:p>
          <w:p w14:paraId="591394B2" w14:textId="79DE6051" w:rsidR="00B040EE" w:rsidRPr="008F1AB9" w:rsidRDefault="00B040EE" w:rsidP="00B040EE">
            <w:pPr>
              <w:pStyle w:val="Bullet1"/>
              <w:numPr>
                <w:ilvl w:val="0"/>
                <w:numId w:val="0"/>
              </w:numPr>
              <w:spacing w:before="0" w:after="0" w:line="240" w:lineRule="auto"/>
              <w:rPr>
                <w:rFonts w:ascii="Consolas" w:hAnsi="Consolas"/>
              </w:rPr>
            </w:pPr>
            <w:r w:rsidRPr="008F1AB9">
              <w:rPr>
                <w:rFonts w:ascii="Consolas" w:hAnsi="Consolas"/>
              </w:rPr>
              <w:t>(See Table1-2 for references</w:t>
            </w:r>
          </w:p>
        </w:tc>
      </w:tr>
      <w:tr w:rsidR="00D8104A" w:rsidRPr="008F1AB9" w14:paraId="55A738ED" w14:textId="77777777" w:rsidTr="00CA3055">
        <w:trPr>
          <w:trHeight w:val="397"/>
        </w:trPr>
        <w:tc>
          <w:tcPr>
            <w:tcW w:w="0" w:type="auto"/>
          </w:tcPr>
          <w:p w14:paraId="296A2CDC" w14:textId="77777777" w:rsidR="00D8104A" w:rsidRPr="008F1AB9" w:rsidRDefault="00D8104A" w:rsidP="00CA3055">
            <w:pPr>
              <w:pStyle w:val="TutorLines"/>
              <w:jc w:val="both"/>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forge python-</w:t>
            </w:r>
            <w:proofErr w:type="spellStart"/>
            <w:r w:rsidRPr="008F1AB9">
              <w:rPr>
                <w:sz w:val="20"/>
                <w:szCs w:val="20"/>
              </w:rPr>
              <w:t>graphviz</w:t>
            </w:r>
            <w:proofErr w:type="spellEnd"/>
          </w:p>
          <w:p w14:paraId="6947CDC2"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 xml:space="preserve">-forge </w:t>
            </w:r>
            <w:proofErr w:type="spellStart"/>
            <w:r w:rsidRPr="008F1AB9">
              <w:rPr>
                <w:sz w:val="20"/>
                <w:szCs w:val="20"/>
              </w:rPr>
              <w:t>pingouin</w:t>
            </w:r>
            <w:proofErr w:type="spellEnd"/>
          </w:p>
          <w:p w14:paraId="02AD8384"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desilinguist</w:t>
            </w:r>
            <w:proofErr w:type="spellEnd"/>
            <w:r w:rsidRPr="008F1AB9">
              <w:rPr>
                <w:sz w:val="20"/>
                <w:szCs w:val="20"/>
              </w:rPr>
              <w:t xml:space="preserve"> </w:t>
            </w:r>
            <w:proofErr w:type="spellStart"/>
            <w:r w:rsidRPr="008F1AB9">
              <w:rPr>
                <w:sz w:val="20"/>
                <w:szCs w:val="20"/>
              </w:rPr>
              <w:t>factor_analyzer</w:t>
            </w:r>
            <w:proofErr w:type="spellEnd"/>
          </w:p>
          <w:p w14:paraId="559B11FA"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sebp</w:t>
            </w:r>
            <w:proofErr w:type="spellEnd"/>
            <w:r w:rsidRPr="008F1AB9">
              <w:rPr>
                <w:sz w:val="20"/>
                <w:szCs w:val="20"/>
              </w:rPr>
              <w:t xml:space="preserve"> scikit-survival</w:t>
            </w:r>
          </w:p>
          <w:p w14:paraId="390D9869" w14:textId="77777777" w:rsidR="00D8104A" w:rsidRPr="008F1AB9" w:rsidRDefault="00D8104A" w:rsidP="00CA3055">
            <w:pPr>
              <w:pStyle w:val="TutorLines"/>
              <w:rPr>
                <w:sz w:val="20"/>
                <w:szCs w:val="20"/>
              </w:rPr>
            </w:pPr>
            <w:proofErr w:type="spellStart"/>
            <w:r w:rsidRPr="008F1AB9">
              <w:rPr>
                <w:sz w:val="20"/>
                <w:szCs w:val="20"/>
              </w:rPr>
              <w:t>conda</w:t>
            </w:r>
            <w:proofErr w:type="spellEnd"/>
            <w:r w:rsidRPr="008F1AB9">
              <w:rPr>
                <w:sz w:val="20"/>
                <w:szCs w:val="20"/>
              </w:rPr>
              <w:t xml:space="preserve"> install -c </w:t>
            </w:r>
            <w:proofErr w:type="spellStart"/>
            <w:r w:rsidRPr="008F1AB9">
              <w:rPr>
                <w:sz w:val="20"/>
                <w:szCs w:val="20"/>
              </w:rPr>
              <w:t>conda</w:t>
            </w:r>
            <w:proofErr w:type="spellEnd"/>
            <w:r w:rsidRPr="008F1AB9">
              <w:rPr>
                <w:sz w:val="20"/>
                <w:szCs w:val="20"/>
              </w:rPr>
              <w:t>-forge eli5</w:t>
            </w:r>
          </w:p>
          <w:p w14:paraId="599CD6E6" w14:textId="77777777" w:rsidR="00D8104A" w:rsidRPr="008F1AB9" w:rsidRDefault="00D8104A" w:rsidP="00CA3055">
            <w:pPr>
              <w:pStyle w:val="TutorLines"/>
              <w:rPr>
                <w:sz w:val="20"/>
                <w:szCs w:val="20"/>
              </w:rPr>
            </w:pPr>
            <w:r w:rsidRPr="008F1AB9">
              <w:rPr>
                <w:sz w:val="20"/>
                <w:szCs w:val="20"/>
              </w:rPr>
              <w:t xml:space="preserve">{Use </w:t>
            </w:r>
            <w:r w:rsidRPr="008F1AB9">
              <w:rPr>
                <w:i/>
                <w:iCs/>
                <w:sz w:val="20"/>
                <w:szCs w:val="20"/>
              </w:rPr>
              <w:t xml:space="preserve">pip install </w:t>
            </w:r>
            <w:proofErr w:type="spellStart"/>
            <w:r w:rsidRPr="008F1AB9">
              <w:rPr>
                <w:i/>
                <w:iCs/>
                <w:sz w:val="20"/>
                <w:szCs w:val="20"/>
              </w:rPr>
              <w:t>apyori</w:t>
            </w:r>
            <w:proofErr w:type="spellEnd"/>
            <w:r w:rsidRPr="008F1AB9">
              <w:rPr>
                <w:sz w:val="20"/>
                <w:szCs w:val="20"/>
              </w:rPr>
              <w:t xml:space="preserve"> command; See Table 1-2}</w:t>
            </w:r>
          </w:p>
        </w:tc>
        <w:tc>
          <w:tcPr>
            <w:tcW w:w="0" w:type="auto"/>
          </w:tcPr>
          <w:p w14:paraId="70ED1ED4" w14:textId="77777777" w:rsidR="00D8104A" w:rsidRPr="008F1AB9" w:rsidRDefault="00D8104A" w:rsidP="00CA3055">
            <w:pPr>
              <w:pStyle w:val="TutorLines"/>
              <w:rPr>
                <w:sz w:val="20"/>
                <w:szCs w:val="20"/>
              </w:rPr>
            </w:pPr>
            <w:r w:rsidRPr="008F1AB9">
              <w:rPr>
                <w:sz w:val="20"/>
                <w:szCs w:val="20"/>
              </w:rPr>
              <w:t>To Draw Decision Tree</w:t>
            </w:r>
          </w:p>
          <w:p w14:paraId="53C48CB9" w14:textId="44BCD082" w:rsidR="00D8104A" w:rsidRPr="008F1AB9" w:rsidRDefault="00D8104A" w:rsidP="00CA3055">
            <w:pPr>
              <w:pStyle w:val="TutorLines"/>
              <w:rPr>
                <w:sz w:val="20"/>
                <w:szCs w:val="20"/>
              </w:rPr>
            </w:pPr>
            <w:r w:rsidRPr="008F1AB9">
              <w:rPr>
                <w:sz w:val="20"/>
                <w:szCs w:val="20"/>
              </w:rPr>
              <w:t>Partial Correlation coef.</w:t>
            </w:r>
          </w:p>
          <w:p w14:paraId="365769A7" w14:textId="77777777" w:rsidR="00D8104A" w:rsidRPr="008F1AB9" w:rsidRDefault="00D8104A" w:rsidP="00CA3055">
            <w:pPr>
              <w:pStyle w:val="TutorLines"/>
              <w:rPr>
                <w:sz w:val="20"/>
                <w:szCs w:val="20"/>
              </w:rPr>
            </w:pPr>
            <w:r w:rsidRPr="008F1AB9">
              <w:rPr>
                <w:sz w:val="20"/>
                <w:szCs w:val="20"/>
              </w:rPr>
              <w:t>Factor Analysis</w:t>
            </w:r>
          </w:p>
          <w:p w14:paraId="527CFA58" w14:textId="77777777" w:rsidR="00D8104A" w:rsidRPr="008F1AB9" w:rsidRDefault="00D8104A" w:rsidP="00CA3055">
            <w:pPr>
              <w:pStyle w:val="TutorLines"/>
              <w:rPr>
                <w:sz w:val="20"/>
                <w:szCs w:val="20"/>
              </w:rPr>
            </w:pPr>
            <w:r w:rsidRPr="008F1AB9">
              <w:rPr>
                <w:sz w:val="20"/>
                <w:szCs w:val="20"/>
              </w:rPr>
              <w:t>Survival Analysis</w:t>
            </w:r>
          </w:p>
          <w:p w14:paraId="1F9CD12C" w14:textId="77777777" w:rsidR="00D8104A" w:rsidRPr="008F1AB9" w:rsidRDefault="00D8104A" w:rsidP="00CA3055">
            <w:pPr>
              <w:pStyle w:val="TutorLines"/>
              <w:rPr>
                <w:sz w:val="20"/>
                <w:szCs w:val="20"/>
              </w:rPr>
            </w:pPr>
            <w:r w:rsidRPr="008F1AB9">
              <w:rPr>
                <w:sz w:val="20"/>
                <w:szCs w:val="20"/>
              </w:rPr>
              <w:t>Survival -Feature Ranking</w:t>
            </w:r>
          </w:p>
          <w:p w14:paraId="5E11383C" w14:textId="77777777" w:rsidR="00D8104A" w:rsidRPr="008F1AB9" w:rsidRDefault="00D8104A" w:rsidP="00CA3055">
            <w:pPr>
              <w:pStyle w:val="TutorLines"/>
              <w:rPr>
                <w:sz w:val="20"/>
                <w:szCs w:val="20"/>
              </w:rPr>
            </w:pPr>
            <w:r w:rsidRPr="008F1AB9">
              <w:rPr>
                <w:sz w:val="20"/>
                <w:szCs w:val="20"/>
              </w:rPr>
              <w:t>Market Basket Analysis</w:t>
            </w:r>
          </w:p>
        </w:tc>
      </w:tr>
    </w:tbl>
    <w:p w14:paraId="6E0ECDAD" w14:textId="2DB35BBD" w:rsidR="00D8104A" w:rsidRPr="008F1AB9" w:rsidRDefault="00D8104A" w:rsidP="00D8104A"/>
    <w:p w14:paraId="6F2837E8" w14:textId="22ECF030" w:rsidR="00C73744" w:rsidRPr="008F1AB9" w:rsidRDefault="00C73744">
      <w:pPr>
        <w:pStyle w:val="Para-1"/>
        <w:numPr>
          <w:ilvl w:val="0"/>
          <w:numId w:val="7"/>
        </w:numPr>
      </w:pPr>
      <w:r w:rsidRPr="008F1AB9">
        <w:t xml:space="preserve">if a package is already installed, it may be upgraded using the </w:t>
      </w:r>
      <w:r w:rsidR="00D8104A" w:rsidRPr="008F1AB9">
        <w:t>same</w:t>
      </w:r>
      <w:r w:rsidRPr="008F1AB9">
        <w:t xml:space="preserve"> command</w:t>
      </w:r>
      <w:r w:rsidR="00D8104A" w:rsidRPr="008F1AB9">
        <w:t xml:space="preserve"> used above</w:t>
      </w:r>
      <w:r w:rsidRPr="008F1AB9">
        <w:t>. For example,</w:t>
      </w:r>
    </w:p>
    <w:p w14:paraId="592EB024" w14:textId="570BB5E5" w:rsidR="00C73744" w:rsidRPr="008F1AB9" w:rsidRDefault="00C73744" w:rsidP="00B27265">
      <w:pPr>
        <w:pStyle w:val="TutorLines"/>
      </w:pPr>
      <w:r w:rsidRPr="008F1AB9">
        <w:t xml:space="preserve">   </w:t>
      </w:r>
      <w:proofErr w:type="spellStart"/>
      <w:r w:rsidRPr="008F1AB9">
        <w:t>conda</w:t>
      </w:r>
      <w:proofErr w:type="spellEnd"/>
      <w:r w:rsidRPr="008F1AB9">
        <w:t xml:space="preserve"> install </w:t>
      </w:r>
      <w:proofErr w:type="spellStart"/>
      <w:r w:rsidRPr="008F1AB9">
        <w:t>pingouin</w:t>
      </w:r>
      <w:proofErr w:type="spellEnd"/>
    </w:p>
    <w:p w14:paraId="30B596CC" w14:textId="528835DF" w:rsidR="00B27265" w:rsidRPr="008F1AB9" w:rsidRDefault="00B27265" w:rsidP="00700943">
      <w:pPr>
        <w:pStyle w:val="TutorLines"/>
      </w:pPr>
      <w:r w:rsidRPr="008F1AB9">
        <w:t xml:space="preserve"> </w:t>
      </w:r>
    </w:p>
    <w:p w14:paraId="4166DD23" w14:textId="535B3C11" w:rsidR="00B27265" w:rsidRPr="008F1AB9" w:rsidRDefault="00B27265" w:rsidP="00D157C1">
      <w:pPr>
        <w:pStyle w:val="Heading3"/>
      </w:pPr>
      <w:bookmarkStart w:id="11" w:name="_Toc107845551"/>
      <w:r w:rsidRPr="008F1AB9">
        <w:t xml:space="preserve">Install </w:t>
      </w:r>
      <w:r w:rsidR="006D7903" w:rsidRPr="008F1AB9">
        <w:t>TensorFlow</w:t>
      </w:r>
      <w:r w:rsidR="00D157C1" w:rsidRPr="008F1AB9">
        <w:t xml:space="preserve"> and Keras</w:t>
      </w:r>
      <w:bookmarkEnd w:id="11"/>
    </w:p>
    <w:p w14:paraId="5FFF0135" w14:textId="77777777" w:rsidR="00C73744" w:rsidRPr="008F1AB9" w:rsidRDefault="00B27265" w:rsidP="00B27265">
      <w:pPr>
        <w:pStyle w:val="Para-1"/>
      </w:pPr>
      <w:r w:rsidRPr="008F1AB9">
        <w:t>On Windows, open the Start menu, then open an Anaconda Command Prompt.</w:t>
      </w:r>
    </w:p>
    <w:p w14:paraId="665902D8" w14:textId="38E82F2E" w:rsidR="004763C0" w:rsidRPr="008F1AB9" w:rsidRDefault="00B27265" w:rsidP="008F1AB9">
      <w:pPr>
        <w:pStyle w:val="Para-1"/>
        <w:numPr>
          <w:ilvl w:val="0"/>
          <w:numId w:val="7"/>
        </w:numPr>
        <w:rPr>
          <w:strike/>
        </w:rPr>
      </w:pPr>
      <w:r w:rsidRPr="008F1AB9">
        <w:t>Choose a name for your TensorFlow environment, such as ‘TensorFlow’. Beginners are recommended to install the current release of CPU-only TensorFlow.</w:t>
      </w:r>
    </w:p>
    <w:p w14:paraId="33A85C48" w14:textId="2C35E293" w:rsidR="003A108B" w:rsidRPr="008F1AB9" w:rsidRDefault="003A108B" w:rsidP="003A108B">
      <w:pPr>
        <w:pStyle w:val="TutorLines"/>
        <w:ind w:firstLine="360"/>
      </w:pPr>
      <w:proofErr w:type="spellStart"/>
      <w:r w:rsidRPr="008F1AB9">
        <w:t>conda</w:t>
      </w:r>
      <w:proofErr w:type="spellEnd"/>
      <w:r w:rsidRPr="008F1AB9">
        <w:t xml:space="preserve"> create -n </w:t>
      </w:r>
      <w:proofErr w:type="spellStart"/>
      <w:r w:rsidRPr="008F1AB9">
        <w:t>tf</w:t>
      </w:r>
      <w:proofErr w:type="spellEnd"/>
      <w:r w:rsidRPr="008F1AB9">
        <w:t xml:space="preserve"> </w:t>
      </w:r>
      <w:proofErr w:type="spellStart"/>
      <w:r w:rsidRPr="008F1AB9">
        <w:t>tensorflow</w:t>
      </w:r>
      <w:proofErr w:type="spellEnd"/>
    </w:p>
    <w:p w14:paraId="4D9BCEAD" w14:textId="5CE911B8" w:rsidR="003A108B" w:rsidRPr="008F1AB9" w:rsidRDefault="003A108B" w:rsidP="003A108B">
      <w:pPr>
        <w:pStyle w:val="TutorLines"/>
        <w:ind w:firstLine="360"/>
      </w:pPr>
      <w:proofErr w:type="spellStart"/>
      <w:r w:rsidRPr="008F1AB9">
        <w:t>conda</w:t>
      </w:r>
      <w:proofErr w:type="spellEnd"/>
      <w:r w:rsidRPr="008F1AB9">
        <w:t xml:space="preserve"> activate </w:t>
      </w:r>
      <w:proofErr w:type="spellStart"/>
      <w:r w:rsidRPr="008F1AB9">
        <w:t>tf</w:t>
      </w:r>
      <w:proofErr w:type="spellEnd"/>
    </w:p>
    <w:p w14:paraId="7B92F8BA" w14:textId="77777777" w:rsidR="00700943" w:rsidRPr="008F1AB9" w:rsidRDefault="00700943" w:rsidP="00B27265">
      <w:pPr>
        <w:pStyle w:val="TutorLines"/>
      </w:pPr>
    </w:p>
    <w:p w14:paraId="574C4DF8" w14:textId="77777777" w:rsidR="00B27265" w:rsidRPr="008F1AB9" w:rsidRDefault="00B27265">
      <w:pPr>
        <w:pStyle w:val="Para-1"/>
        <w:numPr>
          <w:ilvl w:val="0"/>
          <w:numId w:val="7"/>
        </w:numPr>
      </w:pPr>
      <w:r w:rsidRPr="008F1AB9">
        <w:t>After installing anaconda, python, and tensor flow, install Keras</w:t>
      </w:r>
    </w:p>
    <w:p w14:paraId="2557F6A4" w14:textId="77777777" w:rsidR="00B27265" w:rsidRPr="008F1AB9" w:rsidRDefault="00B27265" w:rsidP="00B27265">
      <w:pPr>
        <w:pStyle w:val="TutorLines"/>
      </w:pPr>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 </w:t>
      </w:r>
      <w:proofErr w:type="spellStart"/>
      <w:r w:rsidRPr="008F1AB9">
        <w:t>keras</w:t>
      </w:r>
      <w:proofErr w:type="spellEnd"/>
    </w:p>
    <w:p w14:paraId="3A9DB95C" w14:textId="7711B2A1" w:rsidR="00B27265" w:rsidRPr="008F1AB9" w:rsidRDefault="00B27265" w:rsidP="00B27265">
      <w:pPr>
        <w:pStyle w:val="TutorLines"/>
      </w:pPr>
      <w:r w:rsidRPr="008F1AB9">
        <w:t xml:space="preserve">   (or </w:t>
      </w:r>
      <w:proofErr w:type="gramStart"/>
      <w:r w:rsidRPr="008F1AB9">
        <w:t>Run</w:t>
      </w:r>
      <w:proofErr w:type="gramEnd"/>
      <w:r w:rsidRPr="008F1AB9">
        <w:t xml:space="preserve"> </w:t>
      </w:r>
      <w:proofErr w:type="spellStart"/>
      <w:r w:rsidRPr="008F1AB9">
        <w:t>conda</w:t>
      </w:r>
      <w:proofErr w:type="spellEnd"/>
      <w:r w:rsidRPr="008F1AB9">
        <w:t xml:space="preserve"> install -c </w:t>
      </w:r>
      <w:proofErr w:type="spellStart"/>
      <w:r w:rsidRPr="008F1AB9">
        <w:t>conda</w:t>
      </w:r>
      <w:proofErr w:type="spellEnd"/>
      <w:r w:rsidRPr="008F1AB9">
        <w:t xml:space="preserve">-forge/label/broken </w:t>
      </w:r>
      <w:proofErr w:type="spellStart"/>
      <w:r w:rsidRPr="008F1AB9">
        <w:t>keras</w:t>
      </w:r>
      <w:proofErr w:type="spellEnd"/>
      <w:r w:rsidRPr="008F1AB9">
        <w:t>)</w:t>
      </w:r>
    </w:p>
    <w:p w14:paraId="7CFEC66B" w14:textId="77777777" w:rsidR="00C73744" w:rsidRPr="008F1AB9" w:rsidRDefault="00C73744" w:rsidP="00B27265">
      <w:pPr>
        <w:pStyle w:val="TutorLines"/>
      </w:pPr>
    </w:p>
    <w:p w14:paraId="4FDCD8B6" w14:textId="37AE481F" w:rsidR="00B27265" w:rsidRPr="008F1AB9" w:rsidRDefault="002352B4" w:rsidP="00D157C1">
      <w:pPr>
        <w:pStyle w:val="Heading3"/>
      </w:pPr>
      <w:bookmarkStart w:id="12" w:name="_Toc107845552"/>
      <w:r w:rsidRPr="008F1AB9">
        <w:t xml:space="preserve">Google </w:t>
      </w:r>
      <w:proofErr w:type="spellStart"/>
      <w:r w:rsidRPr="008F1AB9">
        <w:t>Colab</w:t>
      </w:r>
      <w:proofErr w:type="spellEnd"/>
      <w:r w:rsidR="00D157C1" w:rsidRPr="008F1AB9">
        <w:t xml:space="preserve">, </w:t>
      </w:r>
      <w:r w:rsidR="00FB7DF6" w:rsidRPr="008F1AB9">
        <w:t xml:space="preserve">Spyder, and </w:t>
      </w:r>
      <w:r w:rsidR="00D157C1" w:rsidRPr="008F1AB9">
        <w:t xml:space="preserve">other </w:t>
      </w:r>
      <w:r w:rsidR="00EA409B" w:rsidRPr="008F1AB9">
        <w:t>IDEs</w:t>
      </w:r>
      <w:bookmarkEnd w:id="12"/>
    </w:p>
    <w:p w14:paraId="31C0E0BE" w14:textId="4DD2AB03" w:rsidR="00D8104A" w:rsidRPr="008F1AB9" w:rsidRDefault="00D8104A" w:rsidP="00D8104A">
      <w:pPr>
        <w:pStyle w:val="Para-1"/>
      </w:pPr>
      <w:r w:rsidRPr="008F1AB9">
        <w:lastRenderedPageBreak/>
        <w:t xml:space="preserve">We saw how to use </w:t>
      </w:r>
      <w:proofErr w:type="spellStart"/>
      <w:r w:rsidRPr="008F1AB9">
        <w:t>conda</w:t>
      </w:r>
      <w:proofErr w:type="spellEnd"/>
      <w:r w:rsidRPr="008F1AB9">
        <w:t xml:space="preserve"> or pip for package installation. There is yet another method. We can use </w:t>
      </w:r>
      <w:proofErr w:type="gramStart"/>
      <w:r w:rsidR="002D685E" w:rsidRPr="008F1AB9">
        <w:t xml:space="preserve">the </w:t>
      </w:r>
      <w:r w:rsidRPr="008F1AB9">
        <w:t>!pip</w:t>
      </w:r>
      <w:proofErr w:type="gramEnd"/>
      <w:r w:rsidRPr="008F1AB9">
        <w:t xml:space="preserve"> </w:t>
      </w:r>
      <w:r w:rsidR="002D685E" w:rsidRPr="008F1AB9">
        <w:t xml:space="preserve">command </w:t>
      </w:r>
      <w:r w:rsidRPr="008F1AB9">
        <w:t xml:space="preserve">from within an IDE (e.g., google </w:t>
      </w:r>
      <w:proofErr w:type="spellStart"/>
      <w:r w:rsidRPr="008F1AB9">
        <w:t>colab</w:t>
      </w:r>
      <w:proofErr w:type="spellEnd"/>
      <w:r w:rsidRPr="008F1AB9">
        <w:t xml:space="preserve"> or </w:t>
      </w:r>
      <w:proofErr w:type="spellStart"/>
      <w:r w:rsidRPr="008F1AB9">
        <w:t>sypder</w:t>
      </w:r>
      <w:proofErr w:type="spellEnd"/>
      <w:r w:rsidRPr="008F1AB9">
        <w:t xml:space="preserve">) for package installation. See Table 1-2. </w:t>
      </w:r>
      <w:r w:rsidR="002D685E" w:rsidRPr="008F1AB9">
        <w:t xml:space="preserve">So, how do you install python packages, in Google </w:t>
      </w:r>
      <w:proofErr w:type="spellStart"/>
      <w:r w:rsidR="002D685E" w:rsidRPr="008F1AB9">
        <w:t>Colab</w:t>
      </w:r>
      <w:proofErr w:type="spellEnd"/>
      <w:r w:rsidR="002D685E" w:rsidRPr="008F1AB9">
        <w:t xml:space="preserve">?  You must use the above method </w:t>
      </w:r>
      <w:proofErr w:type="gramStart"/>
      <w:r w:rsidR="002D685E" w:rsidRPr="008F1AB9">
        <w:t>(!pip</w:t>
      </w:r>
      <w:proofErr w:type="gramEnd"/>
      <w:r w:rsidR="002D685E" w:rsidRPr="008F1AB9">
        <w:t xml:space="preserve"> command) from within the </w:t>
      </w:r>
      <w:proofErr w:type="spellStart"/>
      <w:r w:rsidR="002D685E" w:rsidRPr="008F1AB9">
        <w:t>Colab</w:t>
      </w:r>
      <w:proofErr w:type="spellEnd"/>
      <w:r w:rsidR="002D685E" w:rsidRPr="008F1AB9">
        <w:t xml:space="preserve">. </w:t>
      </w:r>
    </w:p>
    <w:p w14:paraId="5397FEFC" w14:textId="536D2864" w:rsidR="00063DE0" w:rsidRPr="008F1AB9" w:rsidRDefault="00063DE0" w:rsidP="00063DE0">
      <w:pPr>
        <w:pStyle w:val="Caption"/>
      </w:pPr>
      <w:bookmarkStart w:id="13" w:name="_Toc107845560"/>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2</w:t>
        </w:r>
      </w:fldSimple>
      <w:r w:rsidRPr="008F1AB9">
        <w:t xml:space="preserve"> </w:t>
      </w:r>
      <w:proofErr w:type="gramStart"/>
      <w:r w:rsidR="002D685E" w:rsidRPr="008F1AB9">
        <w:t xml:space="preserve"> </w:t>
      </w:r>
      <w:r w:rsidRPr="008F1AB9">
        <w:t xml:space="preserve"> !pip</w:t>
      </w:r>
      <w:proofErr w:type="gramEnd"/>
      <w:r w:rsidRPr="008F1AB9">
        <w:t xml:space="preserve"> - Google </w:t>
      </w:r>
      <w:proofErr w:type="spellStart"/>
      <w:r w:rsidRPr="008F1AB9">
        <w:t>Colab</w:t>
      </w:r>
      <w:proofErr w:type="spellEnd"/>
      <w:r w:rsidRPr="008F1AB9">
        <w:t xml:space="preserve"> </w:t>
      </w:r>
      <w:r w:rsidRPr="008F1AB9">
        <w:rPr>
          <w:noProof/>
        </w:rPr>
        <w:t xml:space="preserve"> and other IDEs,</w:t>
      </w:r>
      <w:r w:rsidRPr="008F1AB9">
        <w:t xml:space="preserve"> Package Installation / Path Resolution</w:t>
      </w:r>
      <w:bookmarkEnd w:id="13"/>
      <w:r w:rsidRPr="008F1AB9">
        <w:t xml:space="preserve"> </w:t>
      </w:r>
    </w:p>
    <w:tbl>
      <w:tblPr>
        <w:tblW w:w="8926" w:type="dxa"/>
        <w:tblLayout w:type="fixed"/>
        <w:tblLook w:val="04A0" w:firstRow="1" w:lastRow="0" w:firstColumn="1" w:lastColumn="0" w:noHBand="0" w:noVBand="1"/>
      </w:tblPr>
      <w:tblGrid>
        <w:gridCol w:w="4531"/>
        <w:gridCol w:w="4395"/>
      </w:tblGrid>
      <w:tr w:rsidR="008F1AB9" w:rsidRPr="008F1AB9" w14:paraId="53538ABA" w14:textId="77777777" w:rsidTr="00116DB2">
        <w:trPr>
          <w:trHeight w:val="694"/>
        </w:trPr>
        <w:tc>
          <w:tcPr>
            <w:tcW w:w="8926"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3791115A" w14:textId="77777777" w:rsidR="00361146" w:rsidRPr="008F1AB9" w:rsidRDefault="00361146" w:rsidP="00116DB2">
            <w:pPr>
              <w:spacing w:after="0" w:line="240" w:lineRule="auto"/>
              <w:jc w:val="center"/>
              <w:rPr>
                <w:rFonts w:ascii="Consolas" w:eastAsia="Times New Roman" w:hAnsi="Consolas"/>
                <w:lang w:val="en-IN" w:eastAsia="en-IN"/>
              </w:rPr>
            </w:pPr>
            <w:r w:rsidRPr="008F1AB9">
              <w:rPr>
                <w:rFonts w:ascii="Consolas" w:eastAsia="Times New Roman" w:hAnsi="Consolas"/>
                <w:lang w:val="en-GB" w:eastAsia="en-IN"/>
              </w:rPr>
              <w:t xml:space="preserve">Installation of Python Packages in Google </w:t>
            </w:r>
            <w:proofErr w:type="spellStart"/>
            <w:r w:rsidRPr="008F1AB9">
              <w:rPr>
                <w:rFonts w:ascii="Consolas" w:eastAsia="Times New Roman" w:hAnsi="Consolas"/>
                <w:lang w:val="en-GB" w:eastAsia="en-IN"/>
              </w:rPr>
              <w:t>Colab</w:t>
            </w:r>
            <w:proofErr w:type="spellEnd"/>
            <w:r w:rsidRPr="008F1AB9">
              <w:rPr>
                <w:rFonts w:ascii="Consolas" w:eastAsia="Times New Roman" w:hAnsi="Consolas"/>
                <w:lang w:val="en-GB" w:eastAsia="en-IN"/>
              </w:rPr>
              <w:t xml:space="preserve"> or other IDEs (the same can be used to resolve code break issues, due to incorrect installation)</w:t>
            </w:r>
          </w:p>
        </w:tc>
      </w:tr>
      <w:tr w:rsidR="008F1AB9" w:rsidRPr="008F1AB9" w14:paraId="481AE8BE"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6FDE407"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pip </w:t>
            </w:r>
          </w:p>
        </w:tc>
        <w:tc>
          <w:tcPr>
            <w:tcW w:w="4395" w:type="dxa"/>
            <w:tcBorders>
              <w:top w:val="nil"/>
              <w:left w:val="nil"/>
              <w:bottom w:val="single" w:sz="4" w:space="0" w:color="auto"/>
              <w:right w:val="single" w:sz="4" w:space="0" w:color="auto"/>
            </w:tcBorders>
            <w:shd w:val="clear" w:color="auto" w:fill="auto"/>
            <w:noWrap/>
            <w:vAlign w:val="center"/>
            <w:hideMark/>
          </w:tcPr>
          <w:p w14:paraId="1521ADF2" w14:textId="77777777" w:rsidR="00361146" w:rsidRPr="008F1AB9" w:rsidRDefault="00000000" w:rsidP="00116DB2">
            <w:pPr>
              <w:spacing w:after="0" w:line="240" w:lineRule="auto"/>
              <w:rPr>
                <w:rFonts w:ascii="Consolas" w:eastAsia="Times New Roman" w:hAnsi="Consolas"/>
                <w:lang w:val="en-IN" w:eastAsia="en-IN"/>
              </w:rPr>
            </w:pPr>
            <w:hyperlink r:id="rId8" w:history="1">
              <w:r w:rsidR="00361146" w:rsidRPr="008F1AB9">
                <w:rPr>
                  <w:rStyle w:val="Hyperlink"/>
                  <w:rFonts w:ascii="Consolas" w:eastAsia="Times New Roman" w:hAnsi="Consolas"/>
                  <w:color w:val="auto"/>
                  <w:lang w:val="en-IN" w:eastAsia="en-IN"/>
                </w:rPr>
                <w:t>https://pypi.org/project/pip/</w:t>
              </w:r>
            </w:hyperlink>
          </w:p>
        </w:tc>
      </w:tr>
      <w:tr w:rsidR="008F1AB9" w:rsidRPr="008F1AB9" w14:paraId="53CF3F7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4B5F93F8"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graphviz</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2CBC6DDB" w14:textId="77777777" w:rsidR="00361146" w:rsidRPr="008F1AB9" w:rsidRDefault="00000000" w:rsidP="00116DB2">
            <w:pPr>
              <w:spacing w:after="0" w:line="240" w:lineRule="auto"/>
              <w:rPr>
                <w:rFonts w:ascii="Consolas" w:eastAsia="Times New Roman" w:hAnsi="Consolas"/>
                <w:u w:val="single"/>
                <w:lang w:val="en-IN" w:eastAsia="en-IN"/>
              </w:rPr>
            </w:pPr>
            <w:hyperlink r:id="rId9" w:history="1">
              <w:r w:rsidR="00361146" w:rsidRPr="008F1AB9">
                <w:rPr>
                  <w:rFonts w:ascii="Consolas" w:eastAsia="Times New Roman" w:hAnsi="Consolas"/>
                  <w:u w:val="single"/>
                  <w:lang w:val="en-GB" w:eastAsia="en-IN"/>
                </w:rPr>
                <w:t>https://graphviz.org/</w:t>
              </w:r>
            </w:hyperlink>
          </w:p>
        </w:tc>
      </w:tr>
      <w:tr w:rsidR="008F1AB9" w:rsidRPr="008F1AB9" w14:paraId="350E9436"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0C21743"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pingouin</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4103422D"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58480C03"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0B58A99F"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factor-</w:t>
            </w:r>
            <w:proofErr w:type="spellStart"/>
            <w:r w:rsidRPr="008F1AB9">
              <w:rPr>
                <w:rFonts w:ascii="Consolas" w:eastAsia="Times New Roman" w:hAnsi="Consolas"/>
                <w:lang w:val="en-GB" w:eastAsia="en-IN"/>
              </w:rPr>
              <w:t>analyzer</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636FEF9B" w14:textId="77777777" w:rsidR="00361146" w:rsidRPr="008F1AB9" w:rsidRDefault="00000000" w:rsidP="00116DB2">
            <w:pPr>
              <w:spacing w:after="0" w:line="240" w:lineRule="auto"/>
              <w:rPr>
                <w:rFonts w:ascii="Consolas" w:eastAsia="Times New Roman" w:hAnsi="Consolas"/>
                <w:u w:val="single"/>
                <w:lang w:val="en-IN" w:eastAsia="en-IN"/>
              </w:rPr>
            </w:pPr>
            <w:hyperlink r:id="rId10" w:history="1">
              <w:r w:rsidR="00361146" w:rsidRPr="008F1AB9">
                <w:rPr>
                  <w:rFonts w:ascii="Consolas" w:eastAsia="Times New Roman" w:hAnsi="Consolas"/>
                  <w:u w:val="single"/>
                  <w:lang w:val="en-GB" w:eastAsia="en-IN"/>
                </w:rPr>
                <w:t xml:space="preserve">https://factor-analyzer.readthedocs.io/en/latest/factor_analyzer.html </w:t>
              </w:r>
            </w:hyperlink>
          </w:p>
        </w:tc>
      </w:tr>
      <w:tr w:rsidR="008F1AB9" w:rsidRPr="008F1AB9" w14:paraId="5F26931A"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5F01AED9"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install </w:t>
            </w:r>
            <w:proofErr w:type="spellStart"/>
            <w:r w:rsidRPr="008F1AB9">
              <w:rPr>
                <w:rFonts w:ascii="Consolas" w:eastAsia="Times New Roman" w:hAnsi="Consolas"/>
                <w:lang w:val="en-GB" w:eastAsia="en-IN"/>
              </w:rPr>
              <w:t>apyori</w:t>
            </w:r>
            <w:proofErr w:type="spellEnd"/>
          </w:p>
        </w:tc>
        <w:tc>
          <w:tcPr>
            <w:tcW w:w="4395" w:type="dxa"/>
            <w:tcBorders>
              <w:top w:val="nil"/>
              <w:left w:val="nil"/>
              <w:bottom w:val="single" w:sz="4" w:space="0" w:color="auto"/>
              <w:right w:val="single" w:sz="4" w:space="0" w:color="auto"/>
            </w:tcBorders>
            <w:shd w:val="clear" w:color="auto" w:fill="auto"/>
            <w:vAlign w:val="center"/>
            <w:hideMark/>
          </w:tcPr>
          <w:p w14:paraId="5E9D99EA" w14:textId="77777777" w:rsidR="00361146" w:rsidRPr="008F1AB9" w:rsidRDefault="00000000" w:rsidP="00116DB2">
            <w:pPr>
              <w:spacing w:after="0" w:line="240" w:lineRule="auto"/>
              <w:rPr>
                <w:rFonts w:ascii="Consolas" w:eastAsia="Times New Roman" w:hAnsi="Consolas"/>
                <w:lang w:val="en-IN" w:eastAsia="en-IN"/>
              </w:rPr>
            </w:pPr>
            <w:hyperlink r:id="rId11" w:history="1">
              <w:r w:rsidR="00361146" w:rsidRPr="008F1AB9">
                <w:rPr>
                  <w:rStyle w:val="Hyperlink"/>
                  <w:rFonts w:ascii="Consolas" w:eastAsia="Times New Roman" w:hAnsi="Consolas"/>
                  <w:color w:val="auto"/>
                  <w:lang w:val="en-GB" w:eastAsia="en-IN"/>
                </w:rPr>
                <w:t>https://pypi.org/project/apyori/</w:t>
              </w:r>
            </w:hyperlink>
          </w:p>
        </w:tc>
      </w:tr>
      <w:tr w:rsidR="008F1AB9" w:rsidRPr="008F1AB9" w14:paraId="2146C6F4"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65E63844"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scikit-survival</w:t>
            </w:r>
          </w:p>
        </w:tc>
        <w:tc>
          <w:tcPr>
            <w:tcW w:w="4395" w:type="dxa"/>
            <w:tcBorders>
              <w:top w:val="nil"/>
              <w:left w:val="nil"/>
              <w:bottom w:val="single" w:sz="4" w:space="0" w:color="auto"/>
              <w:right w:val="single" w:sz="4" w:space="0" w:color="auto"/>
            </w:tcBorders>
            <w:shd w:val="clear" w:color="auto" w:fill="auto"/>
            <w:vAlign w:val="center"/>
            <w:hideMark/>
          </w:tcPr>
          <w:p w14:paraId="4C097127" w14:textId="77777777" w:rsidR="00361146" w:rsidRPr="008F1AB9" w:rsidRDefault="00000000" w:rsidP="00116DB2">
            <w:pPr>
              <w:spacing w:after="0" w:line="240" w:lineRule="auto"/>
              <w:rPr>
                <w:rFonts w:ascii="Consolas" w:eastAsia="Times New Roman" w:hAnsi="Consolas"/>
                <w:lang w:val="en-IN" w:eastAsia="en-IN"/>
              </w:rPr>
            </w:pPr>
            <w:hyperlink r:id="rId12" w:history="1">
              <w:r w:rsidR="00361146" w:rsidRPr="008F1AB9">
                <w:rPr>
                  <w:rStyle w:val="Hyperlink"/>
                  <w:rFonts w:ascii="Consolas" w:eastAsia="Times New Roman" w:hAnsi="Consolas"/>
                  <w:color w:val="auto"/>
                  <w:lang w:val="en-GB" w:eastAsia="en-IN"/>
                </w:rPr>
                <w:t>https://scikit-survival.readthedocs.io/en/stable/install.html</w:t>
              </w:r>
            </w:hyperlink>
          </w:p>
        </w:tc>
      </w:tr>
      <w:tr w:rsidR="008F1AB9" w:rsidRPr="008F1AB9" w14:paraId="2607BC22"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334B33B1" w14:textId="77777777"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 eli5</w:t>
            </w:r>
          </w:p>
        </w:tc>
        <w:tc>
          <w:tcPr>
            <w:tcW w:w="4395" w:type="dxa"/>
            <w:tcBorders>
              <w:top w:val="nil"/>
              <w:left w:val="nil"/>
              <w:bottom w:val="single" w:sz="4" w:space="0" w:color="auto"/>
              <w:right w:val="single" w:sz="4" w:space="0" w:color="auto"/>
            </w:tcBorders>
            <w:shd w:val="clear" w:color="auto" w:fill="auto"/>
            <w:vAlign w:val="center"/>
            <w:hideMark/>
          </w:tcPr>
          <w:p w14:paraId="670AD7DA" w14:textId="77777777" w:rsidR="00361146" w:rsidRPr="008F1AB9" w:rsidRDefault="00361146" w:rsidP="00116DB2">
            <w:pPr>
              <w:spacing w:after="0" w:line="240" w:lineRule="auto"/>
              <w:rPr>
                <w:rFonts w:ascii="Consolas" w:eastAsia="Times New Roman" w:hAnsi="Consolas"/>
                <w:lang w:val="en-IN" w:eastAsia="en-IN"/>
              </w:rPr>
            </w:pPr>
            <w:r w:rsidRPr="008F1AB9">
              <w:rPr>
                <w:rFonts w:ascii="Consolas" w:eastAsia="Times New Roman" w:hAnsi="Consolas"/>
                <w:lang w:val="en-IN" w:eastAsia="en-IN"/>
              </w:rPr>
              <w:t>(Same as above)</w:t>
            </w:r>
          </w:p>
        </w:tc>
      </w:tr>
      <w:tr w:rsidR="00361146" w:rsidRPr="008F1AB9" w14:paraId="318EDFD1" w14:textId="77777777" w:rsidTr="00116DB2">
        <w:trPr>
          <w:trHeight w:val="397"/>
        </w:trPr>
        <w:tc>
          <w:tcPr>
            <w:tcW w:w="4531" w:type="dxa"/>
            <w:tcBorders>
              <w:top w:val="nil"/>
              <w:left w:val="single" w:sz="4" w:space="0" w:color="auto"/>
              <w:bottom w:val="single" w:sz="4" w:space="0" w:color="auto"/>
              <w:right w:val="single" w:sz="4" w:space="0" w:color="auto"/>
            </w:tcBorders>
            <w:shd w:val="clear" w:color="auto" w:fill="auto"/>
            <w:vAlign w:val="center"/>
            <w:hideMark/>
          </w:tcPr>
          <w:p w14:paraId="11C93A73" w14:textId="605788F2" w:rsidR="00361146" w:rsidRPr="008F1AB9" w:rsidRDefault="00361146" w:rsidP="00116DB2">
            <w:pPr>
              <w:spacing w:after="0" w:line="240" w:lineRule="auto"/>
              <w:rPr>
                <w:rFonts w:ascii="Consolas" w:eastAsia="Times New Roman" w:hAnsi="Consolas"/>
                <w:lang w:val="en-IN" w:eastAsia="en-IN"/>
              </w:rPr>
            </w:pPr>
            <w:proofErr w:type="gramStart"/>
            <w:r w:rsidRPr="008F1AB9">
              <w:rPr>
                <w:rFonts w:ascii="Consolas" w:eastAsia="Times New Roman" w:hAnsi="Consolas"/>
                <w:lang w:val="en-GB" w:eastAsia="en-IN"/>
              </w:rPr>
              <w:t>!pip</w:t>
            </w:r>
            <w:proofErr w:type="gramEnd"/>
            <w:r w:rsidRPr="008F1AB9">
              <w:rPr>
                <w:rFonts w:ascii="Consolas" w:eastAsia="Times New Roman" w:hAnsi="Consolas"/>
                <w:lang w:val="en-GB" w:eastAsia="en-IN"/>
              </w:rPr>
              <w:t xml:space="preserve">3 install --upgrade </w:t>
            </w:r>
            <w:proofErr w:type="spellStart"/>
            <w:r w:rsidR="00ED4C25" w:rsidRPr="008F1AB9">
              <w:rPr>
                <w:rFonts w:ascii="Consolas" w:eastAsia="Times New Roman" w:hAnsi="Consolas"/>
                <w:lang w:val="en-GB" w:eastAsia="en-IN"/>
              </w:rPr>
              <w:t>tf</w:t>
            </w:r>
            <w:proofErr w:type="spellEnd"/>
          </w:p>
        </w:tc>
        <w:tc>
          <w:tcPr>
            <w:tcW w:w="4395" w:type="dxa"/>
            <w:tcBorders>
              <w:top w:val="nil"/>
              <w:left w:val="nil"/>
              <w:bottom w:val="single" w:sz="4" w:space="0" w:color="auto"/>
              <w:right w:val="single" w:sz="4" w:space="0" w:color="auto"/>
            </w:tcBorders>
            <w:shd w:val="clear" w:color="auto" w:fill="auto"/>
            <w:noWrap/>
            <w:vAlign w:val="center"/>
            <w:hideMark/>
          </w:tcPr>
          <w:p w14:paraId="6FD3F5F0" w14:textId="77777777" w:rsidR="00361146" w:rsidRPr="008F1AB9" w:rsidRDefault="00000000" w:rsidP="00116DB2">
            <w:pPr>
              <w:spacing w:after="0" w:line="240" w:lineRule="auto"/>
              <w:rPr>
                <w:rFonts w:ascii="Consolas" w:eastAsia="Times New Roman" w:hAnsi="Consolas"/>
                <w:lang w:val="en-IN" w:eastAsia="en-IN"/>
              </w:rPr>
            </w:pPr>
            <w:hyperlink r:id="rId13" w:history="1">
              <w:r w:rsidR="00361146" w:rsidRPr="008F1AB9">
                <w:rPr>
                  <w:rStyle w:val="Hyperlink"/>
                  <w:rFonts w:ascii="Consolas" w:eastAsia="Times New Roman" w:hAnsi="Consolas"/>
                  <w:color w:val="auto"/>
                  <w:lang w:val="en-IN" w:eastAsia="en-IN"/>
                </w:rPr>
                <w:t>https://www.tensorflow.org/install</w:t>
              </w:r>
            </w:hyperlink>
          </w:p>
        </w:tc>
      </w:tr>
    </w:tbl>
    <w:p w14:paraId="7F526CEE" w14:textId="77777777" w:rsidR="009E440F" w:rsidRPr="008F1AB9" w:rsidRDefault="009E440F" w:rsidP="009E440F">
      <w:pPr>
        <w:pStyle w:val="TutorLines"/>
      </w:pPr>
    </w:p>
    <w:p w14:paraId="1B3C1348" w14:textId="63DBB8EE" w:rsidR="00493671" w:rsidRPr="008F1AB9" w:rsidRDefault="00741573" w:rsidP="00493671">
      <w:pPr>
        <w:pStyle w:val="Heading3"/>
      </w:pPr>
      <w:bookmarkStart w:id="14" w:name="_Toc107845553"/>
      <w:r w:rsidRPr="008F1AB9">
        <w:t xml:space="preserve">Check / </w:t>
      </w:r>
      <w:r w:rsidR="00493671" w:rsidRPr="008F1AB9">
        <w:t>Resolv</w:t>
      </w:r>
      <w:r w:rsidR="00DF482C" w:rsidRPr="008F1AB9">
        <w:t>e</w:t>
      </w:r>
      <w:r w:rsidR="00493671" w:rsidRPr="008F1AB9">
        <w:t xml:space="preserve"> conflicts in package installation</w:t>
      </w:r>
      <w:bookmarkEnd w:id="14"/>
    </w:p>
    <w:p w14:paraId="5C4F5E96" w14:textId="764463D3" w:rsidR="00D8104A" w:rsidRPr="008F1AB9" w:rsidRDefault="00D8104A" w:rsidP="00D8104A">
      <w:pPr>
        <w:pStyle w:val="Para-1"/>
      </w:pPr>
      <w:r w:rsidRPr="008F1AB9">
        <w:t>When we try to access an installed package from within an IDE, we may get the error - ‘</w:t>
      </w:r>
      <w:proofErr w:type="spellStart"/>
      <w:r w:rsidRPr="008F1AB9">
        <w:t>ModuleNotFoundError</w:t>
      </w:r>
      <w:proofErr w:type="spellEnd"/>
      <w:r w:rsidRPr="008F1AB9">
        <w:t xml:space="preserve">’. One of the reasons may that the system is not able to resolve the access path. </w:t>
      </w:r>
      <w:proofErr w:type="gramStart"/>
      <w:r w:rsidRPr="008F1AB9">
        <w:t>!pip</w:t>
      </w:r>
      <w:proofErr w:type="gramEnd"/>
      <w:r w:rsidRPr="008F1AB9">
        <w:t xml:space="preserve"> command can be used to check and resolve path dependencies of the installed packages (See Table 1-2). This ensures that the packages are not broken and are accessible for usage. You may do the </w:t>
      </w:r>
      <w:r w:rsidR="00613ECF" w:rsidRPr="008F1AB9">
        <w:t xml:space="preserve">following inspections </w:t>
      </w:r>
      <w:r w:rsidRPr="008F1AB9">
        <w:t xml:space="preserve">to ensure smooth </w:t>
      </w:r>
      <w:r w:rsidR="00613ECF" w:rsidRPr="008F1AB9">
        <w:t>library</w:t>
      </w:r>
      <w:r w:rsidRPr="008F1AB9">
        <w:t xml:space="preserve"> access.</w:t>
      </w:r>
    </w:p>
    <w:p w14:paraId="6BEC89EA" w14:textId="77777777" w:rsidR="00D8104A" w:rsidRPr="008F1AB9" w:rsidRDefault="00D8104A">
      <w:pPr>
        <w:pStyle w:val="Para-1"/>
        <w:numPr>
          <w:ilvl w:val="0"/>
          <w:numId w:val="7"/>
        </w:numPr>
      </w:pPr>
      <w:r w:rsidRPr="008F1AB9">
        <w:t>Check TensorFlow installation</w:t>
      </w:r>
    </w:p>
    <w:p w14:paraId="040EFC2B" w14:textId="3E6E2735" w:rsidR="00ED4C25" w:rsidRPr="008F1AB9" w:rsidRDefault="00ED4C25" w:rsidP="00ED4C25">
      <w:pPr>
        <w:pStyle w:val="TutorLines"/>
        <w:ind w:left="360"/>
      </w:pPr>
      <w:proofErr w:type="gramStart"/>
      <w:r w:rsidRPr="008F1AB9">
        <w:t>!python</w:t>
      </w:r>
      <w:proofErr w:type="gramEnd"/>
      <w:r w:rsidRPr="008F1AB9">
        <w:t xml:space="preserve"> -m pip show </w:t>
      </w:r>
      <w:proofErr w:type="spellStart"/>
      <w:r w:rsidRPr="008F1AB9">
        <w:t>tf</w:t>
      </w:r>
      <w:proofErr w:type="spellEnd"/>
    </w:p>
    <w:p w14:paraId="30726405" w14:textId="7943FA29" w:rsidR="00D8104A" w:rsidRPr="008F1AB9" w:rsidRDefault="00D8104A" w:rsidP="00D8104A">
      <w:pPr>
        <w:pStyle w:val="TutorLines"/>
        <w:ind w:left="360"/>
      </w:pPr>
      <w:r w:rsidRPr="008F1AB9">
        <w:t xml:space="preserve">&gt;&gt; WARNING: Package(s) not found: </w:t>
      </w:r>
      <w:proofErr w:type="spellStart"/>
      <w:r w:rsidRPr="008F1AB9">
        <w:t>t</w:t>
      </w:r>
      <w:r w:rsidR="00ED4C25" w:rsidRPr="008F1AB9">
        <w:t>f</w:t>
      </w:r>
      <w:proofErr w:type="spellEnd"/>
    </w:p>
    <w:p w14:paraId="2F73F141" w14:textId="77777777" w:rsidR="00D8104A" w:rsidRPr="008F1AB9" w:rsidRDefault="00D8104A">
      <w:pPr>
        <w:pStyle w:val="Para-1"/>
        <w:numPr>
          <w:ilvl w:val="0"/>
          <w:numId w:val="7"/>
        </w:numPr>
      </w:pPr>
      <w:r w:rsidRPr="008F1AB9">
        <w:t xml:space="preserve">TensorFlow – Resolve the error reported above </w:t>
      </w:r>
    </w:p>
    <w:p w14:paraId="362C9E54" w14:textId="77777777" w:rsidR="00B83BF8" w:rsidRPr="008F1AB9" w:rsidRDefault="00B83BF8" w:rsidP="00B83BF8">
      <w:pPr>
        <w:pStyle w:val="TutorLines"/>
        <w:ind w:left="360"/>
      </w:pPr>
      <w:proofErr w:type="gramStart"/>
      <w:r w:rsidRPr="008F1AB9">
        <w:t>!pip</w:t>
      </w:r>
      <w:proofErr w:type="gramEnd"/>
      <w:r w:rsidRPr="008F1AB9">
        <w:t xml:space="preserve">3 install --upgrade </w:t>
      </w:r>
      <w:proofErr w:type="spellStart"/>
      <w:r w:rsidRPr="008F1AB9">
        <w:t>tf</w:t>
      </w:r>
      <w:proofErr w:type="spellEnd"/>
    </w:p>
    <w:p w14:paraId="658BD93D" w14:textId="4119DB8B" w:rsidR="00B83BF8" w:rsidRPr="008F1AB9" w:rsidRDefault="00B83BF8" w:rsidP="00B83BF8">
      <w:pPr>
        <w:pStyle w:val="TutorLines"/>
        <w:ind w:left="360"/>
      </w:pPr>
      <w:proofErr w:type="gramStart"/>
      <w:r w:rsidRPr="008F1AB9">
        <w:t>!python</w:t>
      </w:r>
      <w:proofErr w:type="gramEnd"/>
      <w:r w:rsidRPr="008F1AB9">
        <w:t xml:space="preserve"> -m pip show </w:t>
      </w:r>
      <w:proofErr w:type="spellStart"/>
      <w:r w:rsidRPr="008F1AB9">
        <w:t>tf</w:t>
      </w:r>
      <w:proofErr w:type="spellEnd"/>
      <w:r w:rsidRPr="008F1AB9">
        <w:t xml:space="preserve"> </w:t>
      </w:r>
    </w:p>
    <w:p w14:paraId="21DD9F56" w14:textId="3BC1A7F1" w:rsidR="00B83BF8" w:rsidRPr="008F1AB9" w:rsidRDefault="00B83BF8" w:rsidP="00B83BF8">
      <w:pPr>
        <w:pStyle w:val="TutorLines"/>
        <w:ind w:left="360"/>
      </w:pPr>
      <w:r w:rsidRPr="008F1AB9">
        <w:t xml:space="preserve">&gt;&gt; Name: </w:t>
      </w:r>
      <w:proofErr w:type="spellStart"/>
      <w:r w:rsidRPr="008F1AB9">
        <w:t>tf</w:t>
      </w:r>
      <w:proofErr w:type="spellEnd"/>
    </w:p>
    <w:p w14:paraId="4E366867" w14:textId="41119252" w:rsidR="00B83BF8" w:rsidRPr="008F1AB9" w:rsidRDefault="00B83BF8" w:rsidP="00B83BF8">
      <w:pPr>
        <w:pStyle w:val="TutorLines"/>
        <w:ind w:left="360"/>
      </w:pPr>
      <w:r w:rsidRPr="008F1AB9">
        <w:t>&gt;&gt; Version: 1.0.0</w:t>
      </w:r>
    </w:p>
    <w:p w14:paraId="40C21757" w14:textId="7EDC24E9" w:rsidR="00B83BF8" w:rsidRPr="008F1AB9" w:rsidRDefault="00B83BF8" w:rsidP="00B83BF8">
      <w:pPr>
        <w:pStyle w:val="TutorLines"/>
        <w:ind w:left="360"/>
      </w:pPr>
      <w:r w:rsidRPr="008F1AB9">
        <w:t>&gt;&gt; Location: c:\users\sri-s\anaconda3\lib\site-packages</w:t>
      </w:r>
    </w:p>
    <w:p w14:paraId="09C04E92" w14:textId="77777777" w:rsidR="00D8104A" w:rsidRPr="008F1AB9" w:rsidRDefault="00D8104A">
      <w:pPr>
        <w:pStyle w:val="Para-1"/>
        <w:numPr>
          <w:ilvl w:val="0"/>
          <w:numId w:val="7"/>
        </w:numPr>
        <w:spacing w:before="240"/>
        <w:ind w:left="357" w:hanging="357"/>
      </w:pPr>
      <w:r w:rsidRPr="008F1AB9">
        <w:lastRenderedPageBreak/>
        <w:t>Check Keras installation</w:t>
      </w:r>
    </w:p>
    <w:p w14:paraId="3192E50C" w14:textId="59537B48" w:rsidR="00D8104A" w:rsidRPr="008F1AB9" w:rsidRDefault="00D8104A" w:rsidP="00D8104A">
      <w:pPr>
        <w:pStyle w:val="TutorLines"/>
        <w:ind w:left="360"/>
      </w:pPr>
      <w:proofErr w:type="gramStart"/>
      <w:r w:rsidRPr="008F1AB9">
        <w:t>!python</w:t>
      </w:r>
      <w:proofErr w:type="gramEnd"/>
      <w:r w:rsidRPr="008F1AB9">
        <w:t xml:space="preserve"> -c "import </w:t>
      </w:r>
      <w:proofErr w:type="spellStart"/>
      <w:r w:rsidRPr="008F1AB9">
        <w:t>keras</w:t>
      </w:r>
      <w:proofErr w:type="spellEnd"/>
      <w:r w:rsidRPr="008F1AB9">
        <w:t>; print(</w:t>
      </w:r>
      <w:proofErr w:type="spellStart"/>
      <w:r w:rsidRPr="008F1AB9">
        <w:t>keras</w:t>
      </w:r>
      <w:proofErr w:type="spellEnd"/>
      <w:r w:rsidRPr="008F1AB9">
        <w:t>.__version__)"</w:t>
      </w:r>
    </w:p>
    <w:p w14:paraId="0DE61004" w14:textId="09C07729" w:rsidR="00B83BF8" w:rsidRPr="008F1AB9" w:rsidRDefault="00B83BF8" w:rsidP="00B83BF8">
      <w:pPr>
        <w:pStyle w:val="TutorLines"/>
        <w:ind w:left="360"/>
      </w:pPr>
      <w:r w:rsidRPr="008F1AB9">
        <w:t>2.9.0</w:t>
      </w:r>
    </w:p>
    <w:p w14:paraId="53B9F07F" w14:textId="77777777" w:rsidR="00D8104A" w:rsidRPr="008F1AB9" w:rsidRDefault="00D8104A">
      <w:pPr>
        <w:pStyle w:val="Para-1"/>
        <w:numPr>
          <w:ilvl w:val="0"/>
          <w:numId w:val="7"/>
        </w:numPr>
        <w:spacing w:before="240"/>
        <w:ind w:left="357" w:hanging="357"/>
      </w:pPr>
      <w:r w:rsidRPr="008F1AB9">
        <w:t>Check Access to any Package, from within an IDE</w:t>
      </w:r>
    </w:p>
    <w:p w14:paraId="1F4C1161" w14:textId="77777777" w:rsidR="00D8104A" w:rsidRPr="008F1AB9" w:rsidRDefault="00D8104A" w:rsidP="00D8104A">
      <w:pPr>
        <w:pStyle w:val="TutorLines"/>
        <w:ind w:left="360"/>
      </w:pPr>
      <w:r w:rsidRPr="008F1AB9">
        <w:t>Import pandas as pd</w:t>
      </w:r>
    </w:p>
    <w:p w14:paraId="44437687" w14:textId="31D21895" w:rsidR="00D8104A" w:rsidRPr="008F1AB9" w:rsidRDefault="00D8104A" w:rsidP="00D8104A">
      <w:pPr>
        <w:pStyle w:val="TutorLines"/>
        <w:ind w:left="360"/>
      </w:pPr>
      <w:r w:rsidRPr="008F1AB9">
        <w:t xml:space="preserve">from </w:t>
      </w:r>
      <w:proofErr w:type="spellStart"/>
      <w:proofErr w:type="gramStart"/>
      <w:r w:rsidRPr="008F1AB9">
        <w:t>sksurv.datasets</w:t>
      </w:r>
      <w:proofErr w:type="spellEnd"/>
      <w:proofErr w:type="gramEnd"/>
      <w:r w:rsidRPr="008F1AB9">
        <w:t xml:space="preserve"> import load_gbsg2</w:t>
      </w:r>
    </w:p>
    <w:p w14:paraId="6405DB1A" w14:textId="77777777" w:rsidR="002F3C65" w:rsidRPr="008F1AB9" w:rsidRDefault="002F3C65" w:rsidP="009E440F">
      <w:pPr>
        <w:pStyle w:val="TutorLines"/>
      </w:pPr>
    </w:p>
    <w:p w14:paraId="0E72365B" w14:textId="1F22AE6E" w:rsidR="00B27265" w:rsidRPr="008F1AB9" w:rsidRDefault="002F3C65" w:rsidP="002F3C65">
      <w:pPr>
        <w:pStyle w:val="Heading3"/>
      </w:pPr>
      <w:bookmarkStart w:id="15" w:name="_Toc107845554"/>
      <w:bookmarkStart w:id="16" w:name="_Hlk97570915"/>
      <w:r w:rsidRPr="008F1AB9">
        <w:t>Installation</w:t>
      </w:r>
      <w:r w:rsidR="00B27265" w:rsidRPr="008F1AB9">
        <w:t xml:space="preserve"> </w:t>
      </w:r>
      <w:r w:rsidRPr="008F1AB9">
        <w:t xml:space="preserve">from </w:t>
      </w:r>
      <w:r w:rsidR="002D685E" w:rsidRPr="008F1AB9">
        <w:t xml:space="preserve">the </w:t>
      </w:r>
      <w:r w:rsidR="00B27265" w:rsidRPr="008F1AB9">
        <w:t>Command</w:t>
      </w:r>
      <w:r w:rsidRPr="008F1AB9">
        <w:t xml:space="preserve"> Prompt </w:t>
      </w:r>
      <w:r w:rsidR="002D685E" w:rsidRPr="008F1AB9">
        <w:t>-</w:t>
      </w:r>
      <w:r w:rsidRPr="008F1AB9">
        <w:t xml:space="preserve"> for experienced programmers</w:t>
      </w:r>
      <w:bookmarkEnd w:id="15"/>
    </w:p>
    <w:bookmarkEnd w:id="16"/>
    <w:p w14:paraId="4E9BF5F5" w14:textId="219693B5" w:rsidR="00B27265" w:rsidRPr="008F1AB9" w:rsidRDefault="00EA3C28" w:rsidP="00493671">
      <w:pPr>
        <w:pStyle w:val="Para-1"/>
      </w:pPr>
      <w:r w:rsidRPr="008F1AB9">
        <w:t xml:space="preserve">It is recommended that we use </w:t>
      </w:r>
      <w:r w:rsidR="002D685E" w:rsidRPr="008F1AB9">
        <w:t xml:space="preserve">the </w:t>
      </w:r>
      <w:proofErr w:type="spellStart"/>
      <w:r w:rsidR="002D685E" w:rsidRPr="008F1AB9">
        <w:t>c</w:t>
      </w:r>
      <w:r w:rsidR="00B27265" w:rsidRPr="008F1AB9">
        <w:t>onda</w:t>
      </w:r>
      <w:proofErr w:type="spellEnd"/>
      <w:r w:rsidR="00B27265" w:rsidRPr="008F1AB9">
        <w:t xml:space="preserve"> package manager </w:t>
      </w:r>
      <w:r w:rsidRPr="008F1AB9">
        <w:t>for installing the Python work environment</w:t>
      </w:r>
      <w:r w:rsidR="00B27265" w:rsidRPr="008F1AB9">
        <w:t xml:space="preserve">. However, we may need to use the pip package manager </w:t>
      </w:r>
      <w:r w:rsidR="00493671" w:rsidRPr="008F1AB9">
        <w:t xml:space="preserve">from </w:t>
      </w:r>
      <w:r w:rsidR="002D685E" w:rsidRPr="008F1AB9">
        <w:t xml:space="preserve">the </w:t>
      </w:r>
      <w:r w:rsidR="00493671" w:rsidRPr="008F1AB9">
        <w:t xml:space="preserve">command prompt </w:t>
      </w:r>
      <w:r w:rsidR="00B27265" w:rsidRPr="008F1AB9">
        <w:t xml:space="preserve">for some packages.  </w:t>
      </w:r>
      <w:r w:rsidR="004643D8" w:rsidRPr="008F1AB9">
        <w:t xml:space="preserve">See Table 1-3. The only difference with Table 1-2, is the </w:t>
      </w:r>
      <w:r w:rsidR="002F3C65" w:rsidRPr="008F1AB9">
        <w:t xml:space="preserve">absence of the </w:t>
      </w:r>
      <w:r w:rsidR="004643D8" w:rsidRPr="008F1AB9">
        <w:t xml:space="preserve">exclamation mark (pip, instead </w:t>
      </w:r>
      <w:proofErr w:type="gramStart"/>
      <w:r w:rsidR="004643D8" w:rsidRPr="008F1AB9">
        <w:t xml:space="preserve">of </w:t>
      </w:r>
      <w:r w:rsidR="002F3C65" w:rsidRPr="008F1AB9">
        <w:t>!</w:t>
      </w:r>
      <w:r w:rsidR="004643D8" w:rsidRPr="008F1AB9">
        <w:t>pip</w:t>
      </w:r>
      <w:proofErr w:type="gramEnd"/>
      <w:r w:rsidR="004643D8" w:rsidRPr="008F1AB9">
        <w:t xml:space="preserve">) </w:t>
      </w:r>
    </w:p>
    <w:p w14:paraId="6304E5D5" w14:textId="161A3135" w:rsidR="00063DE0" w:rsidRPr="008F1AB9" w:rsidRDefault="00063DE0" w:rsidP="00063DE0">
      <w:pPr>
        <w:pStyle w:val="Caption"/>
      </w:pPr>
      <w:bookmarkStart w:id="17" w:name="_Toc107845561"/>
      <w:r w:rsidRPr="008F1AB9">
        <w:t xml:space="preserve">Table </w:t>
      </w:r>
      <w:fldSimple w:instr=" STYLEREF 1 \s ">
        <w:r w:rsidR="00A6384D" w:rsidRPr="008F1AB9">
          <w:rPr>
            <w:noProof/>
          </w:rPr>
          <w:t>1</w:t>
        </w:r>
      </w:fldSimple>
      <w:r w:rsidR="00236AF8" w:rsidRPr="008F1AB9">
        <w:noBreakHyphen/>
      </w:r>
      <w:fldSimple w:instr=" SEQ Table \* ARABIC \s 1 ">
        <w:r w:rsidR="00A6384D" w:rsidRPr="008F1AB9">
          <w:rPr>
            <w:noProof/>
          </w:rPr>
          <w:t>3</w:t>
        </w:r>
      </w:fldSimple>
      <w:r w:rsidRPr="008F1AB9">
        <w:t xml:space="preserve">   System Command Prompt </w:t>
      </w:r>
      <w:proofErr w:type="gramStart"/>
      <w:r w:rsidR="00335E25" w:rsidRPr="008F1AB9">
        <w:t>pip</w:t>
      </w:r>
      <w:proofErr w:type="gramEnd"/>
      <w:r w:rsidR="00335E25" w:rsidRPr="008F1AB9">
        <w:t xml:space="preserve"> Command and package references</w:t>
      </w:r>
      <w:bookmarkEnd w:id="17"/>
    </w:p>
    <w:tbl>
      <w:tblPr>
        <w:tblStyle w:val="TableGrid"/>
        <w:tblW w:w="8926" w:type="dxa"/>
        <w:tblLayout w:type="fixed"/>
        <w:tblLook w:val="04A0" w:firstRow="1" w:lastRow="0" w:firstColumn="1" w:lastColumn="0" w:noHBand="0" w:noVBand="1"/>
      </w:tblPr>
      <w:tblGrid>
        <w:gridCol w:w="3681"/>
        <w:gridCol w:w="5245"/>
      </w:tblGrid>
      <w:tr w:rsidR="008F1AB9" w:rsidRPr="008F1AB9" w14:paraId="679B08D9" w14:textId="77777777" w:rsidTr="00B040EE">
        <w:trPr>
          <w:trHeight w:val="397"/>
        </w:trPr>
        <w:tc>
          <w:tcPr>
            <w:tcW w:w="3681" w:type="dxa"/>
          </w:tcPr>
          <w:p w14:paraId="7A38CFE8" w14:textId="3E7D6500" w:rsidR="004643D8" w:rsidRPr="008F1AB9" w:rsidRDefault="004643D8" w:rsidP="005B3A0F">
            <w:pPr>
              <w:pStyle w:val="TutorLines"/>
            </w:pPr>
            <w:r w:rsidRPr="008F1AB9">
              <w:t>Install</w:t>
            </w:r>
            <w:r w:rsidR="00B040EE" w:rsidRPr="008F1AB9">
              <w:t>ing</w:t>
            </w:r>
            <w:r w:rsidRPr="008F1AB9">
              <w:t xml:space="preserve"> Python Packages </w:t>
            </w:r>
            <w:r w:rsidR="00492AF2" w:rsidRPr="008F1AB9">
              <w:t xml:space="preserve">from system command prompt </w:t>
            </w:r>
          </w:p>
        </w:tc>
        <w:tc>
          <w:tcPr>
            <w:tcW w:w="5245" w:type="dxa"/>
          </w:tcPr>
          <w:p w14:paraId="708CE0DA" w14:textId="2F6CB777" w:rsidR="004643D8" w:rsidRPr="008F1AB9" w:rsidRDefault="00492AF2" w:rsidP="005B3A0F">
            <w:pPr>
              <w:pStyle w:val="TutorLines"/>
            </w:pPr>
            <w:r w:rsidRPr="008F1AB9">
              <w:t xml:space="preserve">Download the </w:t>
            </w:r>
            <w:r w:rsidR="004643D8" w:rsidRPr="008F1AB9">
              <w:t>package</w:t>
            </w:r>
            <w:r w:rsidRPr="008F1AB9">
              <w:t xml:space="preserve"> to an appropriate directory. From </w:t>
            </w:r>
            <w:r w:rsidR="00B040EE" w:rsidRPr="008F1AB9">
              <w:t>there</w:t>
            </w:r>
            <w:r w:rsidRPr="008F1AB9">
              <w:t xml:space="preserve"> </w:t>
            </w:r>
            <w:r w:rsidR="00CE27EC" w:rsidRPr="008F1AB9">
              <w:t xml:space="preserve">issue </w:t>
            </w:r>
            <w:r w:rsidRPr="008F1AB9">
              <w:t>pip command</w:t>
            </w:r>
            <w:r w:rsidR="004643D8" w:rsidRPr="008F1AB9">
              <w:t xml:space="preserve"> </w:t>
            </w:r>
          </w:p>
        </w:tc>
      </w:tr>
      <w:tr w:rsidR="008F1AB9" w:rsidRPr="008F1AB9" w14:paraId="601AC19D" w14:textId="77777777" w:rsidTr="00B040EE">
        <w:trPr>
          <w:trHeight w:val="397"/>
        </w:trPr>
        <w:tc>
          <w:tcPr>
            <w:tcW w:w="3681" w:type="dxa"/>
            <w:hideMark/>
          </w:tcPr>
          <w:p w14:paraId="67F04866"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3 install --upgrade pip </w:t>
            </w:r>
          </w:p>
        </w:tc>
        <w:tc>
          <w:tcPr>
            <w:tcW w:w="5245" w:type="dxa"/>
            <w:hideMark/>
          </w:tcPr>
          <w:p w14:paraId="081671D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ackage Manager pip</w:t>
            </w:r>
          </w:p>
        </w:tc>
      </w:tr>
      <w:tr w:rsidR="008F1AB9" w:rsidRPr="008F1AB9" w14:paraId="707F0E88" w14:textId="77777777" w:rsidTr="00B040EE">
        <w:trPr>
          <w:trHeight w:val="397"/>
        </w:trPr>
        <w:tc>
          <w:tcPr>
            <w:tcW w:w="3681" w:type="dxa"/>
            <w:hideMark/>
          </w:tcPr>
          <w:p w14:paraId="7D8282D1"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graphviz</w:t>
            </w:r>
            <w:proofErr w:type="spellEnd"/>
          </w:p>
        </w:tc>
        <w:tc>
          <w:tcPr>
            <w:tcW w:w="5245" w:type="dxa"/>
            <w:hideMark/>
          </w:tcPr>
          <w:p w14:paraId="12E18384" w14:textId="77777777" w:rsidR="00CE27EC" w:rsidRPr="008F1AB9" w:rsidRDefault="00000000" w:rsidP="00CE27EC">
            <w:pPr>
              <w:rPr>
                <w:rFonts w:ascii="Consolas" w:eastAsia="Times New Roman" w:hAnsi="Consolas"/>
                <w:u w:val="single"/>
                <w:lang w:val="en-IN" w:eastAsia="en-IN"/>
              </w:rPr>
            </w:pPr>
            <w:hyperlink r:id="rId14" w:history="1">
              <w:r w:rsidR="00CE27EC" w:rsidRPr="008F1AB9">
                <w:rPr>
                  <w:rFonts w:ascii="Consolas" w:eastAsia="Times New Roman" w:hAnsi="Consolas"/>
                  <w:u w:val="single"/>
                  <w:lang w:val="en-GB" w:eastAsia="en-IN"/>
                </w:rPr>
                <w:t>https://graphviz.org/</w:t>
              </w:r>
            </w:hyperlink>
          </w:p>
        </w:tc>
      </w:tr>
      <w:tr w:rsidR="008F1AB9" w:rsidRPr="008F1AB9" w14:paraId="7C3DFCF1" w14:textId="77777777" w:rsidTr="00B040EE">
        <w:trPr>
          <w:trHeight w:val="397"/>
        </w:trPr>
        <w:tc>
          <w:tcPr>
            <w:tcW w:w="3681" w:type="dxa"/>
            <w:hideMark/>
          </w:tcPr>
          <w:p w14:paraId="555D5E5B"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pingouin</w:t>
            </w:r>
            <w:proofErr w:type="spellEnd"/>
          </w:p>
        </w:tc>
        <w:tc>
          <w:tcPr>
            <w:tcW w:w="5245" w:type="dxa"/>
            <w:hideMark/>
          </w:tcPr>
          <w:p w14:paraId="79F9B913"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ingouin-stats.org/</w:t>
            </w:r>
          </w:p>
        </w:tc>
      </w:tr>
      <w:tr w:rsidR="008F1AB9" w:rsidRPr="008F1AB9" w14:paraId="0BF58F6D" w14:textId="77777777" w:rsidTr="00B040EE">
        <w:trPr>
          <w:trHeight w:val="397"/>
        </w:trPr>
        <w:tc>
          <w:tcPr>
            <w:tcW w:w="3681" w:type="dxa"/>
            <w:hideMark/>
          </w:tcPr>
          <w:p w14:paraId="711DB13E"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pip install factor-</w:t>
            </w:r>
            <w:proofErr w:type="spellStart"/>
            <w:r w:rsidRPr="008F1AB9">
              <w:rPr>
                <w:rFonts w:ascii="Consolas" w:eastAsia="Times New Roman" w:hAnsi="Consolas"/>
                <w:lang w:val="en-GB" w:eastAsia="en-IN"/>
              </w:rPr>
              <w:t>analyzer</w:t>
            </w:r>
            <w:proofErr w:type="spellEnd"/>
          </w:p>
        </w:tc>
        <w:tc>
          <w:tcPr>
            <w:tcW w:w="5245" w:type="dxa"/>
            <w:hideMark/>
          </w:tcPr>
          <w:p w14:paraId="1B2595EE" w14:textId="7B7FA1D9" w:rsidR="00CE27EC" w:rsidRPr="008F1AB9" w:rsidRDefault="00000000" w:rsidP="00CE27EC">
            <w:pPr>
              <w:rPr>
                <w:rFonts w:ascii="Consolas" w:eastAsia="Times New Roman" w:hAnsi="Consolas"/>
                <w:u w:val="single"/>
                <w:lang w:val="en-IN" w:eastAsia="en-IN"/>
              </w:rPr>
            </w:pPr>
            <w:hyperlink r:id="rId15" w:history="1">
              <w:r w:rsidR="00EA3C28" w:rsidRPr="008F1AB9">
                <w:rPr>
                  <w:rStyle w:val="Hyperlink"/>
                  <w:rFonts w:ascii="Consolas" w:eastAsia="Times New Roman" w:hAnsi="Consolas"/>
                  <w:color w:val="auto"/>
                  <w:lang w:val="en-GB" w:eastAsia="en-IN"/>
                </w:rPr>
                <w:t xml:space="preserve">https://factor-analyzer.readthedocs.io/en/latest/factor_analyzer.html </w:t>
              </w:r>
            </w:hyperlink>
          </w:p>
        </w:tc>
      </w:tr>
      <w:tr w:rsidR="008F1AB9" w:rsidRPr="008F1AB9" w14:paraId="128922E6" w14:textId="77777777" w:rsidTr="00B040EE">
        <w:trPr>
          <w:trHeight w:val="397"/>
        </w:trPr>
        <w:tc>
          <w:tcPr>
            <w:tcW w:w="3681" w:type="dxa"/>
            <w:hideMark/>
          </w:tcPr>
          <w:p w14:paraId="668BF268" w14:textId="795FA2A9" w:rsidR="00CE27EC"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 xml:space="preserve">pip install </w:t>
            </w:r>
            <w:proofErr w:type="spellStart"/>
            <w:r w:rsidRPr="008F1AB9">
              <w:rPr>
                <w:rFonts w:ascii="Consolas" w:eastAsia="Times New Roman" w:hAnsi="Consolas"/>
                <w:lang w:val="en-GB" w:eastAsia="en-IN"/>
              </w:rPr>
              <w:t>apyori</w:t>
            </w:r>
            <w:proofErr w:type="spellEnd"/>
          </w:p>
        </w:tc>
        <w:tc>
          <w:tcPr>
            <w:tcW w:w="5245" w:type="dxa"/>
            <w:hideMark/>
          </w:tcPr>
          <w:p w14:paraId="21DF6742"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pypi.org/project/apyori/</w:t>
            </w:r>
          </w:p>
        </w:tc>
      </w:tr>
      <w:tr w:rsidR="008F1AB9" w:rsidRPr="008F1AB9" w14:paraId="46748FAA" w14:textId="77777777" w:rsidTr="00B040EE">
        <w:trPr>
          <w:trHeight w:val="397"/>
        </w:trPr>
        <w:tc>
          <w:tcPr>
            <w:tcW w:w="3681" w:type="dxa"/>
            <w:hideMark/>
          </w:tcPr>
          <w:p w14:paraId="1CE54AAE" w14:textId="236EC72F" w:rsidR="00EA3C28" w:rsidRPr="008F1AB9" w:rsidRDefault="00EA3C28" w:rsidP="00CE27EC">
            <w:pPr>
              <w:rPr>
                <w:rFonts w:ascii="Consolas" w:eastAsia="Times New Roman" w:hAnsi="Consolas"/>
                <w:lang w:val="en-GB" w:eastAsia="en-IN"/>
              </w:rPr>
            </w:pPr>
            <w:r w:rsidRPr="008F1AB9">
              <w:rPr>
                <w:rFonts w:ascii="Consolas" w:eastAsia="Times New Roman" w:hAnsi="Consolas"/>
                <w:lang w:val="en-GB" w:eastAsia="en-IN"/>
              </w:rPr>
              <w:t>pip scikit-survival</w:t>
            </w:r>
          </w:p>
          <w:p w14:paraId="320C95D1" w14:textId="32413F76" w:rsidR="00EA3C28" w:rsidRPr="008F1AB9" w:rsidRDefault="00EA3C28" w:rsidP="00CE27EC">
            <w:pPr>
              <w:rPr>
                <w:rFonts w:ascii="Consolas" w:eastAsia="Times New Roman" w:hAnsi="Consolas"/>
                <w:lang w:val="en-IN" w:eastAsia="en-IN"/>
              </w:rPr>
            </w:pPr>
            <w:r w:rsidRPr="008F1AB9">
              <w:rPr>
                <w:rFonts w:ascii="Consolas" w:eastAsia="Times New Roman" w:hAnsi="Consolas"/>
                <w:lang w:val="en-GB" w:eastAsia="en-IN"/>
              </w:rPr>
              <w:t>pip eli5</w:t>
            </w:r>
          </w:p>
        </w:tc>
        <w:tc>
          <w:tcPr>
            <w:tcW w:w="5245" w:type="dxa"/>
            <w:hideMark/>
          </w:tcPr>
          <w:p w14:paraId="27DC389C" w14:textId="77777777" w:rsidR="00CE27EC" w:rsidRPr="008F1AB9" w:rsidRDefault="00CE27EC" w:rsidP="00CE27EC">
            <w:pPr>
              <w:rPr>
                <w:rFonts w:ascii="Consolas" w:eastAsia="Times New Roman" w:hAnsi="Consolas"/>
                <w:lang w:val="en-IN" w:eastAsia="en-IN"/>
              </w:rPr>
            </w:pPr>
            <w:r w:rsidRPr="008F1AB9">
              <w:rPr>
                <w:rFonts w:ascii="Consolas" w:eastAsia="Times New Roman" w:hAnsi="Consolas"/>
                <w:lang w:val="en-GB" w:eastAsia="en-IN"/>
              </w:rPr>
              <w:t>https://scikit-survival.readthedocs.io/en/stable/install.html</w:t>
            </w:r>
          </w:p>
        </w:tc>
      </w:tr>
    </w:tbl>
    <w:p w14:paraId="4B1FFA8F" w14:textId="1E247B94" w:rsidR="00493671" w:rsidRPr="008F1AB9" w:rsidRDefault="00B27265" w:rsidP="00493671">
      <w:pPr>
        <w:pStyle w:val="Para-1"/>
      </w:pPr>
      <w:r w:rsidRPr="008F1AB9">
        <w:t xml:space="preserve">We may download a package from the web, install it, </w:t>
      </w:r>
      <w:r w:rsidR="00F84CAD" w:rsidRPr="008F1AB9">
        <w:t xml:space="preserve">and </w:t>
      </w:r>
      <w:r w:rsidRPr="008F1AB9">
        <w:t>add the path to the ‘PATH’ variable</w:t>
      </w:r>
      <w:r w:rsidR="00493671" w:rsidRPr="008F1AB9">
        <w:t xml:space="preserve">. </w:t>
      </w:r>
      <w:r w:rsidRPr="008F1AB9">
        <w:t xml:space="preserve">For example, download </w:t>
      </w:r>
      <w:r w:rsidR="002D685E" w:rsidRPr="008F1AB9">
        <w:t xml:space="preserve">the </w:t>
      </w:r>
      <w:proofErr w:type="spellStart"/>
      <w:r w:rsidR="002D685E" w:rsidRPr="008F1AB9">
        <w:t>G</w:t>
      </w:r>
      <w:r w:rsidRPr="008F1AB9">
        <w:t>raphviz</w:t>
      </w:r>
      <w:proofErr w:type="spellEnd"/>
      <w:r w:rsidRPr="008F1AB9">
        <w:t xml:space="preserve"> installer to an appropriate folder, e.g., C:\Analytics\graphviz</w:t>
      </w:r>
      <w:r w:rsidR="00493671" w:rsidRPr="008F1AB9">
        <w:t>. After downloading the installer, we can use</w:t>
      </w:r>
      <w:r w:rsidR="00DF482C" w:rsidRPr="008F1AB9">
        <w:t xml:space="preserve"> ‘pip’ from</w:t>
      </w:r>
      <w:r w:rsidR="00493671" w:rsidRPr="008F1AB9">
        <w:t xml:space="preserve"> the Microsoft Windows command prompt '</w:t>
      </w:r>
      <w:proofErr w:type="spellStart"/>
      <w:r w:rsidR="00493671" w:rsidRPr="008F1AB9">
        <w:t>cmd</w:t>
      </w:r>
      <w:proofErr w:type="spellEnd"/>
      <w:r w:rsidR="00493671" w:rsidRPr="008F1AB9">
        <w:t>'.</w:t>
      </w:r>
    </w:p>
    <w:p w14:paraId="5D99F602" w14:textId="354245D9" w:rsidR="00B27265" w:rsidRPr="008F1AB9" w:rsidRDefault="00DF482C">
      <w:pPr>
        <w:pStyle w:val="TutorLines"/>
        <w:numPr>
          <w:ilvl w:val="0"/>
          <w:numId w:val="7"/>
        </w:numPr>
      </w:pPr>
      <w:r w:rsidRPr="008F1AB9">
        <w:t xml:space="preserve">Download-&gt; </w:t>
      </w:r>
      <w:r w:rsidR="00B27265" w:rsidRPr="008F1AB9">
        <w:t>graphviz-2.50.0 (64-bit) EXE installer [sha256]</w:t>
      </w:r>
    </w:p>
    <w:p w14:paraId="2FEAC271" w14:textId="2B954C4E" w:rsidR="00B27265" w:rsidRPr="008F1AB9" w:rsidRDefault="00DF482C">
      <w:pPr>
        <w:pStyle w:val="TutorLines"/>
        <w:numPr>
          <w:ilvl w:val="0"/>
          <w:numId w:val="7"/>
        </w:numPr>
      </w:pPr>
      <w:r w:rsidRPr="008F1AB9">
        <w:t>C</w:t>
      </w:r>
      <w:r w:rsidR="00B27265" w:rsidRPr="008F1AB9">
        <w:t>D C:\Analytics\graphviz</w:t>
      </w:r>
    </w:p>
    <w:p w14:paraId="5C3241EA" w14:textId="2A34D8B3" w:rsidR="00B27265" w:rsidRPr="008F1AB9" w:rsidRDefault="00B27265">
      <w:pPr>
        <w:pStyle w:val="TutorLines"/>
        <w:numPr>
          <w:ilvl w:val="0"/>
          <w:numId w:val="7"/>
        </w:numPr>
      </w:pPr>
      <w:r w:rsidRPr="008F1AB9">
        <w:t xml:space="preserve">pip install </w:t>
      </w:r>
      <w:proofErr w:type="spellStart"/>
      <w:r w:rsidRPr="008F1AB9">
        <w:t>graphviz</w:t>
      </w:r>
      <w:proofErr w:type="spellEnd"/>
      <w:r w:rsidRPr="008F1AB9">
        <w:t xml:space="preserve"> </w:t>
      </w:r>
    </w:p>
    <w:p w14:paraId="6E52097E" w14:textId="77777777" w:rsidR="00DF482C" w:rsidRPr="008F1AB9" w:rsidRDefault="00B27265" w:rsidP="00156AF0">
      <w:pPr>
        <w:pStyle w:val="TutorLines"/>
      </w:pPr>
      <w:r w:rsidRPr="008F1AB9">
        <w:t xml:space="preserve">   </w:t>
      </w:r>
    </w:p>
    <w:p w14:paraId="17360550" w14:textId="6B015BC9" w:rsidR="00B27265" w:rsidRPr="008F1AB9" w:rsidRDefault="00B27265">
      <w:pPr>
        <w:pStyle w:val="TutorLines"/>
        <w:numPr>
          <w:ilvl w:val="0"/>
          <w:numId w:val="7"/>
        </w:numPr>
      </w:pPr>
      <w:r w:rsidRPr="008F1AB9">
        <w:t xml:space="preserve">Check the python version in </w:t>
      </w:r>
      <w:r w:rsidR="00156AF0" w:rsidRPr="008F1AB9">
        <w:t>the</w:t>
      </w:r>
      <w:r w:rsidRPr="008F1AB9">
        <w:t xml:space="preserve"> IDE</w:t>
      </w:r>
    </w:p>
    <w:p w14:paraId="0E76976C" w14:textId="77777777" w:rsidR="00B27265" w:rsidRPr="008F1AB9" w:rsidRDefault="00B27265" w:rsidP="00156AF0">
      <w:pPr>
        <w:pStyle w:val="TutorLines"/>
      </w:pPr>
      <w:r w:rsidRPr="008F1AB9">
        <w:lastRenderedPageBreak/>
        <w:t xml:space="preserve">   import </w:t>
      </w:r>
      <w:proofErr w:type="spellStart"/>
      <w:r w:rsidRPr="008F1AB9">
        <w:t>os</w:t>
      </w:r>
      <w:proofErr w:type="spellEnd"/>
    </w:p>
    <w:p w14:paraId="769BB70A" w14:textId="659903DA" w:rsidR="00B27265" w:rsidRPr="008F1AB9" w:rsidRDefault="00B27265" w:rsidP="00156AF0">
      <w:pPr>
        <w:pStyle w:val="TutorLines"/>
      </w:pPr>
      <w:r w:rsidRPr="008F1AB9">
        <w:t xml:space="preserve">   </w:t>
      </w:r>
      <w:proofErr w:type="spellStart"/>
      <w:proofErr w:type="gramStart"/>
      <w:r w:rsidRPr="008F1AB9">
        <w:t>os.environ</w:t>
      </w:r>
      <w:proofErr w:type="spellEnd"/>
      <w:proofErr w:type="gramEnd"/>
      <w:r w:rsidRPr="008F1AB9">
        <w:t>["PATH"] #check the current access paths</w:t>
      </w:r>
    </w:p>
    <w:p w14:paraId="3A359F1B" w14:textId="77777777" w:rsidR="00DF482C" w:rsidRPr="008F1AB9" w:rsidRDefault="00DF482C" w:rsidP="00156AF0">
      <w:pPr>
        <w:pStyle w:val="TutorLines"/>
      </w:pPr>
    </w:p>
    <w:p w14:paraId="4EC9EC4C" w14:textId="673DE431" w:rsidR="00B27265" w:rsidRPr="008F1AB9" w:rsidRDefault="009E440F">
      <w:pPr>
        <w:pStyle w:val="TutorLines"/>
        <w:numPr>
          <w:ilvl w:val="0"/>
          <w:numId w:val="8"/>
        </w:numPr>
      </w:pPr>
      <w:r w:rsidRPr="008F1AB9">
        <w:t>I</w:t>
      </w:r>
      <w:r w:rsidR="00B27265" w:rsidRPr="008F1AB9">
        <w:t xml:space="preserve">f </w:t>
      </w:r>
      <w:proofErr w:type="spellStart"/>
      <w:r w:rsidR="00B27265" w:rsidRPr="008F1AB9">
        <w:t>graphvz</w:t>
      </w:r>
      <w:proofErr w:type="spellEnd"/>
      <w:r w:rsidR="00B27265" w:rsidRPr="008F1AB9">
        <w:t xml:space="preserve"> is not present in the path, add it to the path, as </w:t>
      </w:r>
      <w:proofErr w:type="gramStart"/>
      <w:r w:rsidR="00B27265" w:rsidRPr="008F1AB9">
        <w:t>follows</w:t>
      </w:r>
      <w:r w:rsidRPr="008F1AB9">
        <w:t>:-</w:t>
      </w:r>
      <w:proofErr w:type="gramEnd"/>
    </w:p>
    <w:p w14:paraId="337B0E94" w14:textId="77777777" w:rsidR="00B27265" w:rsidRPr="008F1AB9" w:rsidRDefault="00B27265" w:rsidP="00156AF0">
      <w:pPr>
        <w:pStyle w:val="TutorLines"/>
      </w:pPr>
      <w:r w:rsidRPr="008F1AB9">
        <w:t xml:space="preserve">   </w:t>
      </w:r>
      <w:proofErr w:type="spellStart"/>
      <w:proofErr w:type="gramStart"/>
      <w:r w:rsidRPr="008F1AB9">
        <w:t>os.environ</w:t>
      </w:r>
      <w:proofErr w:type="spellEnd"/>
      <w:proofErr w:type="gramEnd"/>
      <w:r w:rsidRPr="008F1AB9">
        <w:t xml:space="preserve">["PATH"] += </w:t>
      </w:r>
      <w:proofErr w:type="spellStart"/>
      <w:r w:rsidRPr="008F1AB9">
        <w:t>os.pathsep</w:t>
      </w:r>
      <w:proofErr w:type="spellEnd"/>
      <w:r w:rsidRPr="008F1AB9">
        <w:t xml:space="preserve"> + 'C:\\Analytics\\</w:t>
      </w:r>
      <w:proofErr w:type="spellStart"/>
      <w:r w:rsidRPr="008F1AB9">
        <w:t>graphviz</w:t>
      </w:r>
      <w:proofErr w:type="spellEnd"/>
      <w:r w:rsidRPr="008F1AB9">
        <w:t>\\bin'</w:t>
      </w:r>
    </w:p>
    <w:p w14:paraId="12EB1DFB" w14:textId="77777777" w:rsidR="00B27265" w:rsidRPr="008F1AB9" w:rsidRDefault="00B27265" w:rsidP="00B27265">
      <w:pPr>
        <w:pStyle w:val="TutorLines"/>
      </w:pPr>
    </w:p>
    <w:p w14:paraId="2B0C9CA8" w14:textId="692CE85C" w:rsidR="009C655A" w:rsidRPr="008F1AB9" w:rsidRDefault="00156AF0">
      <w:pPr>
        <w:pStyle w:val="Para-1"/>
        <w:numPr>
          <w:ilvl w:val="0"/>
          <w:numId w:val="7"/>
        </w:numPr>
      </w:pPr>
      <w:r w:rsidRPr="008F1AB9">
        <w:t xml:space="preserve">In the same </w:t>
      </w:r>
      <w:r w:rsidR="00DF482C" w:rsidRPr="008F1AB9">
        <w:t>way</w:t>
      </w:r>
      <w:r w:rsidR="00455151" w:rsidRPr="008F1AB9">
        <w:t>,</w:t>
      </w:r>
      <w:r w:rsidR="00DF482C" w:rsidRPr="008F1AB9">
        <w:t xml:space="preserve"> </w:t>
      </w:r>
      <w:r w:rsidRPr="008F1AB9">
        <w:t xml:space="preserve">as described </w:t>
      </w:r>
      <w:r w:rsidR="002F3C65" w:rsidRPr="008F1AB9">
        <w:t>above, other</w:t>
      </w:r>
      <w:r w:rsidR="00B27265" w:rsidRPr="008F1AB9">
        <w:t xml:space="preserve"> packages can be installed</w:t>
      </w:r>
    </w:p>
    <w:p w14:paraId="4F9BA001" w14:textId="77777777" w:rsidR="009E440F" w:rsidRPr="008F1AB9" w:rsidRDefault="009E440F" w:rsidP="009E440F">
      <w:pPr>
        <w:pStyle w:val="TutorLines"/>
      </w:pPr>
    </w:p>
    <w:p w14:paraId="6E5CD426" w14:textId="4C681287" w:rsidR="009C655A" w:rsidRPr="008F1AB9" w:rsidRDefault="009C655A">
      <w:pPr>
        <w:pStyle w:val="Para-1"/>
        <w:numPr>
          <w:ilvl w:val="0"/>
          <w:numId w:val="7"/>
        </w:numPr>
      </w:pPr>
      <w:r w:rsidRPr="008F1AB9">
        <w:t>if a package is already installed, it may be upgraded. For example,</w:t>
      </w:r>
    </w:p>
    <w:p w14:paraId="7A43BAE0" w14:textId="27BCD16A" w:rsidR="009C655A" w:rsidRPr="008F1AB9" w:rsidRDefault="009C655A" w:rsidP="009C655A">
      <w:pPr>
        <w:pStyle w:val="TutorLines"/>
      </w:pPr>
      <w:r w:rsidRPr="008F1AB9">
        <w:t xml:space="preserve">   pip install --upgrade </w:t>
      </w:r>
      <w:proofErr w:type="spellStart"/>
      <w:r w:rsidRPr="008F1AB9">
        <w:t>pingouin</w:t>
      </w:r>
      <w:proofErr w:type="spellEnd"/>
      <w:r w:rsidRPr="008F1AB9">
        <w:t xml:space="preserve">  </w:t>
      </w:r>
    </w:p>
    <w:p w14:paraId="627F766B" w14:textId="23DB7AD6" w:rsidR="00502FAF" w:rsidRPr="008F1AB9" w:rsidRDefault="009C655A" w:rsidP="000029F7">
      <w:pPr>
        <w:pStyle w:val="TutorLines"/>
      </w:pPr>
      <w:r w:rsidRPr="008F1AB9">
        <w:t xml:space="preserve">   pip install </w:t>
      </w:r>
      <w:proofErr w:type="spellStart"/>
      <w:r w:rsidRPr="008F1AB9">
        <w:t>pingouin</w:t>
      </w:r>
      <w:bookmarkEnd w:id="1"/>
      <w:bookmarkEnd w:id="2"/>
      <w:bookmarkEnd w:id="3"/>
      <w:bookmarkEnd w:id="4"/>
      <w:bookmarkEnd w:id="5"/>
      <w:bookmarkEnd w:id="6"/>
      <w:proofErr w:type="spellEnd"/>
    </w:p>
    <w:sectPr w:rsidR="00502FAF" w:rsidRPr="008F1AB9" w:rsidSect="000B6FDA">
      <w:headerReference w:type="defaul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A1EB9" w14:textId="77777777" w:rsidR="00457F1F" w:rsidRDefault="00457F1F" w:rsidP="00FC0E7B">
      <w:pPr>
        <w:spacing w:after="0" w:line="240" w:lineRule="auto"/>
      </w:pPr>
      <w:r>
        <w:separator/>
      </w:r>
    </w:p>
    <w:p w14:paraId="78096C9B" w14:textId="77777777" w:rsidR="00457F1F" w:rsidRDefault="00457F1F"/>
  </w:endnote>
  <w:endnote w:type="continuationSeparator" w:id="0">
    <w:p w14:paraId="1DEDC973" w14:textId="77777777" w:rsidR="00457F1F" w:rsidRDefault="00457F1F" w:rsidP="00FC0E7B">
      <w:pPr>
        <w:spacing w:after="0" w:line="240" w:lineRule="auto"/>
      </w:pPr>
      <w:r>
        <w:continuationSeparator/>
      </w:r>
    </w:p>
    <w:p w14:paraId="4655F72D" w14:textId="77777777" w:rsidR="00457F1F" w:rsidRDefault="00457F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FAD38" w14:textId="77777777" w:rsidR="00457F1F" w:rsidRDefault="00457F1F" w:rsidP="00FC0E7B">
      <w:pPr>
        <w:spacing w:after="0" w:line="240" w:lineRule="auto"/>
      </w:pPr>
      <w:r>
        <w:separator/>
      </w:r>
    </w:p>
    <w:p w14:paraId="0415049B" w14:textId="77777777" w:rsidR="00457F1F" w:rsidRDefault="00457F1F"/>
  </w:footnote>
  <w:footnote w:type="continuationSeparator" w:id="0">
    <w:p w14:paraId="7F5BDEE3" w14:textId="77777777" w:rsidR="00457F1F" w:rsidRDefault="00457F1F" w:rsidP="00FC0E7B">
      <w:pPr>
        <w:spacing w:after="0" w:line="240" w:lineRule="auto"/>
      </w:pPr>
      <w:r>
        <w:continuationSeparator/>
      </w:r>
    </w:p>
    <w:p w14:paraId="0282B53C" w14:textId="77777777" w:rsidR="00457F1F" w:rsidRDefault="00457F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48EA3" w14:textId="20C30FB9" w:rsidR="0051729D" w:rsidRPr="005571EE" w:rsidRDefault="009D29CE" w:rsidP="009D29CE">
    <w:pPr>
      <w:pStyle w:val="Header"/>
      <w:ind w:left="720"/>
    </w:pPr>
    <w:r>
      <w:rPr>
        <w:lang w:val="en-IN"/>
      </w:rPr>
      <w:t xml:space="preserve">Chapter 1   </w:t>
    </w:r>
    <w:r w:rsidR="000B6FDA">
      <w:rPr>
        <w:lang w:val="en-IN"/>
      </w:rPr>
      <w:t>Introduction and Over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8301D"/>
    <w:multiLevelType w:val="multilevel"/>
    <w:tmpl w:val="8B1878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CE65272"/>
    <w:multiLevelType w:val="hybridMultilevel"/>
    <w:tmpl w:val="51B637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9CA65EB"/>
    <w:multiLevelType w:val="hybridMultilevel"/>
    <w:tmpl w:val="78EC7260"/>
    <w:lvl w:ilvl="0" w:tplc="002011AC">
      <w:start w:val="1"/>
      <w:numFmt w:val="decimal"/>
      <w:pStyle w:val="Number1"/>
      <w:lvlText w:val="%1."/>
      <w:lvlJc w:val="left"/>
      <w:pPr>
        <w:ind w:left="1080" w:hanging="360"/>
      </w:pPr>
      <w:rPr>
        <w:rFonts w:cs="Times New Roman"/>
      </w:rPr>
    </w:lvl>
    <w:lvl w:ilvl="1" w:tplc="40090019" w:tentative="1">
      <w:start w:val="1"/>
      <w:numFmt w:val="lowerLetter"/>
      <w:lvlText w:val="%2."/>
      <w:lvlJc w:val="left"/>
      <w:pPr>
        <w:ind w:left="1800" w:hanging="360"/>
      </w:pPr>
      <w:rPr>
        <w:rFonts w:cs="Times New Roman"/>
      </w:rPr>
    </w:lvl>
    <w:lvl w:ilvl="2" w:tplc="4009001B" w:tentative="1">
      <w:start w:val="1"/>
      <w:numFmt w:val="lowerRoman"/>
      <w:lvlText w:val="%3."/>
      <w:lvlJc w:val="right"/>
      <w:pPr>
        <w:ind w:left="2520" w:hanging="180"/>
      </w:pPr>
      <w:rPr>
        <w:rFonts w:cs="Times New Roman"/>
      </w:rPr>
    </w:lvl>
    <w:lvl w:ilvl="3" w:tplc="4009000F" w:tentative="1">
      <w:start w:val="1"/>
      <w:numFmt w:val="decimal"/>
      <w:lvlText w:val="%4."/>
      <w:lvlJc w:val="left"/>
      <w:pPr>
        <w:ind w:left="3240" w:hanging="360"/>
      </w:pPr>
      <w:rPr>
        <w:rFonts w:cs="Times New Roman"/>
      </w:rPr>
    </w:lvl>
    <w:lvl w:ilvl="4" w:tplc="40090019" w:tentative="1">
      <w:start w:val="1"/>
      <w:numFmt w:val="lowerLetter"/>
      <w:lvlText w:val="%5."/>
      <w:lvlJc w:val="left"/>
      <w:pPr>
        <w:ind w:left="3960" w:hanging="360"/>
      </w:pPr>
      <w:rPr>
        <w:rFonts w:cs="Times New Roman"/>
      </w:rPr>
    </w:lvl>
    <w:lvl w:ilvl="5" w:tplc="4009001B" w:tentative="1">
      <w:start w:val="1"/>
      <w:numFmt w:val="lowerRoman"/>
      <w:lvlText w:val="%6."/>
      <w:lvlJc w:val="right"/>
      <w:pPr>
        <w:ind w:left="4680" w:hanging="180"/>
      </w:pPr>
      <w:rPr>
        <w:rFonts w:cs="Times New Roman"/>
      </w:rPr>
    </w:lvl>
    <w:lvl w:ilvl="6" w:tplc="4009000F" w:tentative="1">
      <w:start w:val="1"/>
      <w:numFmt w:val="decimal"/>
      <w:lvlText w:val="%7."/>
      <w:lvlJc w:val="left"/>
      <w:pPr>
        <w:ind w:left="5400" w:hanging="360"/>
      </w:pPr>
      <w:rPr>
        <w:rFonts w:cs="Times New Roman"/>
      </w:rPr>
    </w:lvl>
    <w:lvl w:ilvl="7" w:tplc="40090019" w:tentative="1">
      <w:start w:val="1"/>
      <w:numFmt w:val="lowerLetter"/>
      <w:lvlText w:val="%8."/>
      <w:lvlJc w:val="left"/>
      <w:pPr>
        <w:ind w:left="6120" w:hanging="360"/>
      </w:pPr>
      <w:rPr>
        <w:rFonts w:cs="Times New Roman"/>
      </w:rPr>
    </w:lvl>
    <w:lvl w:ilvl="8" w:tplc="4009001B" w:tentative="1">
      <w:start w:val="1"/>
      <w:numFmt w:val="lowerRoman"/>
      <w:lvlText w:val="%9."/>
      <w:lvlJc w:val="right"/>
      <w:pPr>
        <w:ind w:left="6840" w:hanging="180"/>
      </w:pPr>
      <w:rPr>
        <w:rFonts w:cs="Times New Roman"/>
      </w:rPr>
    </w:lvl>
  </w:abstractNum>
  <w:abstractNum w:abstractNumId="3" w15:restartNumberingAfterBreak="0">
    <w:nsid w:val="30CF343A"/>
    <w:multiLevelType w:val="hybridMultilevel"/>
    <w:tmpl w:val="87AA1194"/>
    <w:lvl w:ilvl="0" w:tplc="CDEA0A56">
      <w:start w:val="1"/>
      <w:numFmt w:val="bullet"/>
      <w:pStyle w:val="Bullet1"/>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6B41D95"/>
    <w:multiLevelType w:val="hybridMultilevel"/>
    <w:tmpl w:val="F1D896B6"/>
    <w:lvl w:ilvl="0" w:tplc="0EB0E170">
      <w:start w:val="1"/>
      <w:numFmt w:val="decimal"/>
      <w:pStyle w:val="Number10"/>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CF03A39"/>
    <w:multiLevelType w:val="multilevel"/>
    <w:tmpl w:val="1AB85000"/>
    <w:lvl w:ilvl="0">
      <w:start w:val="1"/>
      <w:numFmt w:val="bullet"/>
      <w:pStyle w:val="Bullet-2"/>
      <w:lvlText w:val=""/>
      <w:lvlJc w:val="left"/>
      <w:rPr>
        <w:rFonts w:ascii="Wingdings" w:hAnsi="Wingding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E6A1DEB"/>
    <w:multiLevelType w:val="hybridMultilevel"/>
    <w:tmpl w:val="69D6C55C"/>
    <w:lvl w:ilvl="0" w:tplc="15AE3460">
      <w:start w:val="1"/>
      <w:numFmt w:val="decimal"/>
      <w:pStyle w:val="Number2"/>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D23E51"/>
    <w:multiLevelType w:val="hybridMultilevel"/>
    <w:tmpl w:val="B692A0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30304511">
    <w:abstractNumId w:val="5"/>
  </w:num>
  <w:num w:numId="2" w16cid:durableId="563033307">
    <w:abstractNumId w:val="3"/>
  </w:num>
  <w:num w:numId="3" w16cid:durableId="1195843888">
    <w:abstractNumId w:val="4"/>
  </w:num>
  <w:num w:numId="4" w16cid:durableId="1066486956">
    <w:abstractNumId w:val="0"/>
  </w:num>
  <w:num w:numId="5" w16cid:durableId="1190097538">
    <w:abstractNumId w:val="2"/>
  </w:num>
  <w:num w:numId="6" w16cid:durableId="827748890">
    <w:abstractNumId w:val="6"/>
  </w:num>
  <w:num w:numId="7" w16cid:durableId="1002661093">
    <w:abstractNumId w:val="1"/>
  </w:num>
  <w:num w:numId="8" w16cid:durableId="195736620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DEzNTQyNjCzMDRV0lEKTi0uzszPAykwNqgFAAdBTTgtAAAA"/>
  </w:docVars>
  <w:rsids>
    <w:rsidRoot w:val="009F36C2"/>
    <w:rsid w:val="00000867"/>
    <w:rsid w:val="00001565"/>
    <w:rsid w:val="000029F7"/>
    <w:rsid w:val="0000484F"/>
    <w:rsid w:val="00004BB7"/>
    <w:rsid w:val="0000679B"/>
    <w:rsid w:val="000132B7"/>
    <w:rsid w:val="00014B81"/>
    <w:rsid w:val="00015C2A"/>
    <w:rsid w:val="000175A6"/>
    <w:rsid w:val="00020C7C"/>
    <w:rsid w:val="00020EFD"/>
    <w:rsid w:val="00022745"/>
    <w:rsid w:val="000245A5"/>
    <w:rsid w:val="00025139"/>
    <w:rsid w:val="000268B4"/>
    <w:rsid w:val="0003409A"/>
    <w:rsid w:val="000357DA"/>
    <w:rsid w:val="00035BD8"/>
    <w:rsid w:val="00040124"/>
    <w:rsid w:val="00041385"/>
    <w:rsid w:val="0004186E"/>
    <w:rsid w:val="00042957"/>
    <w:rsid w:val="00042969"/>
    <w:rsid w:val="000445F1"/>
    <w:rsid w:val="000447B3"/>
    <w:rsid w:val="000467BF"/>
    <w:rsid w:val="00052C1F"/>
    <w:rsid w:val="0005508A"/>
    <w:rsid w:val="0005564B"/>
    <w:rsid w:val="00063DE0"/>
    <w:rsid w:val="00063E95"/>
    <w:rsid w:val="00065AF6"/>
    <w:rsid w:val="00065ED2"/>
    <w:rsid w:val="00067CAD"/>
    <w:rsid w:val="00067E67"/>
    <w:rsid w:val="00071AE2"/>
    <w:rsid w:val="000743F7"/>
    <w:rsid w:val="00077118"/>
    <w:rsid w:val="000809B0"/>
    <w:rsid w:val="000812F7"/>
    <w:rsid w:val="00081F2E"/>
    <w:rsid w:val="0008258B"/>
    <w:rsid w:val="00083B6C"/>
    <w:rsid w:val="000874DD"/>
    <w:rsid w:val="00087CD5"/>
    <w:rsid w:val="00090BF8"/>
    <w:rsid w:val="00092FE9"/>
    <w:rsid w:val="000A0CD8"/>
    <w:rsid w:val="000A1DC7"/>
    <w:rsid w:val="000A27C4"/>
    <w:rsid w:val="000A3196"/>
    <w:rsid w:val="000A6287"/>
    <w:rsid w:val="000B37B4"/>
    <w:rsid w:val="000B6FDA"/>
    <w:rsid w:val="000C11A1"/>
    <w:rsid w:val="000C3832"/>
    <w:rsid w:val="000C40B1"/>
    <w:rsid w:val="000C49E1"/>
    <w:rsid w:val="000C5553"/>
    <w:rsid w:val="000C68A6"/>
    <w:rsid w:val="000C737A"/>
    <w:rsid w:val="000D0FB2"/>
    <w:rsid w:val="000D49D4"/>
    <w:rsid w:val="000D6E16"/>
    <w:rsid w:val="000E2064"/>
    <w:rsid w:val="000E2123"/>
    <w:rsid w:val="000E300C"/>
    <w:rsid w:val="000E52CE"/>
    <w:rsid w:val="000E5E1C"/>
    <w:rsid w:val="000E6616"/>
    <w:rsid w:val="000E697C"/>
    <w:rsid w:val="000E7F42"/>
    <w:rsid w:val="000F0444"/>
    <w:rsid w:val="000F1A4F"/>
    <w:rsid w:val="000F27A6"/>
    <w:rsid w:val="000F34F5"/>
    <w:rsid w:val="000F46EC"/>
    <w:rsid w:val="000F5219"/>
    <w:rsid w:val="000F6030"/>
    <w:rsid w:val="000F6A95"/>
    <w:rsid w:val="001009E8"/>
    <w:rsid w:val="00102FF9"/>
    <w:rsid w:val="00103F8E"/>
    <w:rsid w:val="00106BDC"/>
    <w:rsid w:val="001075B6"/>
    <w:rsid w:val="001076C4"/>
    <w:rsid w:val="0011066C"/>
    <w:rsid w:val="00111D3B"/>
    <w:rsid w:val="00112146"/>
    <w:rsid w:val="00113AD4"/>
    <w:rsid w:val="001148E2"/>
    <w:rsid w:val="00114A81"/>
    <w:rsid w:val="00114F84"/>
    <w:rsid w:val="00115314"/>
    <w:rsid w:val="00115673"/>
    <w:rsid w:val="00116280"/>
    <w:rsid w:val="00117298"/>
    <w:rsid w:val="0012173E"/>
    <w:rsid w:val="00122727"/>
    <w:rsid w:val="0012432E"/>
    <w:rsid w:val="00124D48"/>
    <w:rsid w:val="00125A15"/>
    <w:rsid w:val="001272BF"/>
    <w:rsid w:val="00131E77"/>
    <w:rsid w:val="00132BC9"/>
    <w:rsid w:val="00133DD1"/>
    <w:rsid w:val="001368D0"/>
    <w:rsid w:val="00141170"/>
    <w:rsid w:val="00141746"/>
    <w:rsid w:val="0015012F"/>
    <w:rsid w:val="00150363"/>
    <w:rsid w:val="00151A67"/>
    <w:rsid w:val="00152E6E"/>
    <w:rsid w:val="0015488E"/>
    <w:rsid w:val="00154923"/>
    <w:rsid w:val="00154B20"/>
    <w:rsid w:val="00156AF0"/>
    <w:rsid w:val="00156B43"/>
    <w:rsid w:val="00160101"/>
    <w:rsid w:val="00162AE0"/>
    <w:rsid w:val="00162DFF"/>
    <w:rsid w:val="00162F1B"/>
    <w:rsid w:val="00164456"/>
    <w:rsid w:val="00164AF6"/>
    <w:rsid w:val="001678AA"/>
    <w:rsid w:val="00170ECD"/>
    <w:rsid w:val="001716AD"/>
    <w:rsid w:val="001756A1"/>
    <w:rsid w:val="00180279"/>
    <w:rsid w:val="00182238"/>
    <w:rsid w:val="00183CE7"/>
    <w:rsid w:val="00185EAE"/>
    <w:rsid w:val="00187634"/>
    <w:rsid w:val="0019171E"/>
    <w:rsid w:val="00195870"/>
    <w:rsid w:val="00195C90"/>
    <w:rsid w:val="00196C38"/>
    <w:rsid w:val="00197B10"/>
    <w:rsid w:val="001A0375"/>
    <w:rsid w:val="001A09C3"/>
    <w:rsid w:val="001A427C"/>
    <w:rsid w:val="001A47B8"/>
    <w:rsid w:val="001A5BA5"/>
    <w:rsid w:val="001A77B9"/>
    <w:rsid w:val="001B1056"/>
    <w:rsid w:val="001B53C3"/>
    <w:rsid w:val="001B62B1"/>
    <w:rsid w:val="001B6488"/>
    <w:rsid w:val="001B6E92"/>
    <w:rsid w:val="001C05D6"/>
    <w:rsid w:val="001C0F2F"/>
    <w:rsid w:val="001C2C9A"/>
    <w:rsid w:val="001C2F3E"/>
    <w:rsid w:val="001D2911"/>
    <w:rsid w:val="001D5385"/>
    <w:rsid w:val="001D7097"/>
    <w:rsid w:val="001E049F"/>
    <w:rsid w:val="001E21DA"/>
    <w:rsid w:val="001E3758"/>
    <w:rsid w:val="001E5298"/>
    <w:rsid w:val="001E58E1"/>
    <w:rsid w:val="001E5E80"/>
    <w:rsid w:val="001F1EA1"/>
    <w:rsid w:val="001F3B52"/>
    <w:rsid w:val="001F5B11"/>
    <w:rsid w:val="001F5DD3"/>
    <w:rsid w:val="001F7C4D"/>
    <w:rsid w:val="00200CC6"/>
    <w:rsid w:val="00201492"/>
    <w:rsid w:val="002020C0"/>
    <w:rsid w:val="002039AD"/>
    <w:rsid w:val="0020450D"/>
    <w:rsid w:val="00205572"/>
    <w:rsid w:val="00206FB2"/>
    <w:rsid w:val="00207439"/>
    <w:rsid w:val="00207E71"/>
    <w:rsid w:val="002104D9"/>
    <w:rsid w:val="002113B5"/>
    <w:rsid w:val="00211C4A"/>
    <w:rsid w:val="00221842"/>
    <w:rsid w:val="0022248E"/>
    <w:rsid w:val="00222E7F"/>
    <w:rsid w:val="002250F7"/>
    <w:rsid w:val="002256F0"/>
    <w:rsid w:val="00226970"/>
    <w:rsid w:val="00227F68"/>
    <w:rsid w:val="002320A0"/>
    <w:rsid w:val="00232AA2"/>
    <w:rsid w:val="00234A16"/>
    <w:rsid w:val="002352B4"/>
    <w:rsid w:val="00236AF8"/>
    <w:rsid w:val="00236F02"/>
    <w:rsid w:val="002370BB"/>
    <w:rsid w:val="00240CA2"/>
    <w:rsid w:val="00243929"/>
    <w:rsid w:val="00245AA7"/>
    <w:rsid w:val="00246AD0"/>
    <w:rsid w:val="0024749A"/>
    <w:rsid w:val="002501E8"/>
    <w:rsid w:val="002525DA"/>
    <w:rsid w:val="00252B0B"/>
    <w:rsid w:val="002533EF"/>
    <w:rsid w:val="00254E62"/>
    <w:rsid w:val="00256329"/>
    <w:rsid w:val="0025661B"/>
    <w:rsid w:val="002571A1"/>
    <w:rsid w:val="002609BF"/>
    <w:rsid w:val="0026326D"/>
    <w:rsid w:val="00265F8D"/>
    <w:rsid w:val="00266B8E"/>
    <w:rsid w:val="00273355"/>
    <w:rsid w:val="00284065"/>
    <w:rsid w:val="00284CF5"/>
    <w:rsid w:val="00286D5A"/>
    <w:rsid w:val="00287CA2"/>
    <w:rsid w:val="00290685"/>
    <w:rsid w:val="00291E4E"/>
    <w:rsid w:val="00295A1E"/>
    <w:rsid w:val="002967AD"/>
    <w:rsid w:val="00297C7C"/>
    <w:rsid w:val="00297D05"/>
    <w:rsid w:val="002A2509"/>
    <w:rsid w:val="002A6AB8"/>
    <w:rsid w:val="002A70BA"/>
    <w:rsid w:val="002A732C"/>
    <w:rsid w:val="002B00B9"/>
    <w:rsid w:val="002B07D6"/>
    <w:rsid w:val="002B1B4E"/>
    <w:rsid w:val="002B2F46"/>
    <w:rsid w:val="002B3E51"/>
    <w:rsid w:val="002B3F89"/>
    <w:rsid w:val="002B549A"/>
    <w:rsid w:val="002B5F79"/>
    <w:rsid w:val="002B74C1"/>
    <w:rsid w:val="002C1078"/>
    <w:rsid w:val="002C58DC"/>
    <w:rsid w:val="002D25EA"/>
    <w:rsid w:val="002D2E9F"/>
    <w:rsid w:val="002D39D6"/>
    <w:rsid w:val="002D3FD7"/>
    <w:rsid w:val="002D685E"/>
    <w:rsid w:val="002D7589"/>
    <w:rsid w:val="002E08B6"/>
    <w:rsid w:val="002E33A6"/>
    <w:rsid w:val="002E3694"/>
    <w:rsid w:val="002E3D75"/>
    <w:rsid w:val="002E72A3"/>
    <w:rsid w:val="002F1729"/>
    <w:rsid w:val="002F2FEE"/>
    <w:rsid w:val="002F34D0"/>
    <w:rsid w:val="002F3C65"/>
    <w:rsid w:val="002F7D4F"/>
    <w:rsid w:val="00302B21"/>
    <w:rsid w:val="00312912"/>
    <w:rsid w:val="00315E1B"/>
    <w:rsid w:val="00315FC6"/>
    <w:rsid w:val="00317204"/>
    <w:rsid w:val="00317B84"/>
    <w:rsid w:val="00317D2B"/>
    <w:rsid w:val="00320293"/>
    <w:rsid w:val="0032238A"/>
    <w:rsid w:val="0032259E"/>
    <w:rsid w:val="0032665A"/>
    <w:rsid w:val="00326D52"/>
    <w:rsid w:val="00326D63"/>
    <w:rsid w:val="00327AE8"/>
    <w:rsid w:val="003316D3"/>
    <w:rsid w:val="00332912"/>
    <w:rsid w:val="00332F37"/>
    <w:rsid w:val="0033368A"/>
    <w:rsid w:val="00335E25"/>
    <w:rsid w:val="00335E41"/>
    <w:rsid w:val="0033711B"/>
    <w:rsid w:val="003400D1"/>
    <w:rsid w:val="0034156F"/>
    <w:rsid w:val="00341F30"/>
    <w:rsid w:val="003421CA"/>
    <w:rsid w:val="0034422D"/>
    <w:rsid w:val="003451D4"/>
    <w:rsid w:val="00346534"/>
    <w:rsid w:val="003502A3"/>
    <w:rsid w:val="00350581"/>
    <w:rsid w:val="003543B3"/>
    <w:rsid w:val="003578C1"/>
    <w:rsid w:val="00357969"/>
    <w:rsid w:val="00357BA2"/>
    <w:rsid w:val="00357FC8"/>
    <w:rsid w:val="00361146"/>
    <w:rsid w:val="0036171A"/>
    <w:rsid w:val="003626AD"/>
    <w:rsid w:val="003634F4"/>
    <w:rsid w:val="0036401C"/>
    <w:rsid w:val="003659B7"/>
    <w:rsid w:val="0037369C"/>
    <w:rsid w:val="003761F3"/>
    <w:rsid w:val="0037661B"/>
    <w:rsid w:val="00376E19"/>
    <w:rsid w:val="00377341"/>
    <w:rsid w:val="00377D78"/>
    <w:rsid w:val="00380362"/>
    <w:rsid w:val="00381D99"/>
    <w:rsid w:val="00381E9C"/>
    <w:rsid w:val="0038247B"/>
    <w:rsid w:val="0038271F"/>
    <w:rsid w:val="00382AA2"/>
    <w:rsid w:val="003832CC"/>
    <w:rsid w:val="0038397A"/>
    <w:rsid w:val="0038426B"/>
    <w:rsid w:val="00387A00"/>
    <w:rsid w:val="0039085E"/>
    <w:rsid w:val="0039105C"/>
    <w:rsid w:val="00394784"/>
    <w:rsid w:val="003961E6"/>
    <w:rsid w:val="003A09E0"/>
    <w:rsid w:val="003A108B"/>
    <w:rsid w:val="003A1468"/>
    <w:rsid w:val="003A5EFF"/>
    <w:rsid w:val="003A6165"/>
    <w:rsid w:val="003A7787"/>
    <w:rsid w:val="003A7EE7"/>
    <w:rsid w:val="003B1150"/>
    <w:rsid w:val="003B6D72"/>
    <w:rsid w:val="003C04B9"/>
    <w:rsid w:val="003C29E6"/>
    <w:rsid w:val="003C2F44"/>
    <w:rsid w:val="003C41A7"/>
    <w:rsid w:val="003D11CF"/>
    <w:rsid w:val="003D16E0"/>
    <w:rsid w:val="003D17AE"/>
    <w:rsid w:val="003D1F43"/>
    <w:rsid w:val="003D286D"/>
    <w:rsid w:val="003D5CBF"/>
    <w:rsid w:val="003D6578"/>
    <w:rsid w:val="003D7CB0"/>
    <w:rsid w:val="003E0804"/>
    <w:rsid w:val="003E0B19"/>
    <w:rsid w:val="003E28D1"/>
    <w:rsid w:val="003E4493"/>
    <w:rsid w:val="003E5225"/>
    <w:rsid w:val="003E525B"/>
    <w:rsid w:val="003E5B23"/>
    <w:rsid w:val="003E5CFA"/>
    <w:rsid w:val="003E5D1F"/>
    <w:rsid w:val="003E6FAA"/>
    <w:rsid w:val="003E7388"/>
    <w:rsid w:val="003F078A"/>
    <w:rsid w:val="003F34B7"/>
    <w:rsid w:val="003F672A"/>
    <w:rsid w:val="003F7403"/>
    <w:rsid w:val="00412687"/>
    <w:rsid w:val="0041797C"/>
    <w:rsid w:val="00417C3B"/>
    <w:rsid w:val="004212EF"/>
    <w:rsid w:val="004217F6"/>
    <w:rsid w:val="00421EAE"/>
    <w:rsid w:val="00427C3B"/>
    <w:rsid w:val="004303E2"/>
    <w:rsid w:val="00432582"/>
    <w:rsid w:val="004351CA"/>
    <w:rsid w:val="00437DC8"/>
    <w:rsid w:val="00440BD3"/>
    <w:rsid w:val="00441F43"/>
    <w:rsid w:val="00443160"/>
    <w:rsid w:val="004460D7"/>
    <w:rsid w:val="004473D6"/>
    <w:rsid w:val="00450BB4"/>
    <w:rsid w:val="00450FDC"/>
    <w:rsid w:val="0045248B"/>
    <w:rsid w:val="00453800"/>
    <w:rsid w:val="00455151"/>
    <w:rsid w:val="00455E56"/>
    <w:rsid w:val="0045760C"/>
    <w:rsid w:val="00457F1F"/>
    <w:rsid w:val="004601C9"/>
    <w:rsid w:val="00461642"/>
    <w:rsid w:val="0046338E"/>
    <w:rsid w:val="0046380E"/>
    <w:rsid w:val="00464046"/>
    <w:rsid w:val="004643D8"/>
    <w:rsid w:val="00466C60"/>
    <w:rsid w:val="00466CDD"/>
    <w:rsid w:val="004671E0"/>
    <w:rsid w:val="004725B3"/>
    <w:rsid w:val="00472FA2"/>
    <w:rsid w:val="00473559"/>
    <w:rsid w:val="004763C0"/>
    <w:rsid w:val="004819F0"/>
    <w:rsid w:val="00483F8A"/>
    <w:rsid w:val="004841BB"/>
    <w:rsid w:val="00484951"/>
    <w:rsid w:val="004875CB"/>
    <w:rsid w:val="004908FF"/>
    <w:rsid w:val="00492AF2"/>
    <w:rsid w:val="00493671"/>
    <w:rsid w:val="00493A6D"/>
    <w:rsid w:val="004A02A8"/>
    <w:rsid w:val="004A0308"/>
    <w:rsid w:val="004A2B49"/>
    <w:rsid w:val="004A3BE8"/>
    <w:rsid w:val="004A4481"/>
    <w:rsid w:val="004A570D"/>
    <w:rsid w:val="004A5DD3"/>
    <w:rsid w:val="004A7974"/>
    <w:rsid w:val="004B0998"/>
    <w:rsid w:val="004B400F"/>
    <w:rsid w:val="004B4BEF"/>
    <w:rsid w:val="004B7B76"/>
    <w:rsid w:val="004C1B59"/>
    <w:rsid w:val="004C31DC"/>
    <w:rsid w:val="004C51D1"/>
    <w:rsid w:val="004C7B0E"/>
    <w:rsid w:val="004D0249"/>
    <w:rsid w:val="004D2164"/>
    <w:rsid w:val="004D30A6"/>
    <w:rsid w:val="004D3B8C"/>
    <w:rsid w:val="004D4F48"/>
    <w:rsid w:val="004D4F8A"/>
    <w:rsid w:val="004D5D66"/>
    <w:rsid w:val="004E00DF"/>
    <w:rsid w:val="004E0776"/>
    <w:rsid w:val="004E3318"/>
    <w:rsid w:val="004E4261"/>
    <w:rsid w:val="004E5B71"/>
    <w:rsid w:val="004E6367"/>
    <w:rsid w:val="004E78AE"/>
    <w:rsid w:val="004F1A2D"/>
    <w:rsid w:val="004F3363"/>
    <w:rsid w:val="004F449E"/>
    <w:rsid w:val="004F591D"/>
    <w:rsid w:val="0050174E"/>
    <w:rsid w:val="00502FAF"/>
    <w:rsid w:val="00503D87"/>
    <w:rsid w:val="00504090"/>
    <w:rsid w:val="00507452"/>
    <w:rsid w:val="0051219A"/>
    <w:rsid w:val="005144EA"/>
    <w:rsid w:val="0051729D"/>
    <w:rsid w:val="00517434"/>
    <w:rsid w:val="00520651"/>
    <w:rsid w:val="00521442"/>
    <w:rsid w:val="00521C91"/>
    <w:rsid w:val="0052279E"/>
    <w:rsid w:val="00523330"/>
    <w:rsid w:val="00524356"/>
    <w:rsid w:val="0052435C"/>
    <w:rsid w:val="00524CA1"/>
    <w:rsid w:val="005255A9"/>
    <w:rsid w:val="00526745"/>
    <w:rsid w:val="005333AB"/>
    <w:rsid w:val="005343DD"/>
    <w:rsid w:val="005360A9"/>
    <w:rsid w:val="005372DE"/>
    <w:rsid w:val="00545836"/>
    <w:rsid w:val="00546721"/>
    <w:rsid w:val="005524E4"/>
    <w:rsid w:val="0055382D"/>
    <w:rsid w:val="005540AD"/>
    <w:rsid w:val="00554116"/>
    <w:rsid w:val="005554A3"/>
    <w:rsid w:val="005571EE"/>
    <w:rsid w:val="00560FDD"/>
    <w:rsid w:val="0056163F"/>
    <w:rsid w:val="00562CC6"/>
    <w:rsid w:val="0056459F"/>
    <w:rsid w:val="00564700"/>
    <w:rsid w:val="00565465"/>
    <w:rsid w:val="00566940"/>
    <w:rsid w:val="00566A5D"/>
    <w:rsid w:val="00566F3F"/>
    <w:rsid w:val="005723B2"/>
    <w:rsid w:val="0057410D"/>
    <w:rsid w:val="0057547A"/>
    <w:rsid w:val="0058189C"/>
    <w:rsid w:val="00581BDE"/>
    <w:rsid w:val="00581D1A"/>
    <w:rsid w:val="0058323F"/>
    <w:rsid w:val="00583425"/>
    <w:rsid w:val="00584F02"/>
    <w:rsid w:val="005871AB"/>
    <w:rsid w:val="00590855"/>
    <w:rsid w:val="00592513"/>
    <w:rsid w:val="00592F8B"/>
    <w:rsid w:val="00594022"/>
    <w:rsid w:val="00594529"/>
    <w:rsid w:val="00594892"/>
    <w:rsid w:val="005A240B"/>
    <w:rsid w:val="005A27AB"/>
    <w:rsid w:val="005A4391"/>
    <w:rsid w:val="005A7265"/>
    <w:rsid w:val="005B0259"/>
    <w:rsid w:val="005B5A13"/>
    <w:rsid w:val="005B6828"/>
    <w:rsid w:val="005B6DE3"/>
    <w:rsid w:val="005B7C78"/>
    <w:rsid w:val="005C00E2"/>
    <w:rsid w:val="005C3CF4"/>
    <w:rsid w:val="005C5848"/>
    <w:rsid w:val="005C5B2A"/>
    <w:rsid w:val="005C61DC"/>
    <w:rsid w:val="005C6BC9"/>
    <w:rsid w:val="005D0303"/>
    <w:rsid w:val="005D1E72"/>
    <w:rsid w:val="005D2B74"/>
    <w:rsid w:val="005D2B7F"/>
    <w:rsid w:val="005D34B2"/>
    <w:rsid w:val="005D641E"/>
    <w:rsid w:val="005E3BDD"/>
    <w:rsid w:val="005E6636"/>
    <w:rsid w:val="005E7C64"/>
    <w:rsid w:val="005F010B"/>
    <w:rsid w:val="005F03E3"/>
    <w:rsid w:val="005F04B4"/>
    <w:rsid w:val="005F1FF3"/>
    <w:rsid w:val="005F2D95"/>
    <w:rsid w:val="005F4BF5"/>
    <w:rsid w:val="005F526C"/>
    <w:rsid w:val="005F53D8"/>
    <w:rsid w:val="005F6E06"/>
    <w:rsid w:val="00600DB4"/>
    <w:rsid w:val="006017CD"/>
    <w:rsid w:val="00604B9A"/>
    <w:rsid w:val="00604D55"/>
    <w:rsid w:val="00604F31"/>
    <w:rsid w:val="00606C9C"/>
    <w:rsid w:val="00607EAE"/>
    <w:rsid w:val="006129AB"/>
    <w:rsid w:val="006135E6"/>
    <w:rsid w:val="00613ECF"/>
    <w:rsid w:val="0061597E"/>
    <w:rsid w:val="00616484"/>
    <w:rsid w:val="00620036"/>
    <w:rsid w:val="00620F2C"/>
    <w:rsid w:val="0062323D"/>
    <w:rsid w:val="0062475F"/>
    <w:rsid w:val="00624BEE"/>
    <w:rsid w:val="00631780"/>
    <w:rsid w:val="006333BE"/>
    <w:rsid w:val="00635C50"/>
    <w:rsid w:val="00636060"/>
    <w:rsid w:val="0063796D"/>
    <w:rsid w:val="00640AD8"/>
    <w:rsid w:val="00641ACC"/>
    <w:rsid w:val="0064303B"/>
    <w:rsid w:val="006477B5"/>
    <w:rsid w:val="0065006B"/>
    <w:rsid w:val="0065026C"/>
    <w:rsid w:val="00650BE5"/>
    <w:rsid w:val="00652E6F"/>
    <w:rsid w:val="0065351E"/>
    <w:rsid w:val="006554ED"/>
    <w:rsid w:val="00656C77"/>
    <w:rsid w:val="00660267"/>
    <w:rsid w:val="00660C70"/>
    <w:rsid w:val="00664A38"/>
    <w:rsid w:val="0066520F"/>
    <w:rsid w:val="00671F93"/>
    <w:rsid w:val="006740AE"/>
    <w:rsid w:val="0067478B"/>
    <w:rsid w:val="00675297"/>
    <w:rsid w:val="00675E13"/>
    <w:rsid w:val="00676CE7"/>
    <w:rsid w:val="00677E32"/>
    <w:rsid w:val="00677F15"/>
    <w:rsid w:val="00680AD0"/>
    <w:rsid w:val="00681B3E"/>
    <w:rsid w:val="00687C12"/>
    <w:rsid w:val="006907AC"/>
    <w:rsid w:val="00690DD0"/>
    <w:rsid w:val="00692FA7"/>
    <w:rsid w:val="00696975"/>
    <w:rsid w:val="00696B18"/>
    <w:rsid w:val="006A0DC2"/>
    <w:rsid w:val="006A3C6D"/>
    <w:rsid w:val="006A51C8"/>
    <w:rsid w:val="006A590F"/>
    <w:rsid w:val="006B01C4"/>
    <w:rsid w:val="006B265A"/>
    <w:rsid w:val="006B3693"/>
    <w:rsid w:val="006B3BDC"/>
    <w:rsid w:val="006B7016"/>
    <w:rsid w:val="006B7209"/>
    <w:rsid w:val="006B7B38"/>
    <w:rsid w:val="006C27A6"/>
    <w:rsid w:val="006C5B78"/>
    <w:rsid w:val="006C79E1"/>
    <w:rsid w:val="006C7EDF"/>
    <w:rsid w:val="006D015E"/>
    <w:rsid w:val="006D0F50"/>
    <w:rsid w:val="006D1B6A"/>
    <w:rsid w:val="006D234E"/>
    <w:rsid w:val="006D31D7"/>
    <w:rsid w:val="006D3B3D"/>
    <w:rsid w:val="006D564A"/>
    <w:rsid w:val="006D61E1"/>
    <w:rsid w:val="006D7903"/>
    <w:rsid w:val="006E075C"/>
    <w:rsid w:val="006E0975"/>
    <w:rsid w:val="006E0B3B"/>
    <w:rsid w:val="006E4D4A"/>
    <w:rsid w:val="006E5C93"/>
    <w:rsid w:val="006E671E"/>
    <w:rsid w:val="006E6BC6"/>
    <w:rsid w:val="006F00C8"/>
    <w:rsid w:val="006F0C41"/>
    <w:rsid w:val="006F3442"/>
    <w:rsid w:val="006F367A"/>
    <w:rsid w:val="006F5B03"/>
    <w:rsid w:val="006F629E"/>
    <w:rsid w:val="006F63E4"/>
    <w:rsid w:val="00700943"/>
    <w:rsid w:val="00702653"/>
    <w:rsid w:val="00703DC3"/>
    <w:rsid w:val="00703EEA"/>
    <w:rsid w:val="00705D96"/>
    <w:rsid w:val="00711844"/>
    <w:rsid w:val="00711865"/>
    <w:rsid w:val="00711D08"/>
    <w:rsid w:val="007127F5"/>
    <w:rsid w:val="00713876"/>
    <w:rsid w:val="00720F4A"/>
    <w:rsid w:val="0072114B"/>
    <w:rsid w:val="007223D0"/>
    <w:rsid w:val="007258A5"/>
    <w:rsid w:val="00725AF7"/>
    <w:rsid w:val="00725B47"/>
    <w:rsid w:val="007264F6"/>
    <w:rsid w:val="00726C8F"/>
    <w:rsid w:val="00726DF9"/>
    <w:rsid w:val="007275C3"/>
    <w:rsid w:val="007317C0"/>
    <w:rsid w:val="007354C8"/>
    <w:rsid w:val="0073672B"/>
    <w:rsid w:val="00737DA4"/>
    <w:rsid w:val="00741573"/>
    <w:rsid w:val="0074545F"/>
    <w:rsid w:val="0074632F"/>
    <w:rsid w:val="00746990"/>
    <w:rsid w:val="007501D7"/>
    <w:rsid w:val="007504D2"/>
    <w:rsid w:val="00750B49"/>
    <w:rsid w:val="007529FF"/>
    <w:rsid w:val="00752BF6"/>
    <w:rsid w:val="00753240"/>
    <w:rsid w:val="00754AE4"/>
    <w:rsid w:val="007553B7"/>
    <w:rsid w:val="00755622"/>
    <w:rsid w:val="00755978"/>
    <w:rsid w:val="0075693C"/>
    <w:rsid w:val="00761BA1"/>
    <w:rsid w:val="00765502"/>
    <w:rsid w:val="00765BA3"/>
    <w:rsid w:val="00766EB8"/>
    <w:rsid w:val="007710F7"/>
    <w:rsid w:val="007711F3"/>
    <w:rsid w:val="00773478"/>
    <w:rsid w:val="00773A57"/>
    <w:rsid w:val="0077758C"/>
    <w:rsid w:val="007801F2"/>
    <w:rsid w:val="007839FC"/>
    <w:rsid w:val="00784653"/>
    <w:rsid w:val="00785302"/>
    <w:rsid w:val="007858D7"/>
    <w:rsid w:val="00787078"/>
    <w:rsid w:val="00787FC1"/>
    <w:rsid w:val="00792D43"/>
    <w:rsid w:val="007939E2"/>
    <w:rsid w:val="007964CD"/>
    <w:rsid w:val="007A1CF8"/>
    <w:rsid w:val="007A24EC"/>
    <w:rsid w:val="007A2DE5"/>
    <w:rsid w:val="007A32C3"/>
    <w:rsid w:val="007A332D"/>
    <w:rsid w:val="007A3FAF"/>
    <w:rsid w:val="007A6F6E"/>
    <w:rsid w:val="007B0A20"/>
    <w:rsid w:val="007B0E8A"/>
    <w:rsid w:val="007B2330"/>
    <w:rsid w:val="007B5201"/>
    <w:rsid w:val="007B6358"/>
    <w:rsid w:val="007C04D2"/>
    <w:rsid w:val="007C2EFF"/>
    <w:rsid w:val="007C3E07"/>
    <w:rsid w:val="007C55C0"/>
    <w:rsid w:val="007C57C4"/>
    <w:rsid w:val="007C6C9A"/>
    <w:rsid w:val="007D1E83"/>
    <w:rsid w:val="007D4884"/>
    <w:rsid w:val="007D53AA"/>
    <w:rsid w:val="007D55BE"/>
    <w:rsid w:val="007E1EE9"/>
    <w:rsid w:val="007E24F8"/>
    <w:rsid w:val="007E3045"/>
    <w:rsid w:val="007E6D38"/>
    <w:rsid w:val="007F2A1C"/>
    <w:rsid w:val="007F6566"/>
    <w:rsid w:val="007F7E2B"/>
    <w:rsid w:val="008012CB"/>
    <w:rsid w:val="00803835"/>
    <w:rsid w:val="00811935"/>
    <w:rsid w:val="00812314"/>
    <w:rsid w:val="0081411C"/>
    <w:rsid w:val="0081586F"/>
    <w:rsid w:val="0081647B"/>
    <w:rsid w:val="008171B4"/>
    <w:rsid w:val="00820E3E"/>
    <w:rsid w:val="00821454"/>
    <w:rsid w:val="0082157F"/>
    <w:rsid w:val="00822E72"/>
    <w:rsid w:val="0083053B"/>
    <w:rsid w:val="00831FD6"/>
    <w:rsid w:val="00834496"/>
    <w:rsid w:val="008346B7"/>
    <w:rsid w:val="00834E1A"/>
    <w:rsid w:val="00835174"/>
    <w:rsid w:val="008401D7"/>
    <w:rsid w:val="008417A9"/>
    <w:rsid w:val="0084379C"/>
    <w:rsid w:val="00843C66"/>
    <w:rsid w:val="00843E91"/>
    <w:rsid w:val="00844C9E"/>
    <w:rsid w:val="00845557"/>
    <w:rsid w:val="00854483"/>
    <w:rsid w:val="008558C7"/>
    <w:rsid w:val="00862CE8"/>
    <w:rsid w:val="00865E8F"/>
    <w:rsid w:val="008660DC"/>
    <w:rsid w:val="008701AC"/>
    <w:rsid w:val="00870501"/>
    <w:rsid w:val="008718F4"/>
    <w:rsid w:val="00873351"/>
    <w:rsid w:val="00875897"/>
    <w:rsid w:val="00881E38"/>
    <w:rsid w:val="00885D55"/>
    <w:rsid w:val="00886A96"/>
    <w:rsid w:val="008872D9"/>
    <w:rsid w:val="008876DC"/>
    <w:rsid w:val="00887793"/>
    <w:rsid w:val="00887B96"/>
    <w:rsid w:val="00890F49"/>
    <w:rsid w:val="00891557"/>
    <w:rsid w:val="00893E82"/>
    <w:rsid w:val="008953EA"/>
    <w:rsid w:val="008963B5"/>
    <w:rsid w:val="008A08E1"/>
    <w:rsid w:val="008A312E"/>
    <w:rsid w:val="008A41E9"/>
    <w:rsid w:val="008A4E35"/>
    <w:rsid w:val="008A5358"/>
    <w:rsid w:val="008A76FE"/>
    <w:rsid w:val="008B035C"/>
    <w:rsid w:val="008B26BF"/>
    <w:rsid w:val="008B34A8"/>
    <w:rsid w:val="008B4B05"/>
    <w:rsid w:val="008B5094"/>
    <w:rsid w:val="008B7004"/>
    <w:rsid w:val="008C12DC"/>
    <w:rsid w:val="008C3585"/>
    <w:rsid w:val="008C53D4"/>
    <w:rsid w:val="008C5640"/>
    <w:rsid w:val="008C681B"/>
    <w:rsid w:val="008C73DA"/>
    <w:rsid w:val="008D04EC"/>
    <w:rsid w:val="008D0A98"/>
    <w:rsid w:val="008D0FDC"/>
    <w:rsid w:val="008D212B"/>
    <w:rsid w:val="008D30B5"/>
    <w:rsid w:val="008D5177"/>
    <w:rsid w:val="008D5406"/>
    <w:rsid w:val="008D796B"/>
    <w:rsid w:val="008E2C9F"/>
    <w:rsid w:val="008E66BE"/>
    <w:rsid w:val="008E6F80"/>
    <w:rsid w:val="008E764E"/>
    <w:rsid w:val="008F1AB9"/>
    <w:rsid w:val="008F2536"/>
    <w:rsid w:val="008F6B46"/>
    <w:rsid w:val="00900ABE"/>
    <w:rsid w:val="00901097"/>
    <w:rsid w:val="00902CEB"/>
    <w:rsid w:val="00903339"/>
    <w:rsid w:val="00904345"/>
    <w:rsid w:val="00905674"/>
    <w:rsid w:val="0090580F"/>
    <w:rsid w:val="009076E3"/>
    <w:rsid w:val="0091216F"/>
    <w:rsid w:val="00913E14"/>
    <w:rsid w:val="00914A9C"/>
    <w:rsid w:val="0091554C"/>
    <w:rsid w:val="00915CAE"/>
    <w:rsid w:val="009230A0"/>
    <w:rsid w:val="00924A6B"/>
    <w:rsid w:val="00924F5C"/>
    <w:rsid w:val="0093075E"/>
    <w:rsid w:val="0093093E"/>
    <w:rsid w:val="009335DF"/>
    <w:rsid w:val="00934845"/>
    <w:rsid w:val="00936DDE"/>
    <w:rsid w:val="009371EB"/>
    <w:rsid w:val="0094024A"/>
    <w:rsid w:val="009402AC"/>
    <w:rsid w:val="009426C4"/>
    <w:rsid w:val="00945CCA"/>
    <w:rsid w:val="00950780"/>
    <w:rsid w:val="009510ED"/>
    <w:rsid w:val="0095271E"/>
    <w:rsid w:val="00952797"/>
    <w:rsid w:val="009532D5"/>
    <w:rsid w:val="0095384D"/>
    <w:rsid w:val="00953BD1"/>
    <w:rsid w:val="00953D26"/>
    <w:rsid w:val="00953E87"/>
    <w:rsid w:val="00955490"/>
    <w:rsid w:val="009558AC"/>
    <w:rsid w:val="009568B9"/>
    <w:rsid w:val="00956F16"/>
    <w:rsid w:val="009575AF"/>
    <w:rsid w:val="0095765A"/>
    <w:rsid w:val="0097237E"/>
    <w:rsid w:val="00975618"/>
    <w:rsid w:val="0097589C"/>
    <w:rsid w:val="009776B6"/>
    <w:rsid w:val="009778CC"/>
    <w:rsid w:val="00980475"/>
    <w:rsid w:val="009812A1"/>
    <w:rsid w:val="00982EB0"/>
    <w:rsid w:val="00982EFC"/>
    <w:rsid w:val="00987E79"/>
    <w:rsid w:val="00987F68"/>
    <w:rsid w:val="009910B0"/>
    <w:rsid w:val="009923EE"/>
    <w:rsid w:val="009933D6"/>
    <w:rsid w:val="009959AA"/>
    <w:rsid w:val="0099771A"/>
    <w:rsid w:val="00997BB5"/>
    <w:rsid w:val="00997FBB"/>
    <w:rsid w:val="009A05DC"/>
    <w:rsid w:val="009A3160"/>
    <w:rsid w:val="009A3F44"/>
    <w:rsid w:val="009A445A"/>
    <w:rsid w:val="009A76DB"/>
    <w:rsid w:val="009B02CE"/>
    <w:rsid w:val="009B2FA5"/>
    <w:rsid w:val="009B3CFE"/>
    <w:rsid w:val="009B57D4"/>
    <w:rsid w:val="009B5E68"/>
    <w:rsid w:val="009B5FCB"/>
    <w:rsid w:val="009B6520"/>
    <w:rsid w:val="009B6E16"/>
    <w:rsid w:val="009C458D"/>
    <w:rsid w:val="009C5589"/>
    <w:rsid w:val="009C5CB0"/>
    <w:rsid w:val="009C655A"/>
    <w:rsid w:val="009D06D2"/>
    <w:rsid w:val="009D222D"/>
    <w:rsid w:val="009D29CE"/>
    <w:rsid w:val="009D3863"/>
    <w:rsid w:val="009E02BC"/>
    <w:rsid w:val="009E3E4E"/>
    <w:rsid w:val="009E440F"/>
    <w:rsid w:val="009E5A1A"/>
    <w:rsid w:val="009E77A9"/>
    <w:rsid w:val="009E78C4"/>
    <w:rsid w:val="009F048A"/>
    <w:rsid w:val="009F0759"/>
    <w:rsid w:val="009F1221"/>
    <w:rsid w:val="009F187D"/>
    <w:rsid w:val="009F36C2"/>
    <w:rsid w:val="00A01015"/>
    <w:rsid w:val="00A02396"/>
    <w:rsid w:val="00A03D54"/>
    <w:rsid w:val="00A07DF8"/>
    <w:rsid w:val="00A13288"/>
    <w:rsid w:val="00A16E0F"/>
    <w:rsid w:val="00A1748A"/>
    <w:rsid w:val="00A206AD"/>
    <w:rsid w:val="00A20C4C"/>
    <w:rsid w:val="00A20C5A"/>
    <w:rsid w:val="00A21552"/>
    <w:rsid w:val="00A22DEF"/>
    <w:rsid w:val="00A247A1"/>
    <w:rsid w:val="00A25241"/>
    <w:rsid w:val="00A30D7E"/>
    <w:rsid w:val="00A32CB8"/>
    <w:rsid w:val="00A363AF"/>
    <w:rsid w:val="00A40C26"/>
    <w:rsid w:val="00A4123D"/>
    <w:rsid w:val="00A45683"/>
    <w:rsid w:val="00A46AB6"/>
    <w:rsid w:val="00A47726"/>
    <w:rsid w:val="00A50C42"/>
    <w:rsid w:val="00A52592"/>
    <w:rsid w:val="00A551C8"/>
    <w:rsid w:val="00A55CA8"/>
    <w:rsid w:val="00A56F44"/>
    <w:rsid w:val="00A573F9"/>
    <w:rsid w:val="00A57596"/>
    <w:rsid w:val="00A575A2"/>
    <w:rsid w:val="00A60335"/>
    <w:rsid w:val="00A6384D"/>
    <w:rsid w:val="00A63D9B"/>
    <w:rsid w:val="00A63EFD"/>
    <w:rsid w:val="00A655B8"/>
    <w:rsid w:val="00A66301"/>
    <w:rsid w:val="00A73276"/>
    <w:rsid w:val="00A75524"/>
    <w:rsid w:val="00A90999"/>
    <w:rsid w:val="00A90ED3"/>
    <w:rsid w:val="00A915C2"/>
    <w:rsid w:val="00A93D04"/>
    <w:rsid w:val="00A95042"/>
    <w:rsid w:val="00AA038A"/>
    <w:rsid w:val="00AA10CF"/>
    <w:rsid w:val="00AA2E75"/>
    <w:rsid w:val="00AA3F7B"/>
    <w:rsid w:val="00AA6ADC"/>
    <w:rsid w:val="00AA7ACE"/>
    <w:rsid w:val="00AB2BDA"/>
    <w:rsid w:val="00AB42B1"/>
    <w:rsid w:val="00AB4530"/>
    <w:rsid w:val="00AB5DFF"/>
    <w:rsid w:val="00AB74A4"/>
    <w:rsid w:val="00AC0292"/>
    <w:rsid w:val="00AC135A"/>
    <w:rsid w:val="00AC26D9"/>
    <w:rsid w:val="00AC38B4"/>
    <w:rsid w:val="00AC73CD"/>
    <w:rsid w:val="00AD0F1A"/>
    <w:rsid w:val="00AD2CEB"/>
    <w:rsid w:val="00AD7915"/>
    <w:rsid w:val="00AE0A31"/>
    <w:rsid w:val="00AE1530"/>
    <w:rsid w:val="00AE4FBC"/>
    <w:rsid w:val="00AF18F1"/>
    <w:rsid w:val="00AF2D01"/>
    <w:rsid w:val="00AF71FB"/>
    <w:rsid w:val="00B0005C"/>
    <w:rsid w:val="00B02A14"/>
    <w:rsid w:val="00B040EE"/>
    <w:rsid w:val="00B043AE"/>
    <w:rsid w:val="00B04A0D"/>
    <w:rsid w:val="00B068AE"/>
    <w:rsid w:val="00B0701E"/>
    <w:rsid w:val="00B10C73"/>
    <w:rsid w:val="00B1214D"/>
    <w:rsid w:val="00B13A90"/>
    <w:rsid w:val="00B14AF8"/>
    <w:rsid w:val="00B14FF7"/>
    <w:rsid w:val="00B1532D"/>
    <w:rsid w:val="00B20C7E"/>
    <w:rsid w:val="00B21AD4"/>
    <w:rsid w:val="00B228C5"/>
    <w:rsid w:val="00B22AC9"/>
    <w:rsid w:val="00B26107"/>
    <w:rsid w:val="00B261C0"/>
    <w:rsid w:val="00B27265"/>
    <w:rsid w:val="00B27668"/>
    <w:rsid w:val="00B279E8"/>
    <w:rsid w:val="00B337F6"/>
    <w:rsid w:val="00B34A41"/>
    <w:rsid w:val="00B36FC2"/>
    <w:rsid w:val="00B373B4"/>
    <w:rsid w:val="00B37528"/>
    <w:rsid w:val="00B37E66"/>
    <w:rsid w:val="00B40B32"/>
    <w:rsid w:val="00B41C28"/>
    <w:rsid w:val="00B4218E"/>
    <w:rsid w:val="00B44767"/>
    <w:rsid w:val="00B464F4"/>
    <w:rsid w:val="00B52E31"/>
    <w:rsid w:val="00B557FA"/>
    <w:rsid w:val="00B55C59"/>
    <w:rsid w:val="00B570FE"/>
    <w:rsid w:val="00B57310"/>
    <w:rsid w:val="00B64402"/>
    <w:rsid w:val="00B64F6B"/>
    <w:rsid w:val="00B66963"/>
    <w:rsid w:val="00B66C1A"/>
    <w:rsid w:val="00B66DF1"/>
    <w:rsid w:val="00B744CB"/>
    <w:rsid w:val="00B75540"/>
    <w:rsid w:val="00B76FB2"/>
    <w:rsid w:val="00B77226"/>
    <w:rsid w:val="00B77845"/>
    <w:rsid w:val="00B801BE"/>
    <w:rsid w:val="00B808BD"/>
    <w:rsid w:val="00B80B41"/>
    <w:rsid w:val="00B81132"/>
    <w:rsid w:val="00B81A1F"/>
    <w:rsid w:val="00B82506"/>
    <w:rsid w:val="00B82803"/>
    <w:rsid w:val="00B83BF8"/>
    <w:rsid w:val="00B86EB8"/>
    <w:rsid w:val="00B87610"/>
    <w:rsid w:val="00B923D1"/>
    <w:rsid w:val="00B93427"/>
    <w:rsid w:val="00B950F0"/>
    <w:rsid w:val="00B95CA0"/>
    <w:rsid w:val="00B95FC1"/>
    <w:rsid w:val="00BA3B31"/>
    <w:rsid w:val="00BA5783"/>
    <w:rsid w:val="00BA72ED"/>
    <w:rsid w:val="00BA749D"/>
    <w:rsid w:val="00BA7DEE"/>
    <w:rsid w:val="00BB23BE"/>
    <w:rsid w:val="00BB4093"/>
    <w:rsid w:val="00BB4C4D"/>
    <w:rsid w:val="00BB6A02"/>
    <w:rsid w:val="00BB7214"/>
    <w:rsid w:val="00BC019B"/>
    <w:rsid w:val="00BC0A0D"/>
    <w:rsid w:val="00BC3A1E"/>
    <w:rsid w:val="00BC7B50"/>
    <w:rsid w:val="00BC7BF1"/>
    <w:rsid w:val="00BD3799"/>
    <w:rsid w:val="00BD474D"/>
    <w:rsid w:val="00BD66D6"/>
    <w:rsid w:val="00BE0529"/>
    <w:rsid w:val="00BE5B09"/>
    <w:rsid w:val="00BE648A"/>
    <w:rsid w:val="00BF04C3"/>
    <w:rsid w:val="00BF2857"/>
    <w:rsid w:val="00BF3D7C"/>
    <w:rsid w:val="00BF725D"/>
    <w:rsid w:val="00C03059"/>
    <w:rsid w:val="00C031D4"/>
    <w:rsid w:val="00C0574C"/>
    <w:rsid w:val="00C05D9E"/>
    <w:rsid w:val="00C073F9"/>
    <w:rsid w:val="00C074F7"/>
    <w:rsid w:val="00C07614"/>
    <w:rsid w:val="00C102C5"/>
    <w:rsid w:val="00C152FA"/>
    <w:rsid w:val="00C165EA"/>
    <w:rsid w:val="00C1663A"/>
    <w:rsid w:val="00C20416"/>
    <w:rsid w:val="00C20807"/>
    <w:rsid w:val="00C208CA"/>
    <w:rsid w:val="00C23220"/>
    <w:rsid w:val="00C2443F"/>
    <w:rsid w:val="00C30A7A"/>
    <w:rsid w:val="00C31F1E"/>
    <w:rsid w:val="00C32FED"/>
    <w:rsid w:val="00C33F7F"/>
    <w:rsid w:val="00C4056E"/>
    <w:rsid w:val="00C457E1"/>
    <w:rsid w:val="00C501A5"/>
    <w:rsid w:val="00C50C35"/>
    <w:rsid w:val="00C52246"/>
    <w:rsid w:val="00C5288E"/>
    <w:rsid w:val="00C54752"/>
    <w:rsid w:val="00C54D29"/>
    <w:rsid w:val="00C5590D"/>
    <w:rsid w:val="00C6037E"/>
    <w:rsid w:val="00C61C82"/>
    <w:rsid w:val="00C624FC"/>
    <w:rsid w:val="00C6553E"/>
    <w:rsid w:val="00C66826"/>
    <w:rsid w:val="00C66D85"/>
    <w:rsid w:val="00C6725C"/>
    <w:rsid w:val="00C73484"/>
    <w:rsid w:val="00C73744"/>
    <w:rsid w:val="00C73B07"/>
    <w:rsid w:val="00C7547C"/>
    <w:rsid w:val="00C7636E"/>
    <w:rsid w:val="00C804D5"/>
    <w:rsid w:val="00C819EF"/>
    <w:rsid w:val="00C82034"/>
    <w:rsid w:val="00C85457"/>
    <w:rsid w:val="00C85E63"/>
    <w:rsid w:val="00C90FBC"/>
    <w:rsid w:val="00C93F5B"/>
    <w:rsid w:val="00C957AD"/>
    <w:rsid w:val="00CA0138"/>
    <w:rsid w:val="00CA1E15"/>
    <w:rsid w:val="00CA2469"/>
    <w:rsid w:val="00CA3EF3"/>
    <w:rsid w:val="00CA4A98"/>
    <w:rsid w:val="00CA5685"/>
    <w:rsid w:val="00CA5B26"/>
    <w:rsid w:val="00CA6E51"/>
    <w:rsid w:val="00CA7B3A"/>
    <w:rsid w:val="00CB23A4"/>
    <w:rsid w:val="00CB2452"/>
    <w:rsid w:val="00CB3925"/>
    <w:rsid w:val="00CB447E"/>
    <w:rsid w:val="00CB63F3"/>
    <w:rsid w:val="00CB75A1"/>
    <w:rsid w:val="00CC49E7"/>
    <w:rsid w:val="00CC57B2"/>
    <w:rsid w:val="00CC59A6"/>
    <w:rsid w:val="00CC75B1"/>
    <w:rsid w:val="00CD05C4"/>
    <w:rsid w:val="00CD0FBE"/>
    <w:rsid w:val="00CD7010"/>
    <w:rsid w:val="00CD708B"/>
    <w:rsid w:val="00CD725B"/>
    <w:rsid w:val="00CD75FF"/>
    <w:rsid w:val="00CE0B7A"/>
    <w:rsid w:val="00CE27EC"/>
    <w:rsid w:val="00CE484A"/>
    <w:rsid w:val="00CE499B"/>
    <w:rsid w:val="00CF0045"/>
    <w:rsid w:val="00CF249D"/>
    <w:rsid w:val="00CF285B"/>
    <w:rsid w:val="00CF3341"/>
    <w:rsid w:val="00CF3D6F"/>
    <w:rsid w:val="00CF4F34"/>
    <w:rsid w:val="00D034EE"/>
    <w:rsid w:val="00D0467F"/>
    <w:rsid w:val="00D0470D"/>
    <w:rsid w:val="00D11130"/>
    <w:rsid w:val="00D143FF"/>
    <w:rsid w:val="00D157C1"/>
    <w:rsid w:val="00D20059"/>
    <w:rsid w:val="00D22C55"/>
    <w:rsid w:val="00D232BC"/>
    <w:rsid w:val="00D2521C"/>
    <w:rsid w:val="00D258A2"/>
    <w:rsid w:val="00D264D4"/>
    <w:rsid w:val="00D33C44"/>
    <w:rsid w:val="00D346E3"/>
    <w:rsid w:val="00D34D24"/>
    <w:rsid w:val="00D355D7"/>
    <w:rsid w:val="00D35CAB"/>
    <w:rsid w:val="00D35DE5"/>
    <w:rsid w:val="00D36099"/>
    <w:rsid w:val="00D42D16"/>
    <w:rsid w:val="00D43F06"/>
    <w:rsid w:val="00D5101B"/>
    <w:rsid w:val="00D514E3"/>
    <w:rsid w:val="00D5394C"/>
    <w:rsid w:val="00D545D0"/>
    <w:rsid w:val="00D548EE"/>
    <w:rsid w:val="00D54BCB"/>
    <w:rsid w:val="00D567C2"/>
    <w:rsid w:val="00D5714B"/>
    <w:rsid w:val="00D5727F"/>
    <w:rsid w:val="00D576EE"/>
    <w:rsid w:val="00D6211C"/>
    <w:rsid w:val="00D6290B"/>
    <w:rsid w:val="00D63D32"/>
    <w:rsid w:val="00D67382"/>
    <w:rsid w:val="00D70563"/>
    <w:rsid w:val="00D74F31"/>
    <w:rsid w:val="00D75923"/>
    <w:rsid w:val="00D8104A"/>
    <w:rsid w:val="00D814A7"/>
    <w:rsid w:val="00D83E1A"/>
    <w:rsid w:val="00D84611"/>
    <w:rsid w:val="00D94446"/>
    <w:rsid w:val="00D9539D"/>
    <w:rsid w:val="00D9658A"/>
    <w:rsid w:val="00D966B4"/>
    <w:rsid w:val="00DA01A1"/>
    <w:rsid w:val="00DA0A57"/>
    <w:rsid w:val="00DA2B9C"/>
    <w:rsid w:val="00DA2D31"/>
    <w:rsid w:val="00DA3C64"/>
    <w:rsid w:val="00DB2EE3"/>
    <w:rsid w:val="00DB301D"/>
    <w:rsid w:val="00DB66FA"/>
    <w:rsid w:val="00DB754B"/>
    <w:rsid w:val="00DC2A40"/>
    <w:rsid w:val="00DC2D5C"/>
    <w:rsid w:val="00DC501B"/>
    <w:rsid w:val="00DC5E36"/>
    <w:rsid w:val="00DD1CAC"/>
    <w:rsid w:val="00DD20F6"/>
    <w:rsid w:val="00DD4A25"/>
    <w:rsid w:val="00DD4EE8"/>
    <w:rsid w:val="00DD503E"/>
    <w:rsid w:val="00DD7F87"/>
    <w:rsid w:val="00DE1417"/>
    <w:rsid w:val="00DE1C23"/>
    <w:rsid w:val="00DE4720"/>
    <w:rsid w:val="00DE49E1"/>
    <w:rsid w:val="00DE754D"/>
    <w:rsid w:val="00DF0C6F"/>
    <w:rsid w:val="00DF16DF"/>
    <w:rsid w:val="00DF2362"/>
    <w:rsid w:val="00DF482C"/>
    <w:rsid w:val="00DF5EDC"/>
    <w:rsid w:val="00DF621D"/>
    <w:rsid w:val="00DF72A2"/>
    <w:rsid w:val="00E02028"/>
    <w:rsid w:val="00E02755"/>
    <w:rsid w:val="00E06658"/>
    <w:rsid w:val="00E11A41"/>
    <w:rsid w:val="00E12B4B"/>
    <w:rsid w:val="00E14A74"/>
    <w:rsid w:val="00E15A2E"/>
    <w:rsid w:val="00E1671D"/>
    <w:rsid w:val="00E171A8"/>
    <w:rsid w:val="00E223E9"/>
    <w:rsid w:val="00E22CFB"/>
    <w:rsid w:val="00E22F0B"/>
    <w:rsid w:val="00E24199"/>
    <w:rsid w:val="00E24ACC"/>
    <w:rsid w:val="00E250D1"/>
    <w:rsid w:val="00E25466"/>
    <w:rsid w:val="00E261C7"/>
    <w:rsid w:val="00E26251"/>
    <w:rsid w:val="00E30C96"/>
    <w:rsid w:val="00E31D1B"/>
    <w:rsid w:val="00E34B75"/>
    <w:rsid w:val="00E352A7"/>
    <w:rsid w:val="00E372F6"/>
    <w:rsid w:val="00E4238E"/>
    <w:rsid w:val="00E42BE5"/>
    <w:rsid w:val="00E43643"/>
    <w:rsid w:val="00E46B0F"/>
    <w:rsid w:val="00E46EF6"/>
    <w:rsid w:val="00E52E3D"/>
    <w:rsid w:val="00E54F96"/>
    <w:rsid w:val="00E5639C"/>
    <w:rsid w:val="00E57446"/>
    <w:rsid w:val="00E607B4"/>
    <w:rsid w:val="00E61A19"/>
    <w:rsid w:val="00E63014"/>
    <w:rsid w:val="00E71344"/>
    <w:rsid w:val="00E80295"/>
    <w:rsid w:val="00E84E4C"/>
    <w:rsid w:val="00E85CEA"/>
    <w:rsid w:val="00E86D86"/>
    <w:rsid w:val="00E91657"/>
    <w:rsid w:val="00E92B02"/>
    <w:rsid w:val="00E93242"/>
    <w:rsid w:val="00E932F5"/>
    <w:rsid w:val="00E943F3"/>
    <w:rsid w:val="00E95976"/>
    <w:rsid w:val="00E95B26"/>
    <w:rsid w:val="00E96BF2"/>
    <w:rsid w:val="00EA05E8"/>
    <w:rsid w:val="00EA1D04"/>
    <w:rsid w:val="00EA3C28"/>
    <w:rsid w:val="00EA3E21"/>
    <w:rsid w:val="00EA409B"/>
    <w:rsid w:val="00EA493B"/>
    <w:rsid w:val="00EA5D68"/>
    <w:rsid w:val="00EA5FC9"/>
    <w:rsid w:val="00EA6AD6"/>
    <w:rsid w:val="00EA7936"/>
    <w:rsid w:val="00EB040D"/>
    <w:rsid w:val="00EB12CD"/>
    <w:rsid w:val="00EB1C40"/>
    <w:rsid w:val="00EC13BF"/>
    <w:rsid w:val="00EC1CC5"/>
    <w:rsid w:val="00EC21D5"/>
    <w:rsid w:val="00EC3417"/>
    <w:rsid w:val="00ED09A3"/>
    <w:rsid w:val="00ED1E1E"/>
    <w:rsid w:val="00ED425E"/>
    <w:rsid w:val="00ED4BC6"/>
    <w:rsid w:val="00ED4C25"/>
    <w:rsid w:val="00ED556C"/>
    <w:rsid w:val="00ED58F4"/>
    <w:rsid w:val="00ED5E8D"/>
    <w:rsid w:val="00ED7134"/>
    <w:rsid w:val="00ED76AD"/>
    <w:rsid w:val="00EE0233"/>
    <w:rsid w:val="00EE6540"/>
    <w:rsid w:val="00EE6885"/>
    <w:rsid w:val="00EE6A70"/>
    <w:rsid w:val="00EF0A5B"/>
    <w:rsid w:val="00EF2A06"/>
    <w:rsid w:val="00EF3BFD"/>
    <w:rsid w:val="00EF4D33"/>
    <w:rsid w:val="00EF6E6A"/>
    <w:rsid w:val="00F00BC8"/>
    <w:rsid w:val="00F00D71"/>
    <w:rsid w:val="00F02BAA"/>
    <w:rsid w:val="00F02F07"/>
    <w:rsid w:val="00F0550F"/>
    <w:rsid w:val="00F05A9D"/>
    <w:rsid w:val="00F06760"/>
    <w:rsid w:val="00F11459"/>
    <w:rsid w:val="00F138EF"/>
    <w:rsid w:val="00F202E9"/>
    <w:rsid w:val="00F21A00"/>
    <w:rsid w:val="00F22771"/>
    <w:rsid w:val="00F24D74"/>
    <w:rsid w:val="00F25634"/>
    <w:rsid w:val="00F2568E"/>
    <w:rsid w:val="00F27DCF"/>
    <w:rsid w:val="00F27F55"/>
    <w:rsid w:val="00F30D25"/>
    <w:rsid w:val="00F33B9B"/>
    <w:rsid w:val="00F34C8B"/>
    <w:rsid w:val="00F35DD0"/>
    <w:rsid w:val="00F43C57"/>
    <w:rsid w:val="00F4659B"/>
    <w:rsid w:val="00F4730B"/>
    <w:rsid w:val="00F51198"/>
    <w:rsid w:val="00F60D65"/>
    <w:rsid w:val="00F65048"/>
    <w:rsid w:val="00F7484D"/>
    <w:rsid w:val="00F75FFE"/>
    <w:rsid w:val="00F7663F"/>
    <w:rsid w:val="00F8006E"/>
    <w:rsid w:val="00F821C0"/>
    <w:rsid w:val="00F84081"/>
    <w:rsid w:val="00F84CAD"/>
    <w:rsid w:val="00F85276"/>
    <w:rsid w:val="00F86B11"/>
    <w:rsid w:val="00F90C9F"/>
    <w:rsid w:val="00F92AD2"/>
    <w:rsid w:val="00F93D86"/>
    <w:rsid w:val="00F941A0"/>
    <w:rsid w:val="00F95C84"/>
    <w:rsid w:val="00FA042A"/>
    <w:rsid w:val="00FA1232"/>
    <w:rsid w:val="00FA2E3D"/>
    <w:rsid w:val="00FA6329"/>
    <w:rsid w:val="00FA70B8"/>
    <w:rsid w:val="00FA7A41"/>
    <w:rsid w:val="00FB65EF"/>
    <w:rsid w:val="00FB6BBD"/>
    <w:rsid w:val="00FB74D2"/>
    <w:rsid w:val="00FB7DF6"/>
    <w:rsid w:val="00FC0E7B"/>
    <w:rsid w:val="00FC5498"/>
    <w:rsid w:val="00FC6238"/>
    <w:rsid w:val="00FC6E51"/>
    <w:rsid w:val="00FC6F85"/>
    <w:rsid w:val="00FC71F0"/>
    <w:rsid w:val="00FD0128"/>
    <w:rsid w:val="00FD4FEA"/>
    <w:rsid w:val="00FD5E7F"/>
    <w:rsid w:val="00FE1C3F"/>
    <w:rsid w:val="00FE23F4"/>
    <w:rsid w:val="00FE2432"/>
    <w:rsid w:val="00FE2662"/>
    <w:rsid w:val="00FE29F9"/>
    <w:rsid w:val="00FE685D"/>
    <w:rsid w:val="00FE6D41"/>
    <w:rsid w:val="00FE7028"/>
    <w:rsid w:val="00FF0A4D"/>
    <w:rsid w:val="00FF1EFD"/>
    <w:rsid w:val="00FF45FB"/>
    <w:rsid w:val="00FF4DC0"/>
    <w:rsid w:val="00FF5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082C0B"/>
  <w15:docId w15:val="{7F461E01-BEE8-4DB6-A225-ADB078195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6D9"/>
  </w:style>
  <w:style w:type="paragraph" w:styleId="Heading1">
    <w:name w:val="heading 1"/>
    <w:basedOn w:val="Normal1"/>
    <w:next w:val="Normal1"/>
    <w:link w:val="Heading1Char"/>
    <w:uiPriority w:val="9"/>
    <w:qFormat/>
    <w:rsid w:val="00703DC3"/>
    <w:pPr>
      <w:numPr>
        <w:numId w:val="4"/>
      </w:numPr>
      <w:spacing w:after="480" w:line="360" w:lineRule="auto"/>
      <w:jc w:val="both"/>
      <w:outlineLvl w:val="0"/>
    </w:pPr>
    <w:rPr>
      <w:rFonts w:eastAsia="Georgia" w:cs="Tahoma"/>
      <w:b/>
      <w:sz w:val="24"/>
      <w:szCs w:val="24"/>
    </w:rPr>
  </w:style>
  <w:style w:type="paragraph" w:styleId="Heading2">
    <w:name w:val="heading 2"/>
    <w:basedOn w:val="Normal1"/>
    <w:next w:val="Normal1"/>
    <w:link w:val="Heading2Char"/>
    <w:uiPriority w:val="9"/>
    <w:qFormat/>
    <w:rsid w:val="00703DC3"/>
    <w:pPr>
      <w:numPr>
        <w:ilvl w:val="1"/>
        <w:numId w:val="4"/>
      </w:numPr>
      <w:spacing w:before="480" w:after="240" w:line="360" w:lineRule="auto"/>
      <w:jc w:val="both"/>
      <w:outlineLvl w:val="1"/>
    </w:pPr>
    <w:rPr>
      <w:rFonts w:eastAsia="Georgia" w:cs="Tahoma"/>
      <w:b/>
    </w:rPr>
  </w:style>
  <w:style w:type="paragraph" w:styleId="Heading3">
    <w:name w:val="heading 3"/>
    <w:basedOn w:val="Normal1"/>
    <w:next w:val="Normal1"/>
    <w:link w:val="Heading3Char"/>
    <w:uiPriority w:val="9"/>
    <w:qFormat/>
    <w:rsid w:val="00DC2A40"/>
    <w:pPr>
      <w:numPr>
        <w:ilvl w:val="2"/>
        <w:numId w:val="4"/>
      </w:numPr>
      <w:spacing w:before="240" w:after="240" w:line="360" w:lineRule="auto"/>
      <w:jc w:val="both"/>
      <w:outlineLvl w:val="2"/>
    </w:pPr>
    <w:rPr>
      <w:rFonts w:eastAsia="Georgia" w:cs="Tahoma"/>
      <w:b/>
    </w:rPr>
  </w:style>
  <w:style w:type="paragraph" w:styleId="Heading4">
    <w:name w:val="heading 4"/>
    <w:basedOn w:val="Normal1"/>
    <w:next w:val="Normal1"/>
    <w:link w:val="Heading4Char"/>
    <w:uiPriority w:val="9"/>
    <w:qFormat/>
    <w:rsid w:val="009F36C2"/>
    <w:pPr>
      <w:keepNext/>
      <w:keepLines/>
      <w:numPr>
        <w:ilvl w:val="3"/>
        <w:numId w:val="4"/>
      </w:numPr>
      <w:spacing w:before="240" w:after="40"/>
      <w:outlineLvl w:val="3"/>
    </w:pPr>
    <w:rPr>
      <w:b/>
      <w:sz w:val="24"/>
      <w:szCs w:val="24"/>
    </w:rPr>
  </w:style>
  <w:style w:type="paragraph" w:styleId="Heading5">
    <w:name w:val="heading 5"/>
    <w:basedOn w:val="Normal1"/>
    <w:next w:val="Normal1"/>
    <w:link w:val="Heading5Char"/>
    <w:uiPriority w:val="9"/>
    <w:qFormat/>
    <w:rsid w:val="009F36C2"/>
    <w:pPr>
      <w:keepNext/>
      <w:keepLines/>
      <w:numPr>
        <w:ilvl w:val="4"/>
        <w:numId w:val="4"/>
      </w:numPr>
      <w:spacing w:before="220" w:after="40"/>
      <w:ind w:left="3600" w:hanging="360"/>
      <w:outlineLvl w:val="4"/>
    </w:pPr>
    <w:rPr>
      <w:b/>
    </w:rPr>
  </w:style>
  <w:style w:type="paragraph" w:styleId="Heading6">
    <w:name w:val="heading 6"/>
    <w:basedOn w:val="Normal1"/>
    <w:next w:val="Normal1"/>
    <w:link w:val="Heading6Char"/>
    <w:uiPriority w:val="9"/>
    <w:qFormat/>
    <w:rsid w:val="009F36C2"/>
    <w:pPr>
      <w:keepNext/>
      <w:keepLines/>
      <w:numPr>
        <w:ilvl w:val="5"/>
        <w:numId w:val="4"/>
      </w:numPr>
      <w:spacing w:before="200" w:after="40"/>
      <w:ind w:left="4320" w:hanging="180"/>
      <w:outlineLvl w:val="5"/>
    </w:pPr>
    <w:rPr>
      <w:b/>
      <w:sz w:val="20"/>
      <w:szCs w:val="20"/>
    </w:rPr>
  </w:style>
  <w:style w:type="paragraph" w:styleId="Heading7">
    <w:name w:val="heading 7"/>
    <w:basedOn w:val="Normal"/>
    <w:next w:val="Normal"/>
    <w:link w:val="Heading7Char"/>
    <w:uiPriority w:val="9"/>
    <w:semiHidden/>
    <w:unhideWhenUsed/>
    <w:qFormat/>
    <w:rsid w:val="009A3F44"/>
    <w:pPr>
      <w:keepNext/>
      <w:keepLines/>
      <w:numPr>
        <w:ilvl w:val="6"/>
        <w:numId w:val="4"/>
      </w:numPr>
      <w:spacing w:before="40" w:after="0" w:line="264" w:lineRule="auto"/>
      <w:ind w:left="5040" w:hanging="36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9A3F44"/>
    <w:pPr>
      <w:keepNext/>
      <w:keepLines/>
      <w:numPr>
        <w:ilvl w:val="7"/>
        <w:numId w:val="4"/>
      </w:numPr>
      <w:tabs>
        <w:tab w:val="num" w:pos="360"/>
      </w:tabs>
      <w:spacing w:before="40" w:after="0" w:line="264" w:lineRule="auto"/>
      <w:ind w:left="5760" w:hanging="36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9A3F44"/>
    <w:pPr>
      <w:keepNext/>
      <w:keepLines/>
      <w:numPr>
        <w:ilvl w:val="8"/>
        <w:numId w:val="4"/>
      </w:numPr>
      <w:tabs>
        <w:tab w:val="num" w:pos="360"/>
      </w:tabs>
      <w:spacing w:before="40" w:after="0" w:line="264" w:lineRule="auto"/>
      <w:ind w:left="6480" w:hanging="18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link w:val="Normal1Char"/>
    <w:rsid w:val="00AC26D9"/>
    <w:pPr>
      <w:spacing w:before="120" w:after="120" w:line="240" w:lineRule="auto"/>
    </w:pPr>
    <w:rPr>
      <w:rFonts w:ascii="Tahoma" w:hAnsi="Tahoma"/>
    </w:rPr>
  </w:style>
  <w:style w:type="paragraph" w:styleId="Title">
    <w:name w:val="Title"/>
    <w:basedOn w:val="Normal1"/>
    <w:next w:val="Normal1"/>
    <w:link w:val="TitleChar"/>
    <w:uiPriority w:val="10"/>
    <w:qFormat/>
    <w:rsid w:val="009F36C2"/>
    <w:pPr>
      <w:keepNext/>
      <w:keepLines/>
      <w:spacing w:before="480"/>
    </w:pPr>
    <w:rPr>
      <w:b/>
      <w:sz w:val="72"/>
      <w:szCs w:val="72"/>
    </w:rPr>
  </w:style>
  <w:style w:type="paragraph" w:styleId="Subtitle">
    <w:name w:val="Subtitle"/>
    <w:basedOn w:val="Normal1"/>
    <w:next w:val="Normal1"/>
    <w:link w:val="SubtitleChar"/>
    <w:uiPriority w:val="11"/>
    <w:qFormat/>
    <w:rsid w:val="009F36C2"/>
    <w:pPr>
      <w:keepNext/>
      <w:keepLines/>
      <w:spacing w:before="360" w:after="80"/>
    </w:pPr>
    <w:rPr>
      <w:rFonts w:ascii="Georgia" w:eastAsia="Georgia" w:hAnsi="Georgia" w:cs="Georgia"/>
      <w:i/>
      <w:color w:val="666666"/>
      <w:sz w:val="48"/>
      <w:szCs w:val="48"/>
    </w:rPr>
  </w:style>
  <w:style w:type="table" w:customStyle="1" w:styleId="1">
    <w:name w:val="1"/>
    <w:basedOn w:val="TableNormal"/>
    <w:rsid w:val="009F36C2"/>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FB6B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6BBD"/>
    <w:rPr>
      <w:rFonts w:ascii="Tahoma" w:hAnsi="Tahoma" w:cs="Tahoma"/>
      <w:sz w:val="16"/>
      <w:szCs w:val="16"/>
    </w:rPr>
  </w:style>
  <w:style w:type="character" w:styleId="Hyperlink">
    <w:name w:val="Hyperlink"/>
    <w:basedOn w:val="DefaultParagraphFont"/>
    <w:uiPriority w:val="99"/>
    <w:unhideWhenUsed/>
    <w:rsid w:val="00290685"/>
    <w:rPr>
      <w:color w:val="0000FF"/>
      <w:u w:val="single"/>
    </w:rPr>
  </w:style>
  <w:style w:type="paragraph" w:styleId="NormalWeb">
    <w:name w:val="Normal (Web)"/>
    <w:basedOn w:val="Normal"/>
    <w:uiPriority w:val="99"/>
    <w:unhideWhenUsed/>
    <w:rsid w:val="001E52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Caption">
    <w:name w:val="caption"/>
    <w:basedOn w:val="Normal1"/>
    <w:next w:val="Normal"/>
    <w:uiPriority w:val="35"/>
    <w:unhideWhenUsed/>
    <w:qFormat/>
    <w:rsid w:val="00256329"/>
    <w:pPr>
      <w:pBdr>
        <w:top w:val="nil"/>
        <w:left w:val="nil"/>
        <w:bottom w:val="nil"/>
        <w:right w:val="nil"/>
        <w:between w:val="nil"/>
      </w:pBdr>
      <w:spacing w:line="360" w:lineRule="auto"/>
      <w:jc w:val="center"/>
    </w:pPr>
    <w:rPr>
      <w:rFonts w:ascii="Cambria Math" w:hAnsi="Cambria Math" w:cs="Tahoma"/>
      <w:b/>
    </w:rPr>
  </w:style>
  <w:style w:type="paragraph" w:styleId="ListParagraph">
    <w:name w:val="List Paragraph"/>
    <w:basedOn w:val="Normal"/>
    <w:uiPriority w:val="34"/>
    <w:qFormat/>
    <w:rsid w:val="00AC0292"/>
    <w:pPr>
      <w:spacing w:after="0" w:line="240" w:lineRule="auto"/>
      <w:ind w:left="720"/>
      <w:contextualSpacing/>
    </w:pPr>
    <w:rPr>
      <w:rFonts w:ascii="Times New Roman" w:eastAsia="Times New Roman" w:hAnsi="Times New Roman" w:cs="Times New Roman"/>
      <w:sz w:val="24"/>
      <w:szCs w:val="24"/>
      <w:lang w:val="en-IN" w:eastAsia="en-IN"/>
    </w:rPr>
  </w:style>
  <w:style w:type="character" w:customStyle="1" w:styleId="e24kjd">
    <w:name w:val="e24kjd"/>
    <w:basedOn w:val="DefaultParagraphFont"/>
    <w:rsid w:val="00D567C2"/>
  </w:style>
  <w:style w:type="table" w:styleId="TableGrid">
    <w:name w:val="Table Grid"/>
    <w:basedOn w:val="TableNormal"/>
    <w:uiPriority w:val="59"/>
    <w:rsid w:val="00AA7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FC0E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C0E7B"/>
    <w:rPr>
      <w:sz w:val="20"/>
      <w:szCs w:val="20"/>
    </w:rPr>
  </w:style>
  <w:style w:type="character" w:styleId="FootnoteReference">
    <w:name w:val="footnote reference"/>
    <w:basedOn w:val="DefaultParagraphFont"/>
    <w:uiPriority w:val="99"/>
    <w:semiHidden/>
    <w:unhideWhenUsed/>
    <w:rsid w:val="00FC0E7B"/>
    <w:rPr>
      <w:vertAlign w:val="superscript"/>
    </w:rPr>
  </w:style>
  <w:style w:type="character" w:styleId="UnresolvedMention">
    <w:name w:val="Unresolved Mention"/>
    <w:basedOn w:val="DefaultParagraphFont"/>
    <w:uiPriority w:val="99"/>
    <w:semiHidden/>
    <w:unhideWhenUsed/>
    <w:rsid w:val="00C0574C"/>
    <w:rPr>
      <w:color w:val="605E5C"/>
      <w:shd w:val="clear" w:color="auto" w:fill="E1DFDD"/>
    </w:rPr>
  </w:style>
  <w:style w:type="paragraph" w:styleId="Header">
    <w:name w:val="header"/>
    <w:basedOn w:val="Normal"/>
    <w:link w:val="HeaderChar"/>
    <w:uiPriority w:val="99"/>
    <w:unhideWhenUsed/>
    <w:rsid w:val="00256329"/>
    <w:pPr>
      <w:tabs>
        <w:tab w:val="center" w:pos="4513"/>
        <w:tab w:val="right" w:pos="9026"/>
      </w:tabs>
      <w:spacing w:after="0" w:line="240" w:lineRule="auto"/>
      <w:jc w:val="right"/>
    </w:pPr>
    <w:rPr>
      <w:rFonts w:ascii="Tahoma" w:hAnsi="Tahoma" w:cs="Tahoma"/>
      <w:sz w:val="20"/>
      <w:szCs w:val="20"/>
    </w:rPr>
  </w:style>
  <w:style w:type="character" w:customStyle="1" w:styleId="HeaderChar">
    <w:name w:val="Header Char"/>
    <w:basedOn w:val="DefaultParagraphFont"/>
    <w:link w:val="Header"/>
    <w:uiPriority w:val="99"/>
    <w:rsid w:val="00256329"/>
    <w:rPr>
      <w:rFonts w:ascii="Tahoma" w:hAnsi="Tahoma" w:cs="Tahoma"/>
      <w:sz w:val="20"/>
      <w:szCs w:val="20"/>
    </w:rPr>
  </w:style>
  <w:style w:type="paragraph" w:styleId="Footer">
    <w:name w:val="footer"/>
    <w:basedOn w:val="Normal"/>
    <w:link w:val="FooterChar"/>
    <w:uiPriority w:val="99"/>
    <w:unhideWhenUsed/>
    <w:rsid w:val="00256329"/>
    <w:pPr>
      <w:tabs>
        <w:tab w:val="center" w:pos="4513"/>
        <w:tab w:val="right" w:pos="9026"/>
      </w:tabs>
      <w:spacing w:after="0" w:line="240" w:lineRule="auto"/>
      <w:jc w:val="right"/>
    </w:pPr>
    <w:rPr>
      <w:rFonts w:ascii="Tahoma" w:hAnsi="Tahoma" w:cs="Tahoma"/>
      <w:noProof/>
      <w:sz w:val="20"/>
      <w:szCs w:val="20"/>
    </w:rPr>
  </w:style>
  <w:style w:type="character" w:customStyle="1" w:styleId="FooterChar">
    <w:name w:val="Footer Char"/>
    <w:basedOn w:val="DefaultParagraphFont"/>
    <w:link w:val="Footer"/>
    <w:uiPriority w:val="99"/>
    <w:rsid w:val="00256329"/>
    <w:rPr>
      <w:rFonts w:ascii="Tahoma" w:hAnsi="Tahoma" w:cs="Tahoma"/>
      <w:noProof/>
      <w:sz w:val="20"/>
      <w:szCs w:val="20"/>
    </w:rPr>
  </w:style>
  <w:style w:type="paragraph" w:customStyle="1" w:styleId="Para-1">
    <w:name w:val="Para-1"/>
    <w:basedOn w:val="Normal1"/>
    <w:link w:val="Para-1Char"/>
    <w:qFormat/>
    <w:rsid w:val="00607EAE"/>
    <w:pPr>
      <w:spacing w:line="360" w:lineRule="auto"/>
      <w:ind w:firstLine="720"/>
      <w:jc w:val="both"/>
    </w:pPr>
    <w:rPr>
      <w:rFonts w:eastAsia="Georgia" w:cs="Tahoma"/>
    </w:rPr>
  </w:style>
  <w:style w:type="paragraph" w:customStyle="1" w:styleId="Number10">
    <w:name w:val="Number1"/>
    <w:basedOn w:val="Normal1"/>
    <w:link w:val="Number1Char"/>
    <w:qFormat/>
    <w:rsid w:val="008B035C"/>
    <w:pPr>
      <w:numPr>
        <w:numId w:val="3"/>
      </w:numPr>
      <w:spacing w:line="360" w:lineRule="auto"/>
      <w:jc w:val="both"/>
    </w:pPr>
    <w:rPr>
      <w:rFonts w:eastAsia="Georgia" w:cs="Tahoma"/>
      <w:bCs/>
    </w:rPr>
  </w:style>
  <w:style w:type="character" w:customStyle="1" w:styleId="Normal1Char">
    <w:name w:val="Normal1 Char"/>
    <w:basedOn w:val="DefaultParagraphFont"/>
    <w:link w:val="Normal1"/>
    <w:rsid w:val="00AC26D9"/>
    <w:rPr>
      <w:rFonts w:ascii="Tahoma" w:hAnsi="Tahoma"/>
    </w:rPr>
  </w:style>
  <w:style w:type="character" w:customStyle="1" w:styleId="Para-1Char">
    <w:name w:val="Para-1 Char"/>
    <w:basedOn w:val="Normal1Char"/>
    <w:link w:val="Para-1"/>
    <w:rsid w:val="00607EAE"/>
    <w:rPr>
      <w:rFonts w:ascii="Tahoma" w:eastAsia="Georgia" w:hAnsi="Tahoma" w:cs="Tahoma"/>
    </w:rPr>
  </w:style>
  <w:style w:type="paragraph" w:customStyle="1" w:styleId="refer1">
    <w:name w:val="refer 1"/>
    <w:basedOn w:val="Normal"/>
    <w:link w:val="refer1Char"/>
    <w:qFormat/>
    <w:rsid w:val="00D814A7"/>
    <w:pPr>
      <w:widowControl w:val="0"/>
      <w:autoSpaceDE w:val="0"/>
      <w:autoSpaceDN w:val="0"/>
      <w:adjustRightInd w:val="0"/>
      <w:spacing w:before="120" w:after="120" w:line="360" w:lineRule="auto"/>
      <w:ind w:left="482" w:hanging="482"/>
      <w:jc w:val="both"/>
    </w:pPr>
    <w:rPr>
      <w:rFonts w:ascii="Tahoma" w:hAnsi="Tahoma" w:cs="Tahoma"/>
      <w:noProof/>
    </w:rPr>
  </w:style>
  <w:style w:type="character" w:customStyle="1" w:styleId="Number1Char">
    <w:name w:val="Number1 Char"/>
    <w:basedOn w:val="Normal1Char"/>
    <w:link w:val="Number10"/>
    <w:rsid w:val="008B035C"/>
    <w:rPr>
      <w:rFonts w:ascii="Tahoma" w:eastAsia="Georgia" w:hAnsi="Tahoma" w:cs="Tahoma"/>
      <w:bCs/>
    </w:rPr>
  </w:style>
  <w:style w:type="character" w:customStyle="1" w:styleId="refer1Char">
    <w:name w:val="refer 1 Char"/>
    <w:basedOn w:val="DefaultParagraphFont"/>
    <w:link w:val="refer1"/>
    <w:rsid w:val="00D814A7"/>
    <w:rPr>
      <w:rFonts w:ascii="Tahoma" w:hAnsi="Tahoma" w:cs="Tahoma"/>
      <w:noProof/>
    </w:rPr>
  </w:style>
  <w:style w:type="character" w:customStyle="1" w:styleId="Heading7Char">
    <w:name w:val="Heading 7 Char"/>
    <w:basedOn w:val="DefaultParagraphFont"/>
    <w:link w:val="Heading7"/>
    <w:uiPriority w:val="9"/>
    <w:semiHidden/>
    <w:rsid w:val="009A3F44"/>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9A3F44"/>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9A3F44"/>
    <w:rPr>
      <w:rFonts w:asciiTheme="majorHAnsi" w:eastAsiaTheme="majorEastAsia" w:hAnsiTheme="majorHAnsi" w:cstheme="majorBidi"/>
      <w:b/>
      <w:bCs/>
      <w:i/>
      <w:iCs/>
      <w:color w:val="1F497D" w:themeColor="text2"/>
      <w:sz w:val="20"/>
      <w:szCs w:val="20"/>
    </w:rPr>
  </w:style>
  <w:style w:type="paragraph" w:customStyle="1" w:styleId="trt0xe">
    <w:name w:val="trt0xe"/>
    <w:basedOn w:val="Normal"/>
    <w:rsid w:val="009A3F4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Light">
    <w:name w:val="Grid Table Light"/>
    <w:basedOn w:val="TableNormal"/>
    <w:uiPriority w:val="40"/>
    <w:rsid w:val="009A3F44"/>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9A3F44"/>
    <w:rPr>
      <w:rFonts w:ascii="Tahoma" w:eastAsia="Georgia" w:hAnsi="Tahoma" w:cs="Tahoma"/>
      <w:b/>
      <w:sz w:val="24"/>
      <w:szCs w:val="24"/>
    </w:rPr>
  </w:style>
  <w:style w:type="character" w:customStyle="1" w:styleId="Heading2Char">
    <w:name w:val="Heading 2 Char"/>
    <w:basedOn w:val="DefaultParagraphFont"/>
    <w:link w:val="Heading2"/>
    <w:uiPriority w:val="9"/>
    <w:rsid w:val="009A3F44"/>
    <w:rPr>
      <w:rFonts w:ascii="Tahoma" w:eastAsia="Georgia" w:hAnsi="Tahoma" w:cs="Tahoma"/>
      <w:b/>
    </w:rPr>
  </w:style>
  <w:style w:type="character" w:customStyle="1" w:styleId="Heading3Char">
    <w:name w:val="Heading 3 Char"/>
    <w:basedOn w:val="DefaultParagraphFont"/>
    <w:link w:val="Heading3"/>
    <w:uiPriority w:val="9"/>
    <w:rsid w:val="009A3F44"/>
    <w:rPr>
      <w:rFonts w:ascii="Tahoma" w:eastAsia="Georgia" w:hAnsi="Tahoma" w:cs="Tahoma"/>
      <w:b/>
    </w:rPr>
  </w:style>
  <w:style w:type="character" w:customStyle="1" w:styleId="Heading4Char">
    <w:name w:val="Heading 4 Char"/>
    <w:basedOn w:val="DefaultParagraphFont"/>
    <w:link w:val="Heading4"/>
    <w:uiPriority w:val="9"/>
    <w:rsid w:val="009A3F44"/>
    <w:rPr>
      <w:rFonts w:ascii="Tahoma" w:hAnsi="Tahoma"/>
      <w:b/>
      <w:sz w:val="24"/>
      <w:szCs w:val="24"/>
    </w:rPr>
  </w:style>
  <w:style w:type="character" w:customStyle="1" w:styleId="Heading5Char">
    <w:name w:val="Heading 5 Char"/>
    <w:basedOn w:val="DefaultParagraphFont"/>
    <w:link w:val="Heading5"/>
    <w:uiPriority w:val="9"/>
    <w:rsid w:val="009A3F44"/>
    <w:rPr>
      <w:rFonts w:ascii="Tahoma" w:hAnsi="Tahoma"/>
      <w:b/>
    </w:rPr>
  </w:style>
  <w:style w:type="character" w:customStyle="1" w:styleId="Heading6Char">
    <w:name w:val="Heading 6 Char"/>
    <w:basedOn w:val="DefaultParagraphFont"/>
    <w:link w:val="Heading6"/>
    <w:uiPriority w:val="9"/>
    <w:rsid w:val="009A3F44"/>
    <w:rPr>
      <w:rFonts w:ascii="Tahoma" w:hAnsi="Tahoma"/>
      <w:b/>
      <w:sz w:val="20"/>
      <w:szCs w:val="20"/>
    </w:rPr>
  </w:style>
  <w:style w:type="character" w:customStyle="1" w:styleId="TitleChar">
    <w:name w:val="Title Char"/>
    <w:basedOn w:val="DefaultParagraphFont"/>
    <w:link w:val="Title"/>
    <w:uiPriority w:val="10"/>
    <w:rsid w:val="009A3F44"/>
    <w:rPr>
      <w:b/>
      <w:sz w:val="72"/>
      <w:szCs w:val="72"/>
    </w:rPr>
  </w:style>
  <w:style w:type="character" w:customStyle="1" w:styleId="SubtitleChar">
    <w:name w:val="Subtitle Char"/>
    <w:basedOn w:val="DefaultParagraphFont"/>
    <w:link w:val="Subtitle"/>
    <w:uiPriority w:val="11"/>
    <w:rsid w:val="009A3F44"/>
    <w:rPr>
      <w:rFonts w:ascii="Georgia" w:eastAsia="Georgia" w:hAnsi="Georgia" w:cs="Georgia"/>
      <w:i/>
      <w:color w:val="666666"/>
      <w:sz w:val="48"/>
      <w:szCs w:val="48"/>
    </w:rPr>
  </w:style>
  <w:style w:type="character" w:styleId="Strong">
    <w:name w:val="Strong"/>
    <w:basedOn w:val="DefaultParagraphFont"/>
    <w:uiPriority w:val="22"/>
    <w:qFormat/>
    <w:rsid w:val="009A3F44"/>
    <w:rPr>
      <w:b/>
      <w:bCs/>
    </w:rPr>
  </w:style>
  <w:style w:type="character" w:styleId="Emphasis">
    <w:name w:val="Emphasis"/>
    <w:basedOn w:val="DefaultParagraphFont"/>
    <w:uiPriority w:val="20"/>
    <w:qFormat/>
    <w:rsid w:val="009A3F44"/>
    <w:rPr>
      <w:i/>
      <w:iCs/>
    </w:rPr>
  </w:style>
  <w:style w:type="paragraph" w:styleId="NoSpacing">
    <w:name w:val="No Spacing"/>
    <w:link w:val="NoSpacingChar"/>
    <w:uiPriority w:val="1"/>
    <w:qFormat/>
    <w:rsid w:val="009A3F44"/>
    <w:pPr>
      <w:spacing w:after="0" w:line="240" w:lineRule="auto"/>
    </w:pPr>
    <w:rPr>
      <w:rFonts w:asciiTheme="minorHAnsi" w:eastAsiaTheme="minorEastAsia" w:hAnsiTheme="minorHAnsi" w:cstheme="minorBidi"/>
      <w:sz w:val="20"/>
      <w:szCs w:val="20"/>
    </w:rPr>
  </w:style>
  <w:style w:type="paragraph" w:styleId="Quote">
    <w:name w:val="Quote"/>
    <w:basedOn w:val="Normal"/>
    <w:next w:val="Normal"/>
    <w:link w:val="QuoteChar"/>
    <w:uiPriority w:val="29"/>
    <w:qFormat/>
    <w:rsid w:val="009A3F44"/>
    <w:pPr>
      <w:spacing w:before="160" w:after="120" w:line="264" w:lineRule="auto"/>
      <w:ind w:left="720" w:right="720"/>
    </w:pPr>
    <w:rPr>
      <w:rFonts w:asciiTheme="minorHAnsi" w:eastAsiaTheme="minorEastAsia" w:hAnsiTheme="minorHAnsi" w:cstheme="minorBidi"/>
      <w:i/>
      <w:iCs/>
      <w:color w:val="404040" w:themeColor="text1" w:themeTint="BF"/>
      <w:sz w:val="20"/>
      <w:szCs w:val="20"/>
    </w:rPr>
  </w:style>
  <w:style w:type="character" w:customStyle="1" w:styleId="QuoteChar">
    <w:name w:val="Quote Char"/>
    <w:basedOn w:val="DefaultParagraphFont"/>
    <w:link w:val="Quote"/>
    <w:uiPriority w:val="29"/>
    <w:rsid w:val="009A3F44"/>
    <w:rPr>
      <w:rFonts w:asciiTheme="minorHAnsi" w:eastAsiaTheme="minorEastAsia" w:hAnsiTheme="minorHAnsi" w:cstheme="minorBidi"/>
      <w:i/>
      <w:iCs/>
      <w:color w:val="404040" w:themeColor="text1" w:themeTint="BF"/>
      <w:sz w:val="20"/>
      <w:szCs w:val="20"/>
    </w:rPr>
  </w:style>
  <w:style w:type="paragraph" w:styleId="IntenseQuote">
    <w:name w:val="Intense Quote"/>
    <w:basedOn w:val="Normal"/>
    <w:next w:val="Normal"/>
    <w:link w:val="IntenseQuoteChar"/>
    <w:uiPriority w:val="30"/>
    <w:qFormat/>
    <w:rsid w:val="009A3F44"/>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9A3F44"/>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9A3F44"/>
    <w:rPr>
      <w:i/>
      <w:iCs/>
      <w:color w:val="404040" w:themeColor="text1" w:themeTint="BF"/>
    </w:rPr>
  </w:style>
  <w:style w:type="character" w:styleId="IntenseEmphasis">
    <w:name w:val="Intense Emphasis"/>
    <w:basedOn w:val="DefaultParagraphFont"/>
    <w:uiPriority w:val="21"/>
    <w:qFormat/>
    <w:rsid w:val="009A3F44"/>
    <w:rPr>
      <w:b/>
      <w:bCs/>
      <w:i/>
      <w:iCs/>
    </w:rPr>
  </w:style>
  <w:style w:type="character" w:styleId="SubtleReference">
    <w:name w:val="Subtle Reference"/>
    <w:basedOn w:val="DefaultParagraphFont"/>
    <w:uiPriority w:val="31"/>
    <w:qFormat/>
    <w:rsid w:val="009A3F4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A3F44"/>
    <w:rPr>
      <w:b/>
      <w:bCs/>
      <w:smallCaps/>
      <w:spacing w:val="5"/>
      <w:u w:val="single"/>
    </w:rPr>
  </w:style>
  <w:style w:type="character" w:styleId="BookTitle">
    <w:name w:val="Book Title"/>
    <w:basedOn w:val="DefaultParagraphFont"/>
    <w:uiPriority w:val="33"/>
    <w:qFormat/>
    <w:rsid w:val="009A3F44"/>
    <w:rPr>
      <w:b/>
      <w:bCs/>
      <w:smallCaps/>
    </w:rPr>
  </w:style>
  <w:style w:type="paragraph" w:styleId="TOCHeading">
    <w:name w:val="TOC Heading"/>
    <w:basedOn w:val="Heading1"/>
    <w:next w:val="Normal"/>
    <w:uiPriority w:val="39"/>
    <w:unhideWhenUsed/>
    <w:qFormat/>
    <w:rsid w:val="009A3F44"/>
    <w:pPr>
      <w:keepNext/>
      <w:keepLines/>
      <w:spacing w:before="320" w:after="0" w:line="240" w:lineRule="auto"/>
      <w:jc w:val="left"/>
      <w:outlineLvl w:val="9"/>
    </w:pPr>
    <w:rPr>
      <w:rFonts w:asciiTheme="majorHAnsi" w:eastAsiaTheme="majorEastAsia" w:hAnsiTheme="majorHAnsi" w:cstheme="majorBidi"/>
      <w:b w:val="0"/>
      <w:color w:val="365F91" w:themeColor="accent1" w:themeShade="BF"/>
      <w:sz w:val="32"/>
      <w:szCs w:val="32"/>
    </w:rPr>
  </w:style>
  <w:style w:type="character" w:customStyle="1" w:styleId="header-section-number">
    <w:name w:val="header-section-number"/>
    <w:basedOn w:val="DefaultParagraphFont"/>
    <w:rsid w:val="009A3F44"/>
  </w:style>
  <w:style w:type="character" w:customStyle="1" w:styleId="mi">
    <w:name w:val="mi"/>
    <w:basedOn w:val="DefaultParagraphFont"/>
    <w:rsid w:val="009A3F44"/>
  </w:style>
  <w:style w:type="character" w:customStyle="1" w:styleId="mjxassistivemathml">
    <w:name w:val="mjx_assistive_mathml"/>
    <w:basedOn w:val="DefaultParagraphFont"/>
    <w:rsid w:val="009A3F44"/>
  </w:style>
  <w:style w:type="character" w:customStyle="1" w:styleId="mo">
    <w:name w:val="mo"/>
    <w:basedOn w:val="DefaultParagraphFont"/>
    <w:rsid w:val="009A3F44"/>
  </w:style>
  <w:style w:type="paragraph" w:customStyle="1" w:styleId="Paragraph">
    <w:name w:val="Paragraph"/>
    <w:basedOn w:val="Normal"/>
    <w:next w:val="Normal"/>
    <w:link w:val="ParagraphChar"/>
    <w:qFormat/>
    <w:rsid w:val="009A3F44"/>
    <w:pPr>
      <w:widowControl w:val="0"/>
      <w:spacing w:before="240" w:after="0" w:line="360" w:lineRule="auto"/>
      <w:ind w:firstLine="720"/>
      <w:jc w:val="both"/>
    </w:pPr>
    <w:rPr>
      <w:rFonts w:ascii="Times New Roman" w:eastAsia="Times New Roman" w:hAnsi="Times New Roman" w:cs="Times New Roman"/>
      <w:lang w:val="en-GB" w:eastAsia="en-GB"/>
    </w:rPr>
  </w:style>
  <w:style w:type="character" w:customStyle="1" w:styleId="ParagraphChar">
    <w:name w:val="Paragraph Char"/>
    <w:link w:val="Paragraph"/>
    <w:rsid w:val="009A3F44"/>
    <w:rPr>
      <w:rFonts w:ascii="Times New Roman" w:eastAsia="Times New Roman" w:hAnsi="Times New Roman" w:cs="Times New Roman"/>
      <w:lang w:val="en-GB" w:eastAsia="en-GB"/>
    </w:rPr>
  </w:style>
  <w:style w:type="paragraph" w:customStyle="1" w:styleId="Bullet-2">
    <w:name w:val="Bullet-2"/>
    <w:basedOn w:val="Normal"/>
    <w:link w:val="Bullet-2Char"/>
    <w:qFormat/>
    <w:rsid w:val="009A3F44"/>
    <w:pPr>
      <w:numPr>
        <w:numId w:val="1"/>
      </w:numPr>
      <w:spacing w:after="0" w:line="360" w:lineRule="auto"/>
      <w:jc w:val="both"/>
    </w:pPr>
    <w:rPr>
      <w:rFonts w:ascii="Times New Roman" w:eastAsia="Times New Roman" w:hAnsi="Times New Roman" w:cs="Times New Roman"/>
      <w:kern w:val="16"/>
      <w:sz w:val="24"/>
      <w:szCs w:val="24"/>
    </w:rPr>
  </w:style>
  <w:style w:type="character" w:customStyle="1" w:styleId="Bullet-2Char">
    <w:name w:val="Bullet-2 Char"/>
    <w:basedOn w:val="DefaultParagraphFont"/>
    <w:link w:val="Bullet-2"/>
    <w:rsid w:val="009A3F44"/>
    <w:rPr>
      <w:rFonts w:ascii="Times New Roman" w:eastAsia="Times New Roman" w:hAnsi="Times New Roman" w:cs="Times New Roman"/>
      <w:kern w:val="16"/>
      <w:sz w:val="24"/>
      <w:szCs w:val="24"/>
    </w:rPr>
  </w:style>
  <w:style w:type="character" w:styleId="PlaceholderText">
    <w:name w:val="Placeholder Text"/>
    <w:basedOn w:val="DefaultParagraphFont"/>
    <w:uiPriority w:val="99"/>
    <w:semiHidden/>
    <w:rsid w:val="009A3F44"/>
    <w:rPr>
      <w:color w:val="808080"/>
    </w:rPr>
  </w:style>
  <w:style w:type="paragraph" w:styleId="HTMLPreformatted">
    <w:name w:val="HTML Preformatted"/>
    <w:basedOn w:val="Normal"/>
    <w:link w:val="HTMLPreformattedChar"/>
    <w:uiPriority w:val="99"/>
    <w:unhideWhenUsed/>
    <w:rsid w:val="009A3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9A3F44"/>
    <w:rPr>
      <w:rFonts w:ascii="Courier New" w:eastAsia="Times New Roman" w:hAnsi="Courier New" w:cs="Courier New"/>
      <w:sz w:val="20"/>
      <w:szCs w:val="20"/>
      <w:lang w:val="en-IN" w:eastAsia="en-IN"/>
    </w:rPr>
  </w:style>
  <w:style w:type="character" w:customStyle="1" w:styleId="pre">
    <w:name w:val="pre"/>
    <w:basedOn w:val="DefaultParagraphFont"/>
    <w:rsid w:val="009A3F44"/>
  </w:style>
  <w:style w:type="character" w:customStyle="1" w:styleId="std">
    <w:name w:val="std"/>
    <w:basedOn w:val="DefaultParagraphFont"/>
    <w:rsid w:val="009A3F44"/>
  </w:style>
  <w:style w:type="character" w:customStyle="1" w:styleId="math">
    <w:name w:val="math"/>
    <w:basedOn w:val="DefaultParagraphFont"/>
    <w:rsid w:val="009A3F44"/>
  </w:style>
  <w:style w:type="character" w:styleId="HTMLCode">
    <w:name w:val="HTML Code"/>
    <w:basedOn w:val="DefaultParagraphFont"/>
    <w:uiPriority w:val="99"/>
    <w:semiHidden/>
    <w:unhideWhenUsed/>
    <w:rsid w:val="009A3F44"/>
    <w:rPr>
      <w:rFonts w:ascii="Courier New" w:eastAsia="Times New Roman" w:hAnsi="Courier New" w:cs="Courier New"/>
      <w:sz w:val="20"/>
      <w:szCs w:val="20"/>
    </w:rPr>
  </w:style>
  <w:style w:type="character" w:customStyle="1" w:styleId="classifier">
    <w:name w:val="classifier"/>
    <w:basedOn w:val="DefaultParagraphFont"/>
    <w:rsid w:val="009A3F44"/>
  </w:style>
  <w:style w:type="character" w:styleId="CommentReference">
    <w:name w:val="annotation reference"/>
    <w:basedOn w:val="DefaultParagraphFont"/>
    <w:uiPriority w:val="99"/>
    <w:semiHidden/>
    <w:unhideWhenUsed/>
    <w:rsid w:val="009A3F44"/>
    <w:rPr>
      <w:sz w:val="16"/>
      <w:szCs w:val="16"/>
    </w:rPr>
  </w:style>
  <w:style w:type="paragraph" w:styleId="CommentText">
    <w:name w:val="annotation text"/>
    <w:basedOn w:val="Normal"/>
    <w:link w:val="CommentTextChar"/>
    <w:uiPriority w:val="99"/>
    <w:semiHidden/>
    <w:unhideWhenUsed/>
    <w:rsid w:val="009A3F44"/>
    <w:pPr>
      <w:spacing w:after="120" w:line="240" w:lineRule="auto"/>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9A3F44"/>
    <w:rPr>
      <w:rFonts w:asciiTheme="minorHAnsi" w:eastAsiaTheme="minorEastAsia" w:hAnsiTheme="minorHAnsi" w:cstheme="minorBidi"/>
      <w:sz w:val="20"/>
      <w:szCs w:val="20"/>
    </w:rPr>
  </w:style>
  <w:style w:type="paragraph" w:styleId="CommentSubject">
    <w:name w:val="annotation subject"/>
    <w:basedOn w:val="CommentText"/>
    <w:next w:val="CommentText"/>
    <w:link w:val="CommentSubjectChar"/>
    <w:uiPriority w:val="99"/>
    <w:semiHidden/>
    <w:unhideWhenUsed/>
    <w:rsid w:val="009A3F44"/>
    <w:rPr>
      <w:b/>
      <w:bCs/>
    </w:rPr>
  </w:style>
  <w:style w:type="character" w:customStyle="1" w:styleId="CommentSubjectChar">
    <w:name w:val="Comment Subject Char"/>
    <w:basedOn w:val="CommentTextChar"/>
    <w:link w:val="CommentSubject"/>
    <w:uiPriority w:val="99"/>
    <w:semiHidden/>
    <w:rsid w:val="009A3F44"/>
    <w:rPr>
      <w:rFonts w:asciiTheme="minorHAnsi" w:eastAsiaTheme="minorEastAsia" w:hAnsiTheme="minorHAnsi" w:cstheme="minorBidi"/>
      <w:b/>
      <w:bCs/>
      <w:sz w:val="20"/>
      <w:szCs w:val="20"/>
    </w:rPr>
  </w:style>
  <w:style w:type="character" w:customStyle="1" w:styleId="versionmodified">
    <w:name w:val="versionmodified"/>
    <w:basedOn w:val="DefaultParagraphFont"/>
    <w:rsid w:val="009A3F44"/>
  </w:style>
  <w:style w:type="character" w:styleId="FollowedHyperlink">
    <w:name w:val="FollowedHyperlink"/>
    <w:basedOn w:val="DefaultParagraphFont"/>
    <w:uiPriority w:val="99"/>
    <w:semiHidden/>
    <w:unhideWhenUsed/>
    <w:rsid w:val="009A3F44"/>
    <w:rPr>
      <w:color w:val="800080" w:themeColor="followedHyperlink"/>
      <w:u w:val="single"/>
    </w:rPr>
  </w:style>
  <w:style w:type="character" w:customStyle="1" w:styleId="mn">
    <w:name w:val="mn"/>
    <w:basedOn w:val="DefaultParagraphFont"/>
    <w:rsid w:val="009A3F44"/>
  </w:style>
  <w:style w:type="character" w:customStyle="1" w:styleId="mtext">
    <w:name w:val="mtext"/>
    <w:basedOn w:val="DefaultParagraphFont"/>
    <w:rsid w:val="009A3F44"/>
  </w:style>
  <w:style w:type="character" w:customStyle="1" w:styleId="mb-0">
    <w:name w:val="mb-0"/>
    <w:basedOn w:val="DefaultParagraphFont"/>
    <w:rsid w:val="009A3F44"/>
  </w:style>
  <w:style w:type="character" w:customStyle="1" w:styleId="n">
    <w:name w:val="n"/>
    <w:basedOn w:val="DefaultParagraphFont"/>
    <w:rsid w:val="009A3F44"/>
  </w:style>
  <w:style w:type="character" w:customStyle="1" w:styleId="o">
    <w:name w:val="o"/>
    <w:basedOn w:val="DefaultParagraphFont"/>
    <w:rsid w:val="009A3F44"/>
  </w:style>
  <w:style w:type="character" w:styleId="HTMLCite">
    <w:name w:val="HTML Cite"/>
    <w:basedOn w:val="DefaultParagraphFont"/>
    <w:uiPriority w:val="99"/>
    <w:semiHidden/>
    <w:unhideWhenUsed/>
    <w:rsid w:val="009A3F44"/>
    <w:rPr>
      <w:i/>
      <w:iCs/>
    </w:rPr>
  </w:style>
  <w:style w:type="character" w:customStyle="1" w:styleId="doc">
    <w:name w:val="doc"/>
    <w:basedOn w:val="DefaultParagraphFont"/>
    <w:rsid w:val="009A3F44"/>
  </w:style>
  <w:style w:type="paragraph" w:customStyle="1" w:styleId="Bullet1">
    <w:name w:val="Bullet 1"/>
    <w:basedOn w:val="Number10"/>
    <w:link w:val="Bullet1Char"/>
    <w:qFormat/>
    <w:rsid w:val="00F202E9"/>
    <w:pPr>
      <w:numPr>
        <w:numId w:val="2"/>
      </w:numPr>
    </w:pPr>
    <w:rPr>
      <w:lang w:val="en-GB" w:eastAsia="en-GB"/>
    </w:rPr>
  </w:style>
  <w:style w:type="paragraph" w:customStyle="1" w:styleId="TutorHead">
    <w:name w:val="Tutor Head"/>
    <w:basedOn w:val="Normal"/>
    <w:link w:val="TutorHeadChar"/>
    <w:qFormat/>
    <w:rsid w:val="00B02A14"/>
    <w:pPr>
      <w:spacing w:after="240" w:line="240" w:lineRule="auto"/>
    </w:pPr>
    <w:rPr>
      <w:rFonts w:ascii="Consolas" w:hAnsi="Consolas" w:cs="Tahoma"/>
      <w:b/>
      <w:bCs/>
      <w:lang w:val="en-GB" w:eastAsia="en-GB"/>
    </w:rPr>
  </w:style>
  <w:style w:type="character" w:customStyle="1" w:styleId="Bullet1Char">
    <w:name w:val="Bullet 1 Char"/>
    <w:basedOn w:val="Number1Char"/>
    <w:link w:val="Bullet1"/>
    <w:rsid w:val="00F202E9"/>
    <w:rPr>
      <w:rFonts w:ascii="Tahoma" w:eastAsia="Georgia" w:hAnsi="Tahoma" w:cs="Tahoma"/>
      <w:bCs/>
      <w:lang w:val="en-GB" w:eastAsia="en-GB"/>
    </w:rPr>
  </w:style>
  <w:style w:type="paragraph" w:customStyle="1" w:styleId="TutorLines">
    <w:name w:val="Tutor Lines"/>
    <w:basedOn w:val="Normal"/>
    <w:link w:val="TutorLinesChar"/>
    <w:qFormat/>
    <w:rsid w:val="00D232BC"/>
    <w:pPr>
      <w:spacing w:before="120" w:after="120" w:line="240" w:lineRule="auto"/>
    </w:pPr>
    <w:rPr>
      <w:rFonts w:ascii="Consolas" w:hAnsi="Consolas" w:cs="Tahoma"/>
      <w:lang w:val="en-GB" w:eastAsia="en-GB"/>
    </w:rPr>
  </w:style>
  <w:style w:type="character" w:customStyle="1" w:styleId="TutorHeadChar">
    <w:name w:val="Tutor Head Char"/>
    <w:basedOn w:val="DefaultParagraphFont"/>
    <w:link w:val="TutorHead"/>
    <w:rsid w:val="00950780"/>
    <w:rPr>
      <w:rFonts w:ascii="Consolas" w:hAnsi="Consolas" w:cs="Tahoma"/>
      <w:b/>
      <w:bCs/>
      <w:lang w:val="en-GB" w:eastAsia="en-GB"/>
    </w:rPr>
  </w:style>
  <w:style w:type="paragraph" w:customStyle="1" w:styleId="TutorDesc">
    <w:name w:val="Tutor Desc"/>
    <w:basedOn w:val="TutorLines"/>
    <w:link w:val="TutorDescChar"/>
    <w:qFormat/>
    <w:rsid w:val="00B02A14"/>
    <w:pPr>
      <w:spacing w:before="240" w:after="240"/>
      <w:jc w:val="both"/>
    </w:pPr>
  </w:style>
  <w:style w:type="character" w:customStyle="1" w:styleId="TutorLinesChar">
    <w:name w:val="Tutor Lines Char"/>
    <w:basedOn w:val="DefaultParagraphFont"/>
    <w:link w:val="TutorLines"/>
    <w:rsid w:val="00D232BC"/>
    <w:rPr>
      <w:rFonts w:ascii="Consolas" w:hAnsi="Consolas" w:cs="Tahoma"/>
      <w:lang w:val="en-GB" w:eastAsia="en-GB"/>
    </w:rPr>
  </w:style>
  <w:style w:type="character" w:customStyle="1" w:styleId="TutorDescChar">
    <w:name w:val="Tutor Desc Char"/>
    <w:basedOn w:val="TutorLinesChar"/>
    <w:link w:val="TutorDesc"/>
    <w:rsid w:val="00B02A14"/>
    <w:rPr>
      <w:rFonts w:ascii="Consolas" w:hAnsi="Consolas" w:cs="Tahoma"/>
      <w:lang w:val="en-GB" w:eastAsia="en-GB"/>
    </w:rPr>
  </w:style>
  <w:style w:type="paragraph" w:customStyle="1" w:styleId="TutorOutput">
    <w:name w:val="Tutor Output"/>
    <w:basedOn w:val="TutorLines"/>
    <w:link w:val="TutorOutputChar"/>
    <w:qFormat/>
    <w:rsid w:val="00FE2432"/>
    <w:pPr>
      <w:spacing w:before="0" w:after="0"/>
    </w:pPr>
  </w:style>
  <w:style w:type="character" w:customStyle="1" w:styleId="TutorOutputChar">
    <w:name w:val="Tutor Output Char"/>
    <w:basedOn w:val="TutorLinesChar"/>
    <w:link w:val="TutorOutput"/>
    <w:rsid w:val="00FE2432"/>
    <w:rPr>
      <w:rFonts w:ascii="Consolas" w:hAnsi="Consolas" w:cs="Tahoma"/>
      <w:lang w:val="en-GB" w:eastAsia="en-GB"/>
    </w:rPr>
  </w:style>
  <w:style w:type="paragraph" w:styleId="TableofFigures">
    <w:name w:val="table of figures"/>
    <w:basedOn w:val="Normal"/>
    <w:next w:val="Normal"/>
    <w:uiPriority w:val="99"/>
    <w:unhideWhenUsed/>
    <w:rsid w:val="00EE6A70"/>
    <w:pPr>
      <w:spacing w:after="0"/>
    </w:pPr>
    <w:rPr>
      <w:rFonts w:asciiTheme="minorHAnsi" w:hAnsiTheme="minorHAnsi"/>
      <w:i/>
      <w:iCs/>
      <w:sz w:val="20"/>
      <w:szCs w:val="20"/>
    </w:rPr>
  </w:style>
  <w:style w:type="paragraph" w:styleId="TOC1">
    <w:name w:val="toc 1"/>
    <w:basedOn w:val="Normal"/>
    <w:next w:val="Normal"/>
    <w:autoRedefine/>
    <w:uiPriority w:val="39"/>
    <w:unhideWhenUsed/>
    <w:rsid w:val="00EE6A70"/>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EE6A70"/>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rsid w:val="00EE6A70"/>
    <w:pPr>
      <w:spacing w:after="0"/>
      <w:ind w:left="440"/>
    </w:pPr>
    <w:rPr>
      <w:rFonts w:asciiTheme="minorHAnsi" w:hAnsiTheme="minorHAnsi"/>
      <w:i/>
      <w:iCs/>
      <w:sz w:val="20"/>
      <w:szCs w:val="20"/>
    </w:rPr>
  </w:style>
  <w:style w:type="paragraph" w:customStyle="1" w:styleId="SubHead1">
    <w:name w:val="SubHead 1"/>
    <w:basedOn w:val="Heading1"/>
    <w:link w:val="SubHead1Char"/>
    <w:qFormat/>
    <w:rsid w:val="00437DC8"/>
    <w:pPr>
      <w:widowControl w:val="0"/>
      <w:autoSpaceDE w:val="0"/>
      <w:autoSpaceDN w:val="0"/>
      <w:adjustRightInd w:val="0"/>
      <w:spacing w:after="120" w:line="240" w:lineRule="auto"/>
      <w:jc w:val="left"/>
    </w:pPr>
    <w:rPr>
      <w:rFonts w:ascii="Abadi" w:eastAsiaTheme="majorEastAsia" w:hAnsi="Abadi" w:cs="Calibri Light"/>
      <w:bCs/>
      <w:color w:val="000000"/>
      <w:kern w:val="24"/>
      <w:lang w:eastAsia="en-IN"/>
    </w:rPr>
  </w:style>
  <w:style w:type="character" w:customStyle="1" w:styleId="SubHead1Char">
    <w:name w:val="SubHead 1 Char"/>
    <w:basedOn w:val="Heading1Char"/>
    <w:link w:val="SubHead1"/>
    <w:locked/>
    <w:rsid w:val="00437DC8"/>
    <w:rPr>
      <w:rFonts w:ascii="Abadi" w:eastAsiaTheme="majorEastAsia" w:hAnsi="Abadi" w:cs="Calibri Light"/>
      <w:b/>
      <w:bCs/>
      <w:color w:val="000000"/>
      <w:kern w:val="24"/>
      <w:sz w:val="24"/>
      <w:szCs w:val="24"/>
      <w:lang w:eastAsia="en-IN"/>
    </w:rPr>
  </w:style>
  <w:style w:type="paragraph" w:customStyle="1" w:styleId="Exercise">
    <w:name w:val="Exercise"/>
    <w:basedOn w:val="Normal1"/>
    <w:link w:val="ExerciseChar"/>
    <w:qFormat/>
    <w:rsid w:val="00BE0529"/>
    <w:pPr>
      <w:spacing w:before="240" w:line="360" w:lineRule="auto"/>
      <w:jc w:val="both"/>
    </w:pPr>
    <w:rPr>
      <w:rFonts w:eastAsia="Georgia" w:cs="Tahoma"/>
      <w:b/>
    </w:rPr>
  </w:style>
  <w:style w:type="character" w:customStyle="1" w:styleId="ExerciseChar">
    <w:name w:val="Exercise Char"/>
    <w:basedOn w:val="Normal1Char"/>
    <w:link w:val="Exercise"/>
    <w:rsid w:val="00BE0529"/>
    <w:rPr>
      <w:rFonts w:ascii="Tahoma" w:eastAsia="Georgia" w:hAnsi="Tahoma" w:cs="Tahoma"/>
      <w:b/>
    </w:rPr>
  </w:style>
  <w:style w:type="paragraph" w:styleId="TOC4">
    <w:name w:val="toc 4"/>
    <w:basedOn w:val="Normal"/>
    <w:next w:val="Normal"/>
    <w:autoRedefine/>
    <w:uiPriority w:val="39"/>
    <w:unhideWhenUsed/>
    <w:rsid w:val="005571EE"/>
    <w:pPr>
      <w:spacing w:after="0"/>
      <w:ind w:left="660"/>
    </w:pPr>
    <w:rPr>
      <w:rFonts w:asciiTheme="minorHAnsi" w:hAnsiTheme="minorHAnsi"/>
      <w:sz w:val="18"/>
      <w:szCs w:val="18"/>
    </w:rPr>
  </w:style>
  <w:style w:type="paragraph" w:styleId="TOC5">
    <w:name w:val="toc 5"/>
    <w:basedOn w:val="Normal"/>
    <w:next w:val="Normal"/>
    <w:autoRedefine/>
    <w:uiPriority w:val="39"/>
    <w:unhideWhenUsed/>
    <w:rsid w:val="005571EE"/>
    <w:pPr>
      <w:spacing w:after="0"/>
      <w:ind w:left="880"/>
    </w:pPr>
    <w:rPr>
      <w:rFonts w:asciiTheme="minorHAnsi" w:hAnsiTheme="minorHAnsi"/>
      <w:sz w:val="18"/>
      <w:szCs w:val="18"/>
    </w:rPr>
  </w:style>
  <w:style w:type="paragraph" w:styleId="TOC6">
    <w:name w:val="toc 6"/>
    <w:basedOn w:val="Normal"/>
    <w:next w:val="Normal"/>
    <w:autoRedefine/>
    <w:uiPriority w:val="39"/>
    <w:unhideWhenUsed/>
    <w:rsid w:val="005571EE"/>
    <w:pPr>
      <w:spacing w:after="0"/>
      <w:ind w:left="1100"/>
    </w:pPr>
    <w:rPr>
      <w:rFonts w:asciiTheme="minorHAnsi" w:hAnsiTheme="minorHAnsi"/>
      <w:sz w:val="18"/>
      <w:szCs w:val="18"/>
    </w:rPr>
  </w:style>
  <w:style w:type="paragraph" w:styleId="TOC7">
    <w:name w:val="toc 7"/>
    <w:basedOn w:val="Normal"/>
    <w:next w:val="Normal"/>
    <w:autoRedefine/>
    <w:uiPriority w:val="39"/>
    <w:unhideWhenUsed/>
    <w:rsid w:val="005571EE"/>
    <w:pPr>
      <w:spacing w:after="0"/>
      <w:ind w:left="1320"/>
    </w:pPr>
    <w:rPr>
      <w:rFonts w:asciiTheme="minorHAnsi" w:hAnsiTheme="minorHAnsi"/>
      <w:sz w:val="18"/>
      <w:szCs w:val="18"/>
    </w:rPr>
  </w:style>
  <w:style w:type="paragraph" w:styleId="TOC8">
    <w:name w:val="toc 8"/>
    <w:basedOn w:val="Normal"/>
    <w:next w:val="Normal"/>
    <w:autoRedefine/>
    <w:uiPriority w:val="39"/>
    <w:unhideWhenUsed/>
    <w:rsid w:val="005571EE"/>
    <w:pPr>
      <w:spacing w:after="0"/>
      <w:ind w:left="1540"/>
    </w:pPr>
    <w:rPr>
      <w:rFonts w:asciiTheme="minorHAnsi" w:hAnsiTheme="minorHAnsi"/>
      <w:sz w:val="18"/>
      <w:szCs w:val="18"/>
    </w:rPr>
  </w:style>
  <w:style w:type="paragraph" w:styleId="TOC9">
    <w:name w:val="toc 9"/>
    <w:basedOn w:val="Normal"/>
    <w:next w:val="Normal"/>
    <w:autoRedefine/>
    <w:uiPriority w:val="39"/>
    <w:unhideWhenUsed/>
    <w:rsid w:val="005571EE"/>
    <w:pPr>
      <w:spacing w:after="0"/>
      <w:ind w:left="1760"/>
    </w:pPr>
    <w:rPr>
      <w:rFonts w:asciiTheme="minorHAnsi" w:hAnsiTheme="minorHAnsi"/>
      <w:sz w:val="18"/>
      <w:szCs w:val="18"/>
    </w:rPr>
  </w:style>
  <w:style w:type="paragraph" w:customStyle="1" w:styleId="subhead">
    <w:name w:val="subhead"/>
    <w:basedOn w:val="Normal"/>
    <w:link w:val="subheadChar"/>
    <w:qFormat/>
    <w:rsid w:val="00332912"/>
    <w:pPr>
      <w:spacing w:before="240" w:after="240" w:line="360" w:lineRule="auto"/>
    </w:pPr>
    <w:rPr>
      <w:rFonts w:ascii="Tahoma" w:hAnsi="Tahoma" w:cs="Tahoma"/>
      <w:b/>
      <w:bCs/>
      <w:lang w:val="en-GB" w:eastAsia="en-GB"/>
    </w:rPr>
  </w:style>
  <w:style w:type="character" w:customStyle="1" w:styleId="subheadChar">
    <w:name w:val="subhead Char"/>
    <w:basedOn w:val="DefaultParagraphFont"/>
    <w:link w:val="subhead"/>
    <w:rsid w:val="00332912"/>
    <w:rPr>
      <w:rFonts w:ascii="Tahoma" w:hAnsi="Tahoma" w:cs="Tahoma"/>
      <w:b/>
      <w:bCs/>
      <w:lang w:val="en-GB" w:eastAsia="en-GB"/>
    </w:rPr>
  </w:style>
  <w:style w:type="paragraph" w:customStyle="1" w:styleId="Number1">
    <w:name w:val="Number 1"/>
    <w:basedOn w:val="Heading2"/>
    <w:link w:val="Number1Char0"/>
    <w:qFormat/>
    <w:rsid w:val="005B5A13"/>
    <w:pPr>
      <w:widowControl w:val="0"/>
      <w:numPr>
        <w:ilvl w:val="0"/>
        <w:numId w:val="5"/>
      </w:numPr>
      <w:tabs>
        <w:tab w:val="num" w:pos="360"/>
      </w:tabs>
      <w:autoSpaceDE w:val="0"/>
      <w:autoSpaceDN w:val="0"/>
      <w:adjustRightInd w:val="0"/>
      <w:spacing w:before="0" w:after="0" w:line="240" w:lineRule="auto"/>
      <w:ind w:left="720"/>
      <w:jc w:val="left"/>
    </w:pPr>
    <w:rPr>
      <w:rFonts w:ascii="Times New Roman" w:eastAsiaTheme="majorEastAsia" w:hAnsi="Times New Roman" w:cs="Times New Roman"/>
      <w:b w:val="0"/>
      <w:color w:val="000000"/>
      <w:kern w:val="24"/>
      <w:sz w:val="24"/>
      <w:szCs w:val="24"/>
      <w:lang w:eastAsia="en-IN"/>
    </w:rPr>
  </w:style>
  <w:style w:type="character" w:customStyle="1" w:styleId="Number1Char0">
    <w:name w:val="Number 1 Char"/>
    <w:basedOn w:val="Heading2Char"/>
    <w:link w:val="Number1"/>
    <w:locked/>
    <w:rsid w:val="005B5A13"/>
    <w:rPr>
      <w:rFonts w:ascii="Times New Roman" w:eastAsiaTheme="majorEastAsia" w:hAnsi="Times New Roman" w:cs="Times New Roman"/>
      <w:b w:val="0"/>
      <w:color w:val="000000"/>
      <w:kern w:val="24"/>
      <w:sz w:val="24"/>
      <w:szCs w:val="24"/>
      <w:lang w:eastAsia="en-IN"/>
    </w:rPr>
  </w:style>
  <w:style w:type="paragraph" w:customStyle="1" w:styleId="Subhead0">
    <w:name w:val="Subhead"/>
    <w:basedOn w:val="Normal"/>
    <w:link w:val="SubheadChar0"/>
    <w:qFormat/>
    <w:rsid w:val="00125A15"/>
    <w:pPr>
      <w:spacing w:before="240" w:after="240" w:line="360" w:lineRule="auto"/>
    </w:pPr>
    <w:rPr>
      <w:rFonts w:ascii="Tahoma" w:hAnsi="Tahoma" w:cs="Tahoma"/>
      <w:b/>
      <w:bCs/>
    </w:rPr>
  </w:style>
  <w:style w:type="character" w:customStyle="1" w:styleId="SubheadChar0">
    <w:name w:val="Subhead Char"/>
    <w:basedOn w:val="DefaultParagraphFont"/>
    <w:link w:val="Subhead0"/>
    <w:rsid w:val="00125A15"/>
    <w:rPr>
      <w:rFonts w:ascii="Tahoma" w:hAnsi="Tahoma" w:cs="Tahoma"/>
      <w:b/>
      <w:bCs/>
    </w:rPr>
  </w:style>
  <w:style w:type="paragraph" w:customStyle="1" w:styleId="Number2">
    <w:name w:val="Number 2"/>
    <w:basedOn w:val="ListParagraph"/>
    <w:link w:val="Number2Char"/>
    <w:qFormat/>
    <w:rsid w:val="00AB42B1"/>
    <w:pPr>
      <w:numPr>
        <w:numId w:val="6"/>
      </w:numPr>
      <w:tabs>
        <w:tab w:val="num" w:pos="360"/>
      </w:tabs>
      <w:spacing w:after="200" w:line="276" w:lineRule="auto"/>
      <w:ind w:firstLine="0"/>
      <w:jc w:val="both"/>
    </w:pPr>
    <w:rPr>
      <w:rFonts w:eastAsiaTheme="minorHAnsi"/>
      <w:color w:val="0066CC"/>
      <w:lang w:val="en-US" w:eastAsia="en-US"/>
    </w:rPr>
  </w:style>
  <w:style w:type="character" w:customStyle="1" w:styleId="Number2Char">
    <w:name w:val="Number 2 Char"/>
    <w:basedOn w:val="DefaultParagraphFont"/>
    <w:link w:val="Number2"/>
    <w:rsid w:val="00AB42B1"/>
    <w:rPr>
      <w:rFonts w:ascii="Times New Roman" w:eastAsiaTheme="minorHAnsi" w:hAnsi="Times New Roman" w:cs="Times New Roman"/>
      <w:color w:val="0066CC"/>
      <w:sz w:val="24"/>
      <w:szCs w:val="24"/>
    </w:rPr>
  </w:style>
  <w:style w:type="table" w:customStyle="1" w:styleId="11">
    <w:name w:val="11"/>
    <w:basedOn w:val="TableNormal"/>
    <w:rsid w:val="00EC1CC5"/>
    <w:tblPr>
      <w:tblStyleRowBandSize w:val="1"/>
      <w:tblStyleColBandSize w:val="1"/>
      <w:tblCellMar>
        <w:left w:w="115" w:type="dxa"/>
        <w:right w:w="115" w:type="dxa"/>
      </w:tblCellMar>
    </w:tblPr>
  </w:style>
  <w:style w:type="table" w:customStyle="1" w:styleId="TableGrid1">
    <w:name w:val="Table Grid1"/>
    <w:basedOn w:val="TableNormal"/>
    <w:next w:val="TableGrid"/>
    <w:uiPriority w:val="59"/>
    <w:rsid w:val="00EC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EC1CC5"/>
    <w:pPr>
      <w:spacing w:after="0" w:line="240" w:lineRule="auto"/>
    </w:pPr>
    <w:rPr>
      <w:rFonts w:asciiTheme="minorHAnsi" w:eastAsiaTheme="minorEastAsia" w:hAnsiTheme="minorHAnsi" w:cstheme="minorBidi"/>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sonormal0">
    <w:name w:val="msonormal"/>
    <w:basedOn w:val="Normal"/>
    <w:uiPriority w:val="99"/>
    <w:rsid w:val="001A09C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uiPriority w:val="1"/>
    <w:qFormat/>
    <w:rsid w:val="00D84611"/>
    <w:pPr>
      <w:widowControl w:val="0"/>
      <w:autoSpaceDE w:val="0"/>
      <w:autoSpaceDN w:val="0"/>
      <w:spacing w:after="0" w:line="240" w:lineRule="auto"/>
    </w:pPr>
    <w:rPr>
      <w:sz w:val="20"/>
      <w:szCs w:val="20"/>
    </w:rPr>
  </w:style>
  <w:style w:type="character" w:customStyle="1" w:styleId="BodyTextChar">
    <w:name w:val="Body Text Char"/>
    <w:basedOn w:val="DefaultParagraphFont"/>
    <w:link w:val="BodyText"/>
    <w:uiPriority w:val="1"/>
    <w:rsid w:val="00D84611"/>
    <w:rPr>
      <w:sz w:val="20"/>
      <w:szCs w:val="20"/>
    </w:rPr>
  </w:style>
  <w:style w:type="character" w:customStyle="1" w:styleId="NoSpacingChar">
    <w:name w:val="No Spacing Char"/>
    <w:basedOn w:val="DefaultParagraphFont"/>
    <w:link w:val="NoSpacing"/>
    <w:uiPriority w:val="1"/>
    <w:rsid w:val="00E57446"/>
    <w:rPr>
      <w:rFonts w:asciiTheme="minorHAnsi" w:eastAsiaTheme="minorEastAsia" w:hAnsiTheme="minorHAnsi" w:cstheme="min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92801">
      <w:bodyDiv w:val="1"/>
      <w:marLeft w:val="0"/>
      <w:marRight w:val="0"/>
      <w:marTop w:val="0"/>
      <w:marBottom w:val="0"/>
      <w:divBdr>
        <w:top w:val="none" w:sz="0" w:space="0" w:color="auto"/>
        <w:left w:val="none" w:sz="0" w:space="0" w:color="auto"/>
        <w:bottom w:val="none" w:sz="0" w:space="0" w:color="auto"/>
        <w:right w:val="none" w:sz="0" w:space="0" w:color="auto"/>
      </w:divBdr>
    </w:div>
    <w:div w:id="250284967">
      <w:bodyDiv w:val="1"/>
      <w:marLeft w:val="0"/>
      <w:marRight w:val="0"/>
      <w:marTop w:val="0"/>
      <w:marBottom w:val="0"/>
      <w:divBdr>
        <w:top w:val="none" w:sz="0" w:space="0" w:color="auto"/>
        <w:left w:val="none" w:sz="0" w:space="0" w:color="auto"/>
        <w:bottom w:val="none" w:sz="0" w:space="0" w:color="auto"/>
        <w:right w:val="none" w:sz="0" w:space="0" w:color="auto"/>
      </w:divBdr>
    </w:div>
    <w:div w:id="261763547">
      <w:bodyDiv w:val="1"/>
      <w:marLeft w:val="0"/>
      <w:marRight w:val="0"/>
      <w:marTop w:val="0"/>
      <w:marBottom w:val="0"/>
      <w:divBdr>
        <w:top w:val="none" w:sz="0" w:space="0" w:color="auto"/>
        <w:left w:val="none" w:sz="0" w:space="0" w:color="auto"/>
        <w:bottom w:val="none" w:sz="0" w:space="0" w:color="auto"/>
        <w:right w:val="none" w:sz="0" w:space="0" w:color="auto"/>
      </w:divBdr>
    </w:div>
    <w:div w:id="305472164">
      <w:bodyDiv w:val="1"/>
      <w:marLeft w:val="0"/>
      <w:marRight w:val="0"/>
      <w:marTop w:val="0"/>
      <w:marBottom w:val="0"/>
      <w:divBdr>
        <w:top w:val="none" w:sz="0" w:space="0" w:color="auto"/>
        <w:left w:val="none" w:sz="0" w:space="0" w:color="auto"/>
        <w:bottom w:val="none" w:sz="0" w:space="0" w:color="auto"/>
        <w:right w:val="none" w:sz="0" w:space="0" w:color="auto"/>
      </w:divBdr>
      <w:divsChild>
        <w:div w:id="402335630">
          <w:marLeft w:val="360"/>
          <w:marRight w:val="0"/>
          <w:marTop w:val="240"/>
          <w:marBottom w:val="0"/>
          <w:divBdr>
            <w:top w:val="none" w:sz="0" w:space="0" w:color="auto"/>
            <w:left w:val="none" w:sz="0" w:space="0" w:color="auto"/>
            <w:bottom w:val="none" w:sz="0" w:space="0" w:color="auto"/>
            <w:right w:val="none" w:sz="0" w:space="0" w:color="auto"/>
          </w:divBdr>
        </w:div>
        <w:div w:id="1663964602">
          <w:marLeft w:val="360"/>
          <w:marRight w:val="0"/>
          <w:marTop w:val="240"/>
          <w:marBottom w:val="0"/>
          <w:divBdr>
            <w:top w:val="none" w:sz="0" w:space="0" w:color="auto"/>
            <w:left w:val="none" w:sz="0" w:space="0" w:color="auto"/>
            <w:bottom w:val="none" w:sz="0" w:space="0" w:color="auto"/>
            <w:right w:val="none" w:sz="0" w:space="0" w:color="auto"/>
          </w:divBdr>
        </w:div>
      </w:divsChild>
    </w:div>
    <w:div w:id="367295172">
      <w:bodyDiv w:val="1"/>
      <w:marLeft w:val="0"/>
      <w:marRight w:val="0"/>
      <w:marTop w:val="0"/>
      <w:marBottom w:val="0"/>
      <w:divBdr>
        <w:top w:val="none" w:sz="0" w:space="0" w:color="auto"/>
        <w:left w:val="none" w:sz="0" w:space="0" w:color="auto"/>
        <w:bottom w:val="none" w:sz="0" w:space="0" w:color="auto"/>
        <w:right w:val="none" w:sz="0" w:space="0" w:color="auto"/>
      </w:divBdr>
    </w:div>
    <w:div w:id="393163564">
      <w:bodyDiv w:val="1"/>
      <w:marLeft w:val="0"/>
      <w:marRight w:val="0"/>
      <w:marTop w:val="0"/>
      <w:marBottom w:val="0"/>
      <w:divBdr>
        <w:top w:val="none" w:sz="0" w:space="0" w:color="auto"/>
        <w:left w:val="none" w:sz="0" w:space="0" w:color="auto"/>
        <w:bottom w:val="none" w:sz="0" w:space="0" w:color="auto"/>
        <w:right w:val="none" w:sz="0" w:space="0" w:color="auto"/>
      </w:divBdr>
    </w:div>
    <w:div w:id="447042838">
      <w:bodyDiv w:val="1"/>
      <w:marLeft w:val="0"/>
      <w:marRight w:val="0"/>
      <w:marTop w:val="0"/>
      <w:marBottom w:val="0"/>
      <w:divBdr>
        <w:top w:val="none" w:sz="0" w:space="0" w:color="auto"/>
        <w:left w:val="none" w:sz="0" w:space="0" w:color="auto"/>
        <w:bottom w:val="none" w:sz="0" w:space="0" w:color="auto"/>
        <w:right w:val="none" w:sz="0" w:space="0" w:color="auto"/>
      </w:divBdr>
    </w:div>
    <w:div w:id="512692950">
      <w:bodyDiv w:val="1"/>
      <w:marLeft w:val="0"/>
      <w:marRight w:val="0"/>
      <w:marTop w:val="0"/>
      <w:marBottom w:val="0"/>
      <w:divBdr>
        <w:top w:val="none" w:sz="0" w:space="0" w:color="auto"/>
        <w:left w:val="none" w:sz="0" w:space="0" w:color="auto"/>
        <w:bottom w:val="none" w:sz="0" w:space="0" w:color="auto"/>
        <w:right w:val="none" w:sz="0" w:space="0" w:color="auto"/>
      </w:divBdr>
      <w:divsChild>
        <w:div w:id="775491075">
          <w:marLeft w:val="0"/>
          <w:marRight w:val="0"/>
          <w:marTop w:val="0"/>
          <w:marBottom w:val="0"/>
          <w:divBdr>
            <w:top w:val="none" w:sz="0" w:space="0" w:color="auto"/>
            <w:left w:val="none" w:sz="0" w:space="0" w:color="auto"/>
            <w:bottom w:val="none" w:sz="0" w:space="0" w:color="auto"/>
            <w:right w:val="none" w:sz="0" w:space="0" w:color="auto"/>
          </w:divBdr>
          <w:divsChild>
            <w:div w:id="1727953292">
              <w:marLeft w:val="0"/>
              <w:marRight w:val="0"/>
              <w:marTop w:val="0"/>
              <w:marBottom w:val="0"/>
              <w:divBdr>
                <w:top w:val="none" w:sz="0" w:space="0" w:color="auto"/>
                <w:left w:val="none" w:sz="0" w:space="0" w:color="auto"/>
                <w:bottom w:val="none" w:sz="0" w:space="0" w:color="auto"/>
                <w:right w:val="none" w:sz="0" w:space="0" w:color="auto"/>
              </w:divBdr>
              <w:divsChild>
                <w:div w:id="2015760858">
                  <w:marLeft w:val="0"/>
                  <w:marRight w:val="0"/>
                  <w:marTop w:val="0"/>
                  <w:marBottom w:val="0"/>
                  <w:divBdr>
                    <w:top w:val="none" w:sz="0" w:space="0" w:color="auto"/>
                    <w:left w:val="none" w:sz="0" w:space="0" w:color="auto"/>
                    <w:bottom w:val="none" w:sz="0" w:space="0" w:color="auto"/>
                    <w:right w:val="none" w:sz="0" w:space="0" w:color="auto"/>
                  </w:divBdr>
                  <w:divsChild>
                    <w:div w:id="42825613">
                      <w:marLeft w:val="0"/>
                      <w:marRight w:val="0"/>
                      <w:marTop w:val="0"/>
                      <w:marBottom w:val="0"/>
                      <w:divBdr>
                        <w:top w:val="none" w:sz="0" w:space="0" w:color="auto"/>
                        <w:left w:val="none" w:sz="0" w:space="0" w:color="auto"/>
                        <w:bottom w:val="none" w:sz="0" w:space="0" w:color="auto"/>
                        <w:right w:val="none" w:sz="0" w:space="0" w:color="auto"/>
                      </w:divBdr>
                      <w:divsChild>
                        <w:div w:id="391150811">
                          <w:marLeft w:val="0"/>
                          <w:marRight w:val="0"/>
                          <w:marTop w:val="0"/>
                          <w:marBottom w:val="0"/>
                          <w:divBdr>
                            <w:top w:val="none" w:sz="0" w:space="0" w:color="auto"/>
                            <w:left w:val="none" w:sz="0" w:space="0" w:color="auto"/>
                            <w:bottom w:val="none" w:sz="0" w:space="0" w:color="auto"/>
                            <w:right w:val="none" w:sz="0" w:space="0" w:color="auto"/>
                          </w:divBdr>
                          <w:divsChild>
                            <w:div w:id="2270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8788">
                      <w:marLeft w:val="0"/>
                      <w:marRight w:val="0"/>
                      <w:marTop w:val="0"/>
                      <w:marBottom w:val="0"/>
                      <w:divBdr>
                        <w:top w:val="none" w:sz="0" w:space="0" w:color="auto"/>
                        <w:left w:val="none" w:sz="0" w:space="0" w:color="auto"/>
                        <w:bottom w:val="none" w:sz="0" w:space="0" w:color="auto"/>
                        <w:right w:val="none" w:sz="0" w:space="0" w:color="auto"/>
                      </w:divBdr>
                      <w:divsChild>
                        <w:div w:id="90666030">
                          <w:marLeft w:val="0"/>
                          <w:marRight w:val="0"/>
                          <w:marTop w:val="0"/>
                          <w:marBottom w:val="0"/>
                          <w:divBdr>
                            <w:top w:val="none" w:sz="0" w:space="0" w:color="auto"/>
                            <w:left w:val="none" w:sz="0" w:space="0" w:color="auto"/>
                            <w:bottom w:val="none" w:sz="0" w:space="0" w:color="auto"/>
                            <w:right w:val="none" w:sz="0" w:space="0" w:color="auto"/>
                          </w:divBdr>
                          <w:divsChild>
                            <w:div w:id="1873032182">
                              <w:marLeft w:val="300"/>
                              <w:marRight w:val="0"/>
                              <w:marTop w:val="0"/>
                              <w:marBottom w:val="0"/>
                              <w:divBdr>
                                <w:top w:val="none" w:sz="0" w:space="0" w:color="auto"/>
                                <w:left w:val="none" w:sz="0" w:space="0" w:color="auto"/>
                                <w:bottom w:val="none" w:sz="0" w:space="0" w:color="auto"/>
                                <w:right w:val="none" w:sz="0" w:space="0" w:color="auto"/>
                              </w:divBdr>
                              <w:divsChild>
                                <w:div w:id="474222816">
                                  <w:marLeft w:val="0"/>
                                  <w:marRight w:val="0"/>
                                  <w:marTop w:val="0"/>
                                  <w:marBottom w:val="0"/>
                                  <w:divBdr>
                                    <w:top w:val="none" w:sz="0" w:space="0" w:color="auto"/>
                                    <w:left w:val="none" w:sz="0" w:space="0" w:color="auto"/>
                                    <w:bottom w:val="none" w:sz="0" w:space="0" w:color="auto"/>
                                    <w:right w:val="none" w:sz="0" w:space="0" w:color="auto"/>
                                  </w:divBdr>
                                  <w:divsChild>
                                    <w:div w:id="1780641046">
                                      <w:marLeft w:val="0"/>
                                      <w:marRight w:val="0"/>
                                      <w:marTop w:val="0"/>
                                      <w:marBottom w:val="0"/>
                                      <w:divBdr>
                                        <w:top w:val="none" w:sz="0" w:space="0" w:color="auto"/>
                                        <w:left w:val="none" w:sz="0" w:space="0" w:color="auto"/>
                                        <w:bottom w:val="none" w:sz="0" w:space="0" w:color="auto"/>
                                        <w:right w:val="none" w:sz="0" w:space="0" w:color="auto"/>
                                      </w:divBdr>
                                      <w:divsChild>
                                        <w:div w:id="1047488809">
                                          <w:marLeft w:val="0"/>
                                          <w:marRight w:val="0"/>
                                          <w:marTop w:val="0"/>
                                          <w:marBottom w:val="0"/>
                                          <w:divBdr>
                                            <w:top w:val="none" w:sz="0" w:space="0" w:color="auto"/>
                                            <w:left w:val="none" w:sz="0" w:space="0" w:color="auto"/>
                                            <w:bottom w:val="none" w:sz="0" w:space="0" w:color="auto"/>
                                            <w:right w:val="none" w:sz="0" w:space="0" w:color="auto"/>
                                          </w:divBdr>
                                          <w:divsChild>
                                            <w:div w:id="949510366">
                                              <w:marLeft w:val="0"/>
                                              <w:marRight w:val="0"/>
                                              <w:marTop w:val="0"/>
                                              <w:marBottom w:val="0"/>
                                              <w:divBdr>
                                                <w:top w:val="none" w:sz="0" w:space="0" w:color="auto"/>
                                                <w:left w:val="none" w:sz="0" w:space="0" w:color="auto"/>
                                                <w:bottom w:val="none" w:sz="0" w:space="0" w:color="auto"/>
                                                <w:right w:val="none" w:sz="0" w:space="0" w:color="auto"/>
                                              </w:divBdr>
                                              <w:divsChild>
                                                <w:div w:id="158155832">
                                                  <w:marLeft w:val="0"/>
                                                  <w:marRight w:val="0"/>
                                                  <w:marTop w:val="0"/>
                                                  <w:marBottom w:val="0"/>
                                                  <w:divBdr>
                                                    <w:top w:val="none" w:sz="0" w:space="0" w:color="auto"/>
                                                    <w:left w:val="none" w:sz="0" w:space="0" w:color="auto"/>
                                                    <w:bottom w:val="none" w:sz="0" w:space="0" w:color="auto"/>
                                                    <w:right w:val="none" w:sz="0" w:space="0" w:color="auto"/>
                                                  </w:divBdr>
                                                  <w:divsChild>
                                                    <w:div w:id="163250610">
                                                      <w:marLeft w:val="240"/>
                                                      <w:marRight w:val="24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5207682">
          <w:marLeft w:val="0"/>
          <w:marRight w:val="0"/>
          <w:marTop w:val="0"/>
          <w:marBottom w:val="0"/>
          <w:divBdr>
            <w:top w:val="none" w:sz="0" w:space="0" w:color="auto"/>
            <w:left w:val="none" w:sz="0" w:space="0" w:color="auto"/>
            <w:bottom w:val="none" w:sz="0" w:space="0" w:color="auto"/>
            <w:right w:val="none" w:sz="0" w:space="0" w:color="auto"/>
          </w:divBdr>
          <w:divsChild>
            <w:div w:id="942879160">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640379298">
      <w:bodyDiv w:val="1"/>
      <w:marLeft w:val="0"/>
      <w:marRight w:val="0"/>
      <w:marTop w:val="0"/>
      <w:marBottom w:val="0"/>
      <w:divBdr>
        <w:top w:val="none" w:sz="0" w:space="0" w:color="auto"/>
        <w:left w:val="none" w:sz="0" w:space="0" w:color="auto"/>
        <w:bottom w:val="none" w:sz="0" w:space="0" w:color="auto"/>
        <w:right w:val="none" w:sz="0" w:space="0" w:color="auto"/>
      </w:divBdr>
    </w:div>
    <w:div w:id="671687793">
      <w:bodyDiv w:val="1"/>
      <w:marLeft w:val="0"/>
      <w:marRight w:val="0"/>
      <w:marTop w:val="0"/>
      <w:marBottom w:val="0"/>
      <w:divBdr>
        <w:top w:val="none" w:sz="0" w:space="0" w:color="auto"/>
        <w:left w:val="none" w:sz="0" w:space="0" w:color="auto"/>
        <w:bottom w:val="none" w:sz="0" w:space="0" w:color="auto"/>
        <w:right w:val="none" w:sz="0" w:space="0" w:color="auto"/>
      </w:divBdr>
    </w:div>
    <w:div w:id="744835246">
      <w:bodyDiv w:val="1"/>
      <w:marLeft w:val="0"/>
      <w:marRight w:val="0"/>
      <w:marTop w:val="0"/>
      <w:marBottom w:val="0"/>
      <w:divBdr>
        <w:top w:val="none" w:sz="0" w:space="0" w:color="auto"/>
        <w:left w:val="none" w:sz="0" w:space="0" w:color="auto"/>
        <w:bottom w:val="none" w:sz="0" w:space="0" w:color="auto"/>
        <w:right w:val="none" w:sz="0" w:space="0" w:color="auto"/>
      </w:divBdr>
    </w:div>
    <w:div w:id="803931847">
      <w:bodyDiv w:val="1"/>
      <w:marLeft w:val="0"/>
      <w:marRight w:val="0"/>
      <w:marTop w:val="0"/>
      <w:marBottom w:val="0"/>
      <w:divBdr>
        <w:top w:val="none" w:sz="0" w:space="0" w:color="auto"/>
        <w:left w:val="none" w:sz="0" w:space="0" w:color="auto"/>
        <w:bottom w:val="none" w:sz="0" w:space="0" w:color="auto"/>
        <w:right w:val="none" w:sz="0" w:space="0" w:color="auto"/>
      </w:divBdr>
    </w:div>
    <w:div w:id="808862229">
      <w:bodyDiv w:val="1"/>
      <w:marLeft w:val="0"/>
      <w:marRight w:val="0"/>
      <w:marTop w:val="0"/>
      <w:marBottom w:val="0"/>
      <w:divBdr>
        <w:top w:val="none" w:sz="0" w:space="0" w:color="auto"/>
        <w:left w:val="none" w:sz="0" w:space="0" w:color="auto"/>
        <w:bottom w:val="none" w:sz="0" w:space="0" w:color="auto"/>
        <w:right w:val="none" w:sz="0" w:space="0" w:color="auto"/>
      </w:divBdr>
      <w:divsChild>
        <w:div w:id="232661712">
          <w:marLeft w:val="547"/>
          <w:marRight w:val="0"/>
          <w:marTop w:val="0"/>
          <w:marBottom w:val="0"/>
          <w:divBdr>
            <w:top w:val="none" w:sz="0" w:space="0" w:color="auto"/>
            <w:left w:val="none" w:sz="0" w:space="0" w:color="auto"/>
            <w:bottom w:val="none" w:sz="0" w:space="0" w:color="auto"/>
            <w:right w:val="none" w:sz="0" w:space="0" w:color="auto"/>
          </w:divBdr>
        </w:div>
        <w:div w:id="820660676">
          <w:marLeft w:val="547"/>
          <w:marRight w:val="0"/>
          <w:marTop w:val="0"/>
          <w:marBottom w:val="0"/>
          <w:divBdr>
            <w:top w:val="none" w:sz="0" w:space="0" w:color="auto"/>
            <w:left w:val="none" w:sz="0" w:space="0" w:color="auto"/>
            <w:bottom w:val="none" w:sz="0" w:space="0" w:color="auto"/>
            <w:right w:val="none" w:sz="0" w:space="0" w:color="auto"/>
          </w:divBdr>
        </w:div>
        <w:div w:id="945772975">
          <w:marLeft w:val="547"/>
          <w:marRight w:val="0"/>
          <w:marTop w:val="0"/>
          <w:marBottom w:val="0"/>
          <w:divBdr>
            <w:top w:val="none" w:sz="0" w:space="0" w:color="auto"/>
            <w:left w:val="none" w:sz="0" w:space="0" w:color="auto"/>
            <w:bottom w:val="none" w:sz="0" w:space="0" w:color="auto"/>
            <w:right w:val="none" w:sz="0" w:space="0" w:color="auto"/>
          </w:divBdr>
        </w:div>
        <w:div w:id="1091464580">
          <w:marLeft w:val="547"/>
          <w:marRight w:val="0"/>
          <w:marTop w:val="0"/>
          <w:marBottom w:val="0"/>
          <w:divBdr>
            <w:top w:val="none" w:sz="0" w:space="0" w:color="auto"/>
            <w:left w:val="none" w:sz="0" w:space="0" w:color="auto"/>
            <w:bottom w:val="none" w:sz="0" w:space="0" w:color="auto"/>
            <w:right w:val="none" w:sz="0" w:space="0" w:color="auto"/>
          </w:divBdr>
        </w:div>
        <w:div w:id="1157066614">
          <w:marLeft w:val="547"/>
          <w:marRight w:val="0"/>
          <w:marTop w:val="0"/>
          <w:marBottom w:val="0"/>
          <w:divBdr>
            <w:top w:val="none" w:sz="0" w:space="0" w:color="auto"/>
            <w:left w:val="none" w:sz="0" w:space="0" w:color="auto"/>
            <w:bottom w:val="none" w:sz="0" w:space="0" w:color="auto"/>
            <w:right w:val="none" w:sz="0" w:space="0" w:color="auto"/>
          </w:divBdr>
        </w:div>
        <w:div w:id="1984506305">
          <w:marLeft w:val="547"/>
          <w:marRight w:val="0"/>
          <w:marTop w:val="0"/>
          <w:marBottom w:val="0"/>
          <w:divBdr>
            <w:top w:val="none" w:sz="0" w:space="0" w:color="auto"/>
            <w:left w:val="none" w:sz="0" w:space="0" w:color="auto"/>
            <w:bottom w:val="none" w:sz="0" w:space="0" w:color="auto"/>
            <w:right w:val="none" w:sz="0" w:space="0" w:color="auto"/>
          </w:divBdr>
        </w:div>
        <w:div w:id="2075662742">
          <w:marLeft w:val="547"/>
          <w:marRight w:val="0"/>
          <w:marTop w:val="0"/>
          <w:marBottom w:val="0"/>
          <w:divBdr>
            <w:top w:val="none" w:sz="0" w:space="0" w:color="auto"/>
            <w:left w:val="none" w:sz="0" w:space="0" w:color="auto"/>
            <w:bottom w:val="none" w:sz="0" w:space="0" w:color="auto"/>
            <w:right w:val="none" w:sz="0" w:space="0" w:color="auto"/>
          </w:divBdr>
        </w:div>
        <w:div w:id="2104303780">
          <w:marLeft w:val="547"/>
          <w:marRight w:val="0"/>
          <w:marTop w:val="0"/>
          <w:marBottom w:val="0"/>
          <w:divBdr>
            <w:top w:val="none" w:sz="0" w:space="0" w:color="auto"/>
            <w:left w:val="none" w:sz="0" w:space="0" w:color="auto"/>
            <w:bottom w:val="none" w:sz="0" w:space="0" w:color="auto"/>
            <w:right w:val="none" w:sz="0" w:space="0" w:color="auto"/>
          </w:divBdr>
        </w:div>
      </w:divsChild>
    </w:div>
    <w:div w:id="822548936">
      <w:bodyDiv w:val="1"/>
      <w:marLeft w:val="0"/>
      <w:marRight w:val="0"/>
      <w:marTop w:val="0"/>
      <w:marBottom w:val="0"/>
      <w:divBdr>
        <w:top w:val="none" w:sz="0" w:space="0" w:color="auto"/>
        <w:left w:val="none" w:sz="0" w:space="0" w:color="auto"/>
        <w:bottom w:val="none" w:sz="0" w:space="0" w:color="auto"/>
        <w:right w:val="none" w:sz="0" w:space="0" w:color="auto"/>
      </w:divBdr>
    </w:div>
    <w:div w:id="1016662055">
      <w:bodyDiv w:val="1"/>
      <w:marLeft w:val="0"/>
      <w:marRight w:val="0"/>
      <w:marTop w:val="0"/>
      <w:marBottom w:val="0"/>
      <w:divBdr>
        <w:top w:val="none" w:sz="0" w:space="0" w:color="auto"/>
        <w:left w:val="none" w:sz="0" w:space="0" w:color="auto"/>
        <w:bottom w:val="none" w:sz="0" w:space="0" w:color="auto"/>
        <w:right w:val="none" w:sz="0" w:space="0" w:color="auto"/>
      </w:divBdr>
    </w:div>
    <w:div w:id="1366826378">
      <w:bodyDiv w:val="1"/>
      <w:marLeft w:val="0"/>
      <w:marRight w:val="0"/>
      <w:marTop w:val="0"/>
      <w:marBottom w:val="0"/>
      <w:divBdr>
        <w:top w:val="none" w:sz="0" w:space="0" w:color="auto"/>
        <w:left w:val="none" w:sz="0" w:space="0" w:color="auto"/>
        <w:bottom w:val="none" w:sz="0" w:space="0" w:color="auto"/>
        <w:right w:val="none" w:sz="0" w:space="0" w:color="auto"/>
      </w:divBdr>
      <w:divsChild>
        <w:div w:id="1702701791">
          <w:marLeft w:val="0"/>
          <w:marRight w:val="0"/>
          <w:marTop w:val="166"/>
          <w:marBottom w:val="166"/>
          <w:divBdr>
            <w:top w:val="none" w:sz="0" w:space="0" w:color="auto"/>
            <w:left w:val="none" w:sz="0" w:space="0" w:color="auto"/>
            <w:bottom w:val="none" w:sz="0" w:space="0" w:color="auto"/>
            <w:right w:val="none" w:sz="0" w:space="0" w:color="auto"/>
          </w:divBdr>
          <w:divsChild>
            <w:div w:id="799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531698">
      <w:bodyDiv w:val="1"/>
      <w:marLeft w:val="0"/>
      <w:marRight w:val="0"/>
      <w:marTop w:val="0"/>
      <w:marBottom w:val="0"/>
      <w:divBdr>
        <w:top w:val="none" w:sz="0" w:space="0" w:color="auto"/>
        <w:left w:val="none" w:sz="0" w:space="0" w:color="auto"/>
        <w:bottom w:val="none" w:sz="0" w:space="0" w:color="auto"/>
        <w:right w:val="none" w:sz="0" w:space="0" w:color="auto"/>
      </w:divBdr>
    </w:div>
    <w:div w:id="1564675002">
      <w:bodyDiv w:val="1"/>
      <w:marLeft w:val="0"/>
      <w:marRight w:val="0"/>
      <w:marTop w:val="0"/>
      <w:marBottom w:val="0"/>
      <w:divBdr>
        <w:top w:val="none" w:sz="0" w:space="0" w:color="auto"/>
        <w:left w:val="none" w:sz="0" w:space="0" w:color="auto"/>
        <w:bottom w:val="none" w:sz="0" w:space="0" w:color="auto"/>
        <w:right w:val="none" w:sz="0" w:space="0" w:color="auto"/>
      </w:divBdr>
      <w:divsChild>
        <w:div w:id="536090715">
          <w:marLeft w:val="547"/>
          <w:marRight w:val="0"/>
          <w:marTop w:val="0"/>
          <w:marBottom w:val="0"/>
          <w:divBdr>
            <w:top w:val="none" w:sz="0" w:space="0" w:color="auto"/>
            <w:left w:val="none" w:sz="0" w:space="0" w:color="auto"/>
            <w:bottom w:val="none" w:sz="0" w:space="0" w:color="auto"/>
            <w:right w:val="none" w:sz="0" w:space="0" w:color="auto"/>
          </w:divBdr>
        </w:div>
        <w:div w:id="1006785035">
          <w:marLeft w:val="547"/>
          <w:marRight w:val="0"/>
          <w:marTop w:val="0"/>
          <w:marBottom w:val="0"/>
          <w:divBdr>
            <w:top w:val="none" w:sz="0" w:space="0" w:color="auto"/>
            <w:left w:val="none" w:sz="0" w:space="0" w:color="auto"/>
            <w:bottom w:val="none" w:sz="0" w:space="0" w:color="auto"/>
            <w:right w:val="none" w:sz="0" w:space="0" w:color="auto"/>
          </w:divBdr>
        </w:div>
      </w:divsChild>
    </w:div>
    <w:div w:id="1566406764">
      <w:bodyDiv w:val="1"/>
      <w:marLeft w:val="0"/>
      <w:marRight w:val="0"/>
      <w:marTop w:val="0"/>
      <w:marBottom w:val="0"/>
      <w:divBdr>
        <w:top w:val="none" w:sz="0" w:space="0" w:color="auto"/>
        <w:left w:val="none" w:sz="0" w:space="0" w:color="auto"/>
        <w:bottom w:val="none" w:sz="0" w:space="0" w:color="auto"/>
        <w:right w:val="none" w:sz="0" w:space="0" w:color="auto"/>
      </w:divBdr>
    </w:div>
    <w:div w:id="1781025789">
      <w:bodyDiv w:val="1"/>
      <w:marLeft w:val="0"/>
      <w:marRight w:val="0"/>
      <w:marTop w:val="0"/>
      <w:marBottom w:val="0"/>
      <w:divBdr>
        <w:top w:val="none" w:sz="0" w:space="0" w:color="auto"/>
        <w:left w:val="none" w:sz="0" w:space="0" w:color="auto"/>
        <w:bottom w:val="none" w:sz="0" w:space="0" w:color="auto"/>
        <w:right w:val="none" w:sz="0" w:space="0" w:color="auto"/>
      </w:divBdr>
      <w:divsChild>
        <w:div w:id="16854816">
          <w:marLeft w:val="360"/>
          <w:marRight w:val="0"/>
          <w:marTop w:val="240"/>
          <w:marBottom w:val="0"/>
          <w:divBdr>
            <w:top w:val="none" w:sz="0" w:space="0" w:color="auto"/>
            <w:left w:val="none" w:sz="0" w:space="0" w:color="auto"/>
            <w:bottom w:val="none" w:sz="0" w:space="0" w:color="auto"/>
            <w:right w:val="none" w:sz="0" w:space="0" w:color="auto"/>
          </w:divBdr>
        </w:div>
        <w:div w:id="759566550">
          <w:marLeft w:val="1080"/>
          <w:marRight w:val="0"/>
          <w:marTop w:val="240"/>
          <w:marBottom w:val="0"/>
          <w:divBdr>
            <w:top w:val="none" w:sz="0" w:space="0" w:color="auto"/>
            <w:left w:val="none" w:sz="0" w:space="0" w:color="auto"/>
            <w:bottom w:val="none" w:sz="0" w:space="0" w:color="auto"/>
            <w:right w:val="none" w:sz="0" w:space="0" w:color="auto"/>
          </w:divBdr>
        </w:div>
        <w:div w:id="1113209732">
          <w:marLeft w:val="360"/>
          <w:marRight w:val="0"/>
          <w:marTop w:val="240"/>
          <w:marBottom w:val="0"/>
          <w:divBdr>
            <w:top w:val="none" w:sz="0" w:space="0" w:color="auto"/>
            <w:left w:val="none" w:sz="0" w:space="0" w:color="auto"/>
            <w:bottom w:val="none" w:sz="0" w:space="0" w:color="auto"/>
            <w:right w:val="none" w:sz="0" w:space="0" w:color="auto"/>
          </w:divBdr>
        </w:div>
        <w:div w:id="1255670538">
          <w:marLeft w:val="360"/>
          <w:marRight w:val="0"/>
          <w:marTop w:val="240"/>
          <w:marBottom w:val="0"/>
          <w:divBdr>
            <w:top w:val="none" w:sz="0" w:space="0" w:color="auto"/>
            <w:left w:val="none" w:sz="0" w:space="0" w:color="auto"/>
            <w:bottom w:val="none" w:sz="0" w:space="0" w:color="auto"/>
            <w:right w:val="none" w:sz="0" w:space="0" w:color="auto"/>
          </w:divBdr>
        </w:div>
        <w:div w:id="1765568934">
          <w:marLeft w:val="1080"/>
          <w:marRight w:val="0"/>
          <w:marTop w:val="240"/>
          <w:marBottom w:val="0"/>
          <w:divBdr>
            <w:top w:val="none" w:sz="0" w:space="0" w:color="auto"/>
            <w:left w:val="none" w:sz="0" w:space="0" w:color="auto"/>
            <w:bottom w:val="none" w:sz="0" w:space="0" w:color="auto"/>
            <w:right w:val="none" w:sz="0" w:space="0" w:color="auto"/>
          </w:divBdr>
        </w:div>
      </w:divsChild>
    </w:div>
    <w:div w:id="1908420621">
      <w:bodyDiv w:val="1"/>
      <w:marLeft w:val="0"/>
      <w:marRight w:val="0"/>
      <w:marTop w:val="0"/>
      <w:marBottom w:val="0"/>
      <w:divBdr>
        <w:top w:val="none" w:sz="0" w:space="0" w:color="auto"/>
        <w:left w:val="none" w:sz="0" w:space="0" w:color="auto"/>
        <w:bottom w:val="none" w:sz="0" w:space="0" w:color="auto"/>
        <w:right w:val="none" w:sz="0" w:space="0" w:color="auto"/>
      </w:divBdr>
    </w:div>
    <w:div w:id="1943103998">
      <w:bodyDiv w:val="1"/>
      <w:marLeft w:val="0"/>
      <w:marRight w:val="0"/>
      <w:marTop w:val="0"/>
      <w:marBottom w:val="0"/>
      <w:divBdr>
        <w:top w:val="none" w:sz="0" w:space="0" w:color="auto"/>
        <w:left w:val="none" w:sz="0" w:space="0" w:color="auto"/>
        <w:bottom w:val="none" w:sz="0" w:space="0" w:color="auto"/>
        <w:right w:val="none" w:sz="0" w:space="0" w:color="auto"/>
      </w:divBdr>
    </w:div>
    <w:div w:id="1960985502">
      <w:bodyDiv w:val="1"/>
      <w:marLeft w:val="0"/>
      <w:marRight w:val="0"/>
      <w:marTop w:val="0"/>
      <w:marBottom w:val="0"/>
      <w:divBdr>
        <w:top w:val="none" w:sz="0" w:space="0" w:color="auto"/>
        <w:left w:val="none" w:sz="0" w:space="0" w:color="auto"/>
        <w:bottom w:val="none" w:sz="0" w:space="0" w:color="auto"/>
        <w:right w:val="none" w:sz="0" w:space="0" w:color="auto"/>
      </w:divBdr>
      <w:divsChild>
        <w:div w:id="1026950203">
          <w:marLeft w:val="1166"/>
          <w:marRight w:val="0"/>
          <w:marTop w:val="0"/>
          <w:marBottom w:val="0"/>
          <w:divBdr>
            <w:top w:val="none" w:sz="0" w:space="0" w:color="auto"/>
            <w:left w:val="none" w:sz="0" w:space="0" w:color="auto"/>
            <w:bottom w:val="none" w:sz="0" w:space="0" w:color="auto"/>
            <w:right w:val="none" w:sz="0" w:space="0" w:color="auto"/>
          </w:divBdr>
        </w:div>
        <w:div w:id="1394162526">
          <w:marLeft w:val="547"/>
          <w:marRight w:val="0"/>
          <w:marTop w:val="0"/>
          <w:marBottom w:val="0"/>
          <w:divBdr>
            <w:top w:val="none" w:sz="0" w:space="0" w:color="auto"/>
            <w:left w:val="none" w:sz="0" w:space="0" w:color="auto"/>
            <w:bottom w:val="none" w:sz="0" w:space="0" w:color="auto"/>
            <w:right w:val="none" w:sz="0" w:space="0" w:color="auto"/>
          </w:divBdr>
        </w:div>
        <w:div w:id="1636328207">
          <w:marLeft w:val="1166"/>
          <w:marRight w:val="0"/>
          <w:marTop w:val="0"/>
          <w:marBottom w:val="0"/>
          <w:divBdr>
            <w:top w:val="none" w:sz="0" w:space="0" w:color="auto"/>
            <w:left w:val="none" w:sz="0" w:space="0" w:color="auto"/>
            <w:bottom w:val="none" w:sz="0" w:space="0" w:color="auto"/>
            <w:right w:val="none" w:sz="0" w:space="0" w:color="auto"/>
          </w:divBdr>
        </w:div>
        <w:div w:id="2023622342">
          <w:marLeft w:val="1166"/>
          <w:marRight w:val="0"/>
          <w:marTop w:val="0"/>
          <w:marBottom w:val="0"/>
          <w:divBdr>
            <w:top w:val="none" w:sz="0" w:space="0" w:color="auto"/>
            <w:left w:val="none" w:sz="0" w:space="0" w:color="auto"/>
            <w:bottom w:val="none" w:sz="0" w:space="0" w:color="auto"/>
            <w:right w:val="none" w:sz="0" w:space="0" w:color="auto"/>
          </w:divBdr>
        </w:div>
      </w:divsChild>
    </w:div>
    <w:div w:id="1969781197">
      <w:bodyDiv w:val="1"/>
      <w:marLeft w:val="0"/>
      <w:marRight w:val="0"/>
      <w:marTop w:val="0"/>
      <w:marBottom w:val="0"/>
      <w:divBdr>
        <w:top w:val="none" w:sz="0" w:space="0" w:color="auto"/>
        <w:left w:val="none" w:sz="0" w:space="0" w:color="auto"/>
        <w:bottom w:val="none" w:sz="0" w:space="0" w:color="auto"/>
        <w:right w:val="none" w:sz="0" w:space="0" w:color="auto"/>
      </w:divBdr>
    </w:div>
    <w:div w:id="1973100052">
      <w:bodyDiv w:val="1"/>
      <w:marLeft w:val="0"/>
      <w:marRight w:val="0"/>
      <w:marTop w:val="0"/>
      <w:marBottom w:val="0"/>
      <w:divBdr>
        <w:top w:val="none" w:sz="0" w:space="0" w:color="auto"/>
        <w:left w:val="none" w:sz="0" w:space="0" w:color="auto"/>
        <w:bottom w:val="none" w:sz="0" w:space="0" w:color="auto"/>
        <w:right w:val="none" w:sz="0" w:space="0" w:color="auto"/>
      </w:divBdr>
      <w:divsChild>
        <w:div w:id="48655377">
          <w:marLeft w:val="1166"/>
          <w:marRight w:val="0"/>
          <w:marTop w:val="96"/>
          <w:marBottom w:val="0"/>
          <w:divBdr>
            <w:top w:val="none" w:sz="0" w:space="0" w:color="auto"/>
            <w:left w:val="none" w:sz="0" w:space="0" w:color="auto"/>
            <w:bottom w:val="none" w:sz="0" w:space="0" w:color="auto"/>
            <w:right w:val="none" w:sz="0" w:space="0" w:color="auto"/>
          </w:divBdr>
        </w:div>
      </w:divsChild>
    </w:div>
    <w:div w:id="1985548918">
      <w:bodyDiv w:val="1"/>
      <w:marLeft w:val="0"/>
      <w:marRight w:val="0"/>
      <w:marTop w:val="0"/>
      <w:marBottom w:val="0"/>
      <w:divBdr>
        <w:top w:val="none" w:sz="0" w:space="0" w:color="auto"/>
        <w:left w:val="none" w:sz="0" w:space="0" w:color="auto"/>
        <w:bottom w:val="none" w:sz="0" w:space="0" w:color="auto"/>
        <w:right w:val="none" w:sz="0" w:space="0" w:color="auto"/>
      </w:divBdr>
    </w:div>
    <w:div w:id="2042439256">
      <w:bodyDiv w:val="1"/>
      <w:marLeft w:val="0"/>
      <w:marRight w:val="0"/>
      <w:marTop w:val="0"/>
      <w:marBottom w:val="0"/>
      <w:divBdr>
        <w:top w:val="none" w:sz="0" w:space="0" w:color="auto"/>
        <w:left w:val="none" w:sz="0" w:space="0" w:color="auto"/>
        <w:bottom w:val="none" w:sz="0" w:space="0" w:color="auto"/>
        <w:right w:val="none" w:sz="0" w:space="0" w:color="auto"/>
      </w:divBdr>
    </w:div>
    <w:div w:id="2082675347">
      <w:bodyDiv w:val="1"/>
      <w:marLeft w:val="0"/>
      <w:marRight w:val="0"/>
      <w:marTop w:val="0"/>
      <w:marBottom w:val="0"/>
      <w:divBdr>
        <w:top w:val="none" w:sz="0" w:space="0" w:color="auto"/>
        <w:left w:val="none" w:sz="0" w:space="0" w:color="auto"/>
        <w:bottom w:val="none" w:sz="0" w:space="0" w:color="auto"/>
        <w:right w:val="none" w:sz="0" w:space="0" w:color="auto"/>
      </w:divBdr>
      <w:divsChild>
        <w:div w:id="257905074">
          <w:marLeft w:val="1080"/>
          <w:marRight w:val="0"/>
          <w:marTop w:val="240"/>
          <w:marBottom w:val="0"/>
          <w:divBdr>
            <w:top w:val="none" w:sz="0" w:space="0" w:color="auto"/>
            <w:left w:val="none" w:sz="0" w:space="0" w:color="auto"/>
            <w:bottom w:val="none" w:sz="0" w:space="0" w:color="auto"/>
            <w:right w:val="none" w:sz="0" w:space="0" w:color="auto"/>
          </w:divBdr>
        </w:div>
        <w:div w:id="281152325">
          <w:marLeft w:val="360"/>
          <w:marRight w:val="0"/>
          <w:marTop w:val="240"/>
          <w:marBottom w:val="0"/>
          <w:divBdr>
            <w:top w:val="none" w:sz="0" w:space="0" w:color="auto"/>
            <w:left w:val="none" w:sz="0" w:space="0" w:color="auto"/>
            <w:bottom w:val="none" w:sz="0" w:space="0" w:color="auto"/>
            <w:right w:val="none" w:sz="0" w:space="0" w:color="auto"/>
          </w:divBdr>
        </w:div>
        <w:div w:id="2068188945">
          <w:marLeft w:val="360"/>
          <w:marRight w:val="0"/>
          <w:marTop w:val="2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ypi.org/project/pip/" TargetMode="External"/><Relationship Id="rId13" Type="http://schemas.openxmlformats.org/officeDocument/2006/relationships/hyperlink" Target="https://www.tensorflow.org/instal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ikit-survival.readthedocs.io/en/stable/install.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ypi.org/project/apyori/" TargetMode="External"/><Relationship Id="rId5" Type="http://schemas.openxmlformats.org/officeDocument/2006/relationships/webSettings" Target="webSettings.xml"/><Relationship Id="rId15" Type="http://schemas.openxmlformats.org/officeDocument/2006/relationships/hyperlink" Target="https://factor-analyzer.readthedocs.io/en/latest/factor_analyzer.html%20" TargetMode="External"/><Relationship Id="rId10" Type="http://schemas.openxmlformats.org/officeDocument/2006/relationships/hyperlink" Target="https://factor-analyzer.readthedocs.io/en/latest/factor_analyzer.html" TargetMode="External"/><Relationship Id="rId4" Type="http://schemas.openxmlformats.org/officeDocument/2006/relationships/settings" Target="settings.xml"/><Relationship Id="rId9" Type="http://schemas.openxmlformats.org/officeDocument/2006/relationships/hyperlink" Target="https://graphviz.org/" TargetMode="External"/><Relationship Id="rId14" Type="http://schemas.openxmlformats.org/officeDocument/2006/relationships/hyperlink" Target="https://graphviz.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B838C-282B-4C20-908E-ABD114121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472</Words>
  <Characters>839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rishnan s</dc:creator>
  <cp:keywords/>
  <dc:description/>
  <cp:lastModifiedBy>Dr.Srikrishnan S</cp:lastModifiedBy>
  <cp:revision>6</cp:revision>
  <cp:lastPrinted>2022-02-02T04:18:00Z</cp:lastPrinted>
  <dcterms:created xsi:type="dcterms:W3CDTF">2022-08-14T08:10:00Z</dcterms:created>
  <dcterms:modified xsi:type="dcterms:W3CDTF">2022-08-14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d2508b-56ef-3acf-942b-771a353ae43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